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31B735" w14:textId="5DFDC896" w:rsidR="002825C8" w:rsidRPr="00FB42AB" w:rsidRDefault="00604F3D" w:rsidP="00E321A1">
      <w:pPr>
        <w:tabs>
          <w:tab w:val="center" w:pos="4968"/>
          <w:tab w:val="left" w:pos="7140"/>
        </w:tabs>
        <w:jc w:val="center"/>
        <w:rPr>
          <w:b/>
          <w:bCs/>
          <w:sz w:val="23"/>
          <w:szCs w:val="23"/>
        </w:rPr>
      </w:pPr>
      <w:bookmarkStart w:id="0" w:name="OLE_LINK1"/>
      <w:bookmarkStart w:id="1" w:name="OLE_LINK2"/>
      <w:r w:rsidRPr="00FB42AB">
        <w:rPr>
          <w:b/>
          <w:bCs/>
          <w:sz w:val="23"/>
          <w:szCs w:val="23"/>
        </w:rPr>
        <w:t>MI</w:t>
      </w:r>
      <w:r w:rsidR="00CA7918" w:rsidRPr="00FB42AB">
        <w:rPr>
          <w:b/>
          <w:bCs/>
          <w:sz w:val="23"/>
          <w:szCs w:val="23"/>
        </w:rPr>
        <w:t>NUTES</w:t>
      </w:r>
    </w:p>
    <w:bookmarkEnd w:id="0"/>
    <w:bookmarkEnd w:id="1"/>
    <w:p w14:paraId="7531445D" w14:textId="0621FE2F" w:rsidR="00556A50" w:rsidRPr="00FB42AB" w:rsidRDefault="00556A50" w:rsidP="002E3EAC">
      <w:pPr>
        <w:jc w:val="center"/>
        <w:rPr>
          <w:b/>
          <w:bCs/>
          <w:sz w:val="23"/>
          <w:szCs w:val="23"/>
        </w:rPr>
      </w:pPr>
      <w:r w:rsidRPr="00FB42AB">
        <w:rPr>
          <w:b/>
          <w:bCs/>
          <w:sz w:val="23"/>
          <w:szCs w:val="23"/>
        </w:rPr>
        <w:t>GEO</w:t>
      </w:r>
      <w:r w:rsidR="008F2687">
        <w:rPr>
          <w:b/>
          <w:bCs/>
          <w:sz w:val="23"/>
          <w:szCs w:val="23"/>
        </w:rPr>
        <w:t>. L. SMITH II GEO</w:t>
      </w:r>
      <w:r w:rsidRPr="00FB42AB">
        <w:rPr>
          <w:b/>
          <w:bCs/>
          <w:sz w:val="23"/>
          <w:szCs w:val="23"/>
        </w:rPr>
        <w:t>RGIA WORLD CONGRESS CENTER AUTHORITY</w:t>
      </w:r>
    </w:p>
    <w:p w14:paraId="7E18A8C8" w14:textId="3A8ABD63" w:rsidR="00556A50" w:rsidRDefault="00556A50" w:rsidP="002E3EAC">
      <w:pPr>
        <w:jc w:val="center"/>
        <w:rPr>
          <w:b/>
          <w:bCs/>
          <w:sz w:val="23"/>
          <w:szCs w:val="23"/>
        </w:rPr>
      </w:pPr>
      <w:r w:rsidRPr="00FB42AB">
        <w:rPr>
          <w:b/>
          <w:bCs/>
          <w:sz w:val="23"/>
          <w:szCs w:val="23"/>
        </w:rPr>
        <w:t>BOARD OF GOVERNORS MEETING</w:t>
      </w:r>
    </w:p>
    <w:p w14:paraId="234DD91F" w14:textId="6D906D16" w:rsidR="00E37B76" w:rsidRPr="00FB42AB" w:rsidRDefault="00E37B76" w:rsidP="002E3EAC">
      <w:pPr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GWCC Authority Board Room</w:t>
      </w:r>
    </w:p>
    <w:p w14:paraId="53AA6E47" w14:textId="2D7B8BD5" w:rsidR="00556A50" w:rsidRDefault="00E37B76" w:rsidP="002E3EAC">
      <w:pPr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Tuesday</w:t>
      </w:r>
      <w:r w:rsidR="00D76D3B">
        <w:rPr>
          <w:b/>
          <w:bCs/>
          <w:sz w:val="23"/>
          <w:szCs w:val="23"/>
        </w:rPr>
        <w:t xml:space="preserve">, </w:t>
      </w:r>
      <w:r w:rsidR="00596702">
        <w:rPr>
          <w:b/>
          <w:bCs/>
          <w:sz w:val="23"/>
          <w:szCs w:val="23"/>
        </w:rPr>
        <w:t xml:space="preserve">March </w:t>
      </w:r>
      <w:r w:rsidR="00316012">
        <w:rPr>
          <w:b/>
          <w:bCs/>
          <w:sz w:val="23"/>
          <w:szCs w:val="23"/>
        </w:rPr>
        <w:t>25, 2025</w:t>
      </w:r>
    </w:p>
    <w:p w14:paraId="14527F6F" w14:textId="454CAD09" w:rsidR="00575EFE" w:rsidRPr="00FB42AB" w:rsidRDefault="00E37B76" w:rsidP="002E3EAC">
      <w:pPr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12:30</w:t>
      </w:r>
      <w:r w:rsidR="00D50201">
        <w:rPr>
          <w:b/>
          <w:bCs/>
          <w:sz w:val="23"/>
          <w:szCs w:val="23"/>
        </w:rPr>
        <w:t xml:space="preserve"> </w:t>
      </w:r>
      <w:r>
        <w:rPr>
          <w:b/>
          <w:bCs/>
          <w:sz w:val="23"/>
          <w:szCs w:val="23"/>
        </w:rPr>
        <w:t>p</w:t>
      </w:r>
      <w:r w:rsidR="00575EFE">
        <w:rPr>
          <w:b/>
          <w:bCs/>
          <w:sz w:val="23"/>
          <w:szCs w:val="23"/>
        </w:rPr>
        <w:t>.m.</w:t>
      </w:r>
    </w:p>
    <w:p w14:paraId="4C558CF5" w14:textId="77777777" w:rsidR="00556A50" w:rsidRPr="00A558EA" w:rsidRDefault="00556A50" w:rsidP="002E3EAC">
      <w:pPr>
        <w:jc w:val="center"/>
      </w:pPr>
    </w:p>
    <w:p w14:paraId="090D73D1" w14:textId="3D2909A1" w:rsidR="00556A50" w:rsidRPr="00CD26A9" w:rsidRDefault="000E238A" w:rsidP="00556A50">
      <w:pPr>
        <w:rPr>
          <w:b/>
          <w:bCs/>
          <w:color w:val="FF0000"/>
          <w:sz w:val="22"/>
          <w:szCs w:val="22"/>
        </w:rPr>
      </w:pPr>
      <w:bookmarkStart w:id="2" w:name="OLE_LINK3"/>
      <w:bookmarkStart w:id="3" w:name="OLE_LINK4"/>
      <w:r w:rsidRPr="00316012">
        <w:rPr>
          <w:b/>
          <w:bCs/>
          <w:sz w:val="22"/>
          <w:szCs w:val="22"/>
        </w:rPr>
        <w:t>T</w:t>
      </w:r>
      <w:r w:rsidR="00556A50" w:rsidRPr="00316012">
        <w:rPr>
          <w:b/>
          <w:bCs/>
          <w:sz w:val="22"/>
          <w:szCs w:val="22"/>
        </w:rPr>
        <w:t>he following</w:t>
      </w:r>
      <w:r w:rsidR="0001551F">
        <w:rPr>
          <w:b/>
          <w:bCs/>
          <w:sz w:val="22"/>
          <w:szCs w:val="22"/>
        </w:rPr>
        <w:t xml:space="preserve"> ten</w:t>
      </w:r>
      <w:r w:rsidR="00B17E92" w:rsidRPr="00316012">
        <w:rPr>
          <w:b/>
          <w:bCs/>
          <w:sz w:val="22"/>
          <w:szCs w:val="22"/>
        </w:rPr>
        <w:t xml:space="preserve"> </w:t>
      </w:r>
      <w:r w:rsidR="00BF328E" w:rsidRPr="00316012">
        <w:rPr>
          <w:b/>
          <w:bCs/>
          <w:sz w:val="22"/>
          <w:szCs w:val="22"/>
        </w:rPr>
        <w:t xml:space="preserve">out of </w:t>
      </w:r>
      <w:r w:rsidR="00287E31" w:rsidRPr="00316012">
        <w:rPr>
          <w:b/>
          <w:bCs/>
          <w:sz w:val="22"/>
          <w:szCs w:val="22"/>
        </w:rPr>
        <w:t>fifteen</w:t>
      </w:r>
      <w:r w:rsidR="0094248D" w:rsidRPr="00316012">
        <w:rPr>
          <w:b/>
          <w:bCs/>
          <w:sz w:val="22"/>
          <w:szCs w:val="22"/>
        </w:rPr>
        <w:t xml:space="preserve"> </w:t>
      </w:r>
      <w:r w:rsidR="00556A50" w:rsidRPr="00316012">
        <w:rPr>
          <w:b/>
          <w:bCs/>
          <w:sz w:val="22"/>
          <w:szCs w:val="22"/>
        </w:rPr>
        <w:t>Board members were present:</w:t>
      </w:r>
      <w:r w:rsidR="00CD26A9">
        <w:rPr>
          <w:b/>
          <w:bCs/>
          <w:sz w:val="22"/>
          <w:szCs w:val="22"/>
        </w:rPr>
        <w:t xml:space="preserve"> </w:t>
      </w:r>
    </w:p>
    <w:p w14:paraId="231C4F34" w14:textId="77777777" w:rsidR="00E76C41" w:rsidRPr="00FB42AB" w:rsidRDefault="00E76C41" w:rsidP="00556A50">
      <w:pPr>
        <w:rPr>
          <w:sz w:val="22"/>
          <w:szCs w:val="22"/>
        </w:rPr>
      </w:pPr>
    </w:p>
    <w:p w14:paraId="5776F24C" w14:textId="77777777" w:rsidR="00556A50" w:rsidRPr="00FB42AB" w:rsidRDefault="00556A50" w:rsidP="00556A50">
      <w:pPr>
        <w:rPr>
          <w:b/>
          <w:sz w:val="22"/>
          <w:szCs w:val="22"/>
          <w:u w:val="single"/>
        </w:rPr>
        <w:sectPr w:rsidR="00556A50" w:rsidRPr="00FB42AB" w:rsidSect="00FC4343">
          <w:headerReference w:type="default" r:id="rId11"/>
          <w:pgSz w:w="12240" w:h="15840" w:code="1"/>
          <w:pgMar w:top="630" w:right="1152" w:bottom="360" w:left="1152" w:header="288" w:footer="0" w:gutter="0"/>
          <w:cols w:space="720"/>
          <w:docGrid w:linePitch="326"/>
        </w:sectPr>
      </w:pPr>
    </w:p>
    <w:bookmarkEnd w:id="2"/>
    <w:bookmarkEnd w:id="3"/>
    <w:p w14:paraId="3AAEA746" w14:textId="3CC2D416" w:rsidR="00556A50" w:rsidRPr="00C003D4" w:rsidRDefault="00271DC5" w:rsidP="00556A50">
      <w:pPr>
        <w:rPr>
          <w:sz w:val="22"/>
          <w:szCs w:val="22"/>
        </w:rPr>
      </w:pPr>
      <w:r w:rsidRPr="00C003D4">
        <w:rPr>
          <w:sz w:val="22"/>
          <w:szCs w:val="22"/>
        </w:rPr>
        <w:t>Don Balfour</w:t>
      </w:r>
    </w:p>
    <w:p w14:paraId="0E78FAF6" w14:textId="6F4F8008" w:rsidR="00A4773F" w:rsidRPr="00C003D4" w:rsidRDefault="00A4773F" w:rsidP="00556A50">
      <w:pPr>
        <w:rPr>
          <w:sz w:val="22"/>
          <w:szCs w:val="22"/>
        </w:rPr>
      </w:pPr>
      <w:r w:rsidRPr="00C003D4">
        <w:rPr>
          <w:sz w:val="22"/>
          <w:szCs w:val="22"/>
        </w:rPr>
        <w:t>Brian Daniel</w:t>
      </w:r>
      <w:r w:rsidR="00205DA4" w:rsidRPr="00C003D4">
        <w:rPr>
          <w:sz w:val="22"/>
          <w:szCs w:val="22"/>
        </w:rPr>
        <w:t>, Chair</w:t>
      </w:r>
    </w:p>
    <w:p w14:paraId="15C76A9B" w14:textId="662E8D79" w:rsidR="0077017A" w:rsidRDefault="0077017A" w:rsidP="0077017A">
      <w:pPr>
        <w:rPr>
          <w:sz w:val="22"/>
          <w:szCs w:val="22"/>
        </w:rPr>
      </w:pPr>
      <w:r w:rsidRPr="00C003D4">
        <w:rPr>
          <w:sz w:val="22"/>
          <w:szCs w:val="22"/>
        </w:rPr>
        <w:t>Glenn Hicks</w:t>
      </w:r>
    </w:p>
    <w:p w14:paraId="260F3E86" w14:textId="3FF56748" w:rsidR="002D2BDF" w:rsidRDefault="002D2BDF" w:rsidP="0077017A">
      <w:pPr>
        <w:rPr>
          <w:sz w:val="22"/>
          <w:szCs w:val="22"/>
        </w:rPr>
      </w:pPr>
      <w:r>
        <w:rPr>
          <w:sz w:val="22"/>
          <w:szCs w:val="22"/>
        </w:rPr>
        <w:t>Ben Garrett</w:t>
      </w:r>
    </w:p>
    <w:p w14:paraId="304FD9DB" w14:textId="38FE8900" w:rsidR="002D2BDF" w:rsidRPr="00C003D4" w:rsidRDefault="002D2BDF" w:rsidP="0077017A">
      <w:pPr>
        <w:rPr>
          <w:sz w:val="22"/>
          <w:szCs w:val="22"/>
        </w:rPr>
      </w:pPr>
      <w:r>
        <w:rPr>
          <w:sz w:val="22"/>
          <w:szCs w:val="22"/>
        </w:rPr>
        <w:t>Rachel Little</w:t>
      </w:r>
    </w:p>
    <w:p w14:paraId="44CA2104" w14:textId="2ACFA895" w:rsidR="0077017A" w:rsidRPr="00CE10B5" w:rsidRDefault="00E76C41" w:rsidP="00BD0C82">
      <w:pPr>
        <w:rPr>
          <w:sz w:val="22"/>
          <w:szCs w:val="22"/>
        </w:rPr>
      </w:pPr>
      <w:r w:rsidRPr="00C003D4">
        <w:rPr>
          <w:sz w:val="22"/>
          <w:szCs w:val="22"/>
        </w:rPr>
        <w:br w:type="column"/>
      </w:r>
      <w:r w:rsidR="0077017A" w:rsidRPr="00CE10B5">
        <w:rPr>
          <w:sz w:val="22"/>
          <w:szCs w:val="22"/>
        </w:rPr>
        <w:t>Doug Tollett</w:t>
      </w:r>
      <w:r w:rsidR="00205DA4" w:rsidRPr="00CE10B5">
        <w:rPr>
          <w:sz w:val="22"/>
          <w:szCs w:val="22"/>
        </w:rPr>
        <w:t xml:space="preserve">, </w:t>
      </w:r>
      <w:r w:rsidR="00F00C9C" w:rsidRPr="00CE10B5">
        <w:rPr>
          <w:sz w:val="22"/>
          <w:szCs w:val="22"/>
        </w:rPr>
        <w:t>Vice Chair</w:t>
      </w:r>
    </w:p>
    <w:p w14:paraId="1056D60E" w14:textId="61E4E63A" w:rsidR="0047010E" w:rsidRDefault="0077017A" w:rsidP="00BD0C82">
      <w:pPr>
        <w:rPr>
          <w:sz w:val="22"/>
          <w:szCs w:val="22"/>
        </w:rPr>
      </w:pPr>
      <w:r w:rsidRPr="00CE10B5">
        <w:rPr>
          <w:sz w:val="22"/>
          <w:szCs w:val="22"/>
        </w:rPr>
        <w:t>Dexter Warrior</w:t>
      </w:r>
      <w:r w:rsidR="00D03821" w:rsidRPr="00CE10B5">
        <w:rPr>
          <w:sz w:val="22"/>
          <w:szCs w:val="22"/>
        </w:rPr>
        <w:t xml:space="preserve">, </w:t>
      </w:r>
      <w:r w:rsidR="00F00C9C" w:rsidRPr="00CE10B5">
        <w:rPr>
          <w:sz w:val="22"/>
          <w:szCs w:val="22"/>
        </w:rPr>
        <w:t>Secretary</w:t>
      </w:r>
      <w:r w:rsidR="00CD6DB2" w:rsidRPr="00CE10B5">
        <w:rPr>
          <w:sz w:val="22"/>
          <w:szCs w:val="22"/>
        </w:rPr>
        <w:t xml:space="preserve"> </w:t>
      </w:r>
    </w:p>
    <w:p w14:paraId="178E1F88" w14:textId="1E4D4AEB" w:rsidR="00CA7BA7" w:rsidRPr="00CE10B5" w:rsidRDefault="006F5AF3" w:rsidP="00BD0C82">
      <w:pPr>
        <w:rPr>
          <w:sz w:val="22"/>
          <w:szCs w:val="22"/>
        </w:rPr>
      </w:pPr>
      <w:r w:rsidRPr="00CE10B5">
        <w:rPr>
          <w:sz w:val="22"/>
          <w:szCs w:val="22"/>
        </w:rPr>
        <w:t>Maxine Burton</w:t>
      </w:r>
    </w:p>
    <w:p w14:paraId="4C2CDFFE" w14:textId="2CF93FEB" w:rsidR="00580B58" w:rsidRDefault="00580B58" w:rsidP="00BD0C82">
      <w:pPr>
        <w:rPr>
          <w:sz w:val="22"/>
          <w:szCs w:val="22"/>
        </w:rPr>
      </w:pPr>
      <w:r w:rsidRPr="00CE10B5">
        <w:rPr>
          <w:sz w:val="22"/>
          <w:szCs w:val="22"/>
        </w:rPr>
        <w:t>Aaron McWhorter</w:t>
      </w:r>
    </w:p>
    <w:p w14:paraId="241951F3" w14:textId="5522E1D5" w:rsidR="009B4F47" w:rsidRDefault="009B4F47" w:rsidP="00BD0C82">
      <w:pPr>
        <w:rPr>
          <w:sz w:val="22"/>
          <w:szCs w:val="22"/>
        </w:rPr>
      </w:pPr>
      <w:r>
        <w:rPr>
          <w:sz w:val="22"/>
          <w:szCs w:val="22"/>
        </w:rPr>
        <w:t xml:space="preserve">Bill Jones </w:t>
      </w:r>
    </w:p>
    <w:p w14:paraId="10FB9CDA" w14:textId="77777777" w:rsidR="00E10754" w:rsidRDefault="00E10754" w:rsidP="00BD0C82">
      <w:pPr>
        <w:rPr>
          <w:sz w:val="22"/>
          <w:szCs w:val="22"/>
        </w:rPr>
      </w:pPr>
    </w:p>
    <w:p w14:paraId="762C7E1D" w14:textId="09B6FD09" w:rsidR="00E10754" w:rsidRPr="00FB42AB" w:rsidRDefault="00E10754" w:rsidP="00BD0C82">
      <w:pPr>
        <w:rPr>
          <w:sz w:val="22"/>
          <w:szCs w:val="22"/>
        </w:rPr>
        <w:sectPr w:rsidR="00E10754" w:rsidRPr="00FB42AB" w:rsidSect="00FC4343">
          <w:headerReference w:type="even" r:id="rId12"/>
          <w:headerReference w:type="default" r:id="rId13"/>
          <w:headerReference w:type="first" r:id="rId14"/>
          <w:type w:val="continuous"/>
          <w:pgSz w:w="12240" w:h="15840" w:code="1"/>
          <w:pgMar w:top="720" w:right="1152" w:bottom="720" w:left="1152" w:header="720" w:footer="0" w:gutter="0"/>
          <w:cols w:num="2" w:space="720"/>
          <w:docGrid w:linePitch="360"/>
        </w:sectPr>
      </w:pPr>
    </w:p>
    <w:p w14:paraId="77E6E967" w14:textId="1FC57357" w:rsidR="006B0D66" w:rsidRDefault="006B0D66" w:rsidP="00210F2F">
      <w:pPr>
        <w:jc w:val="both"/>
        <w:rPr>
          <w:b/>
          <w:i/>
          <w:sz w:val="22"/>
          <w:szCs w:val="22"/>
        </w:rPr>
      </w:pPr>
      <w:r>
        <w:rPr>
          <w:b/>
          <w:i/>
          <w:sz w:val="22"/>
          <w:szCs w:val="22"/>
        </w:rPr>
        <w:t xml:space="preserve">Chair </w:t>
      </w:r>
      <w:r w:rsidR="00BA4A58">
        <w:rPr>
          <w:b/>
          <w:i/>
          <w:sz w:val="22"/>
          <w:szCs w:val="22"/>
        </w:rPr>
        <w:t>Brian Daniel</w:t>
      </w:r>
      <w:r>
        <w:rPr>
          <w:b/>
          <w:i/>
          <w:sz w:val="22"/>
          <w:szCs w:val="22"/>
        </w:rPr>
        <w:t xml:space="preserve"> called the meeting to order at </w:t>
      </w:r>
      <w:r w:rsidR="00E37B76">
        <w:rPr>
          <w:b/>
          <w:i/>
          <w:sz w:val="22"/>
          <w:szCs w:val="22"/>
        </w:rPr>
        <w:t>12:3</w:t>
      </w:r>
      <w:r w:rsidR="00E26376">
        <w:rPr>
          <w:b/>
          <w:i/>
          <w:sz w:val="22"/>
          <w:szCs w:val="22"/>
        </w:rPr>
        <w:t>0</w:t>
      </w:r>
      <w:r w:rsidR="00502628">
        <w:rPr>
          <w:b/>
          <w:i/>
          <w:sz w:val="22"/>
          <w:szCs w:val="22"/>
        </w:rPr>
        <w:t xml:space="preserve"> </w:t>
      </w:r>
      <w:r w:rsidR="00E37B76">
        <w:rPr>
          <w:b/>
          <w:i/>
          <w:sz w:val="22"/>
          <w:szCs w:val="22"/>
        </w:rPr>
        <w:t>p</w:t>
      </w:r>
      <w:r w:rsidR="00502628">
        <w:rPr>
          <w:b/>
          <w:i/>
          <w:sz w:val="22"/>
          <w:szCs w:val="22"/>
        </w:rPr>
        <w:t xml:space="preserve">.m. </w:t>
      </w:r>
      <w:r>
        <w:rPr>
          <w:b/>
          <w:i/>
          <w:sz w:val="22"/>
          <w:szCs w:val="22"/>
        </w:rPr>
        <w:t xml:space="preserve"> </w:t>
      </w:r>
    </w:p>
    <w:p w14:paraId="0E8051BA" w14:textId="77777777" w:rsidR="006B0D66" w:rsidRDefault="006B0D66" w:rsidP="00210F2F">
      <w:pPr>
        <w:jc w:val="both"/>
        <w:rPr>
          <w:b/>
          <w:i/>
          <w:sz w:val="22"/>
          <w:szCs w:val="22"/>
        </w:rPr>
      </w:pPr>
    </w:p>
    <w:p w14:paraId="6AC552A6" w14:textId="2959B5E7" w:rsidR="00210F2F" w:rsidRPr="00C811AF" w:rsidRDefault="000E24DB" w:rsidP="00210F2F">
      <w:pPr>
        <w:jc w:val="both"/>
        <w:rPr>
          <w:b/>
          <w:i/>
          <w:sz w:val="22"/>
          <w:szCs w:val="22"/>
        </w:rPr>
      </w:pPr>
      <w:r w:rsidRPr="00FB42AB">
        <w:rPr>
          <w:b/>
          <w:i/>
          <w:sz w:val="22"/>
          <w:szCs w:val="22"/>
        </w:rPr>
        <w:t>A motion to approve the</w:t>
      </w:r>
      <w:r w:rsidR="00271DC5" w:rsidRPr="00FB42AB">
        <w:rPr>
          <w:b/>
          <w:i/>
          <w:sz w:val="22"/>
          <w:szCs w:val="22"/>
        </w:rPr>
        <w:t xml:space="preserve"> </w:t>
      </w:r>
      <w:r w:rsidR="00E611E0">
        <w:rPr>
          <w:b/>
          <w:i/>
          <w:sz w:val="22"/>
          <w:szCs w:val="22"/>
        </w:rPr>
        <w:t>February 25</w:t>
      </w:r>
      <w:r w:rsidR="00E26376">
        <w:rPr>
          <w:b/>
          <w:i/>
          <w:sz w:val="22"/>
          <w:szCs w:val="22"/>
        </w:rPr>
        <w:t xml:space="preserve">, </w:t>
      </w:r>
      <w:proofErr w:type="gramStart"/>
      <w:r w:rsidR="00E26376">
        <w:rPr>
          <w:b/>
          <w:i/>
          <w:sz w:val="22"/>
          <w:szCs w:val="22"/>
        </w:rPr>
        <w:t>2025</w:t>
      </w:r>
      <w:proofErr w:type="gramEnd"/>
      <w:r w:rsidR="00556A50" w:rsidRPr="00FB42AB">
        <w:rPr>
          <w:b/>
          <w:i/>
          <w:sz w:val="22"/>
          <w:szCs w:val="22"/>
        </w:rPr>
        <w:t xml:space="preserve"> Board </w:t>
      </w:r>
      <w:r w:rsidR="00BA6673" w:rsidRPr="00FB42AB">
        <w:rPr>
          <w:b/>
          <w:i/>
          <w:sz w:val="22"/>
          <w:szCs w:val="22"/>
        </w:rPr>
        <w:t xml:space="preserve">of Governors </w:t>
      </w:r>
      <w:r w:rsidR="000A315C" w:rsidRPr="00FB42AB">
        <w:rPr>
          <w:b/>
          <w:i/>
          <w:sz w:val="22"/>
          <w:szCs w:val="22"/>
        </w:rPr>
        <w:t>meeting</w:t>
      </w:r>
      <w:r w:rsidR="00556A50" w:rsidRPr="00FB42AB">
        <w:rPr>
          <w:b/>
          <w:i/>
          <w:sz w:val="22"/>
          <w:szCs w:val="22"/>
        </w:rPr>
        <w:t xml:space="preserve"> minutes </w:t>
      </w:r>
      <w:r w:rsidR="00556A50" w:rsidRPr="00FB42AB">
        <w:rPr>
          <w:b/>
          <w:i/>
          <w:noProof/>
          <w:sz w:val="22"/>
          <w:szCs w:val="22"/>
        </w:rPr>
        <w:t>was made</w:t>
      </w:r>
      <w:r w:rsidR="00556A50" w:rsidRPr="00FB42AB">
        <w:rPr>
          <w:b/>
          <w:i/>
          <w:sz w:val="22"/>
          <w:szCs w:val="22"/>
        </w:rPr>
        <w:t xml:space="preserve"> by </w:t>
      </w:r>
      <w:r w:rsidR="00A4773F">
        <w:rPr>
          <w:b/>
          <w:i/>
          <w:sz w:val="22"/>
          <w:szCs w:val="22"/>
        </w:rPr>
        <w:br/>
      </w:r>
      <w:r w:rsidR="00E611E0">
        <w:rPr>
          <w:b/>
          <w:i/>
          <w:sz w:val="22"/>
          <w:szCs w:val="22"/>
        </w:rPr>
        <w:t>Glenn Hicks</w:t>
      </w:r>
      <w:r w:rsidR="00556A50" w:rsidRPr="00C811AF">
        <w:rPr>
          <w:b/>
          <w:i/>
          <w:sz w:val="22"/>
          <w:szCs w:val="22"/>
        </w:rPr>
        <w:t xml:space="preserve">, seconded by </w:t>
      </w:r>
      <w:r w:rsidR="00E611E0">
        <w:rPr>
          <w:b/>
          <w:i/>
          <w:sz w:val="22"/>
          <w:szCs w:val="22"/>
        </w:rPr>
        <w:t>Aaron McWhorter</w:t>
      </w:r>
      <w:r w:rsidR="00BA4A58" w:rsidRPr="00C811AF">
        <w:rPr>
          <w:b/>
          <w:i/>
          <w:sz w:val="22"/>
          <w:szCs w:val="22"/>
        </w:rPr>
        <w:t>,</w:t>
      </w:r>
      <w:r w:rsidR="00556A50" w:rsidRPr="00C811AF">
        <w:rPr>
          <w:b/>
          <w:i/>
          <w:sz w:val="22"/>
          <w:szCs w:val="22"/>
        </w:rPr>
        <w:t xml:space="preserve"> and una</w:t>
      </w:r>
      <w:r w:rsidR="00F135CC" w:rsidRPr="00C811AF">
        <w:rPr>
          <w:b/>
          <w:i/>
          <w:sz w:val="22"/>
          <w:szCs w:val="22"/>
        </w:rPr>
        <w:t>ni</w:t>
      </w:r>
      <w:r w:rsidR="00556A50" w:rsidRPr="00C811AF">
        <w:rPr>
          <w:b/>
          <w:i/>
          <w:sz w:val="22"/>
          <w:szCs w:val="22"/>
        </w:rPr>
        <w:t xml:space="preserve">mously </w:t>
      </w:r>
      <w:r w:rsidR="003A5E94" w:rsidRPr="00C811AF">
        <w:rPr>
          <w:b/>
          <w:i/>
          <w:sz w:val="22"/>
          <w:szCs w:val="22"/>
        </w:rPr>
        <w:t xml:space="preserve">was </w:t>
      </w:r>
      <w:r w:rsidR="00556A50" w:rsidRPr="00C811AF">
        <w:rPr>
          <w:b/>
          <w:i/>
          <w:sz w:val="22"/>
          <w:szCs w:val="22"/>
        </w:rPr>
        <w:t>approved.</w:t>
      </w:r>
    </w:p>
    <w:p w14:paraId="0A8D3416" w14:textId="77777777" w:rsidR="00E64EBB" w:rsidRPr="00C811AF" w:rsidRDefault="00E64EBB" w:rsidP="00E64EBB">
      <w:pPr>
        <w:jc w:val="both"/>
        <w:rPr>
          <w:b/>
          <w:bCs/>
          <w:iCs/>
          <w:sz w:val="22"/>
          <w:szCs w:val="22"/>
        </w:rPr>
      </w:pPr>
    </w:p>
    <w:p w14:paraId="16450982" w14:textId="1475BC60" w:rsidR="000A75CD" w:rsidRDefault="00E37B76" w:rsidP="00E64EBB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FINANCIAL UPDATE</w:t>
      </w:r>
    </w:p>
    <w:p w14:paraId="24D2DFCF" w14:textId="77777777" w:rsidR="00E37B76" w:rsidRDefault="00E37B76" w:rsidP="00E64EBB">
      <w:pPr>
        <w:jc w:val="both"/>
        <w:rPr>
          <w:b/>
          <w:bCs/>
          <w:sz w:val="22"/>
          <w:szCs w:val="22"/>
        </w:rPr>
      </w:pPr>
    </w:p>
    <w:p w14:paraId="63B768D5" w14:textId="7695AC86" w:rsidR="00E37B76" w:rsidRDefault="00E37B76" w:rsidP="00E37B76">
      <w:pPr>
        <w:jc w:val="both"/>
        <w:rPr>
          <w:sz w:val="22"/>
          <w:szCs w:val="22"/>
        </w:rPr>
      </w:pPr>
      <w:r w:rsidRPr="00FB42AB">
        <w:rPr>
          <w:sz w:val="22"/>
          <w:szCs w:val="22"/>
        </w:rPr>
        <w:t>Rey Rodriguez, GWCC</w:t>
      </w:r>
      <w:r w:rsidR="008C62D2">
        <w:rPr>
          <w:sz w:val="22"/>
          <w:szCs w:val="22"/>
        </w:rPr>
        <w:t>A</w:t>
      </w:r>
      <w:r w:rsidRPr="00FB42AB">
        <w:rPr>
          <w:sz w:val="22"/>
          <w:szCs w:val="22"/>
        </w:rPr>
        <w:t xml:space="preserve"> Director of Finance, reviewed the </w:t>
      </w:r>
      <w:r w:rsidR="00B1677D">
        <w:rPr>
          <w:sz w:val="22"/>
          <w:szCs w:val="22"/>
        </w:rPr>
        <w:t>February</w:t>
      </w:r>
      <w:r w:rsidR="008C62D2">
        <w:rPr>
          <w:sz w:val="22"/>
          <w:szCs w:val="22"/>
        </w:rPr>
        <w:t xml:space="preserve"> 2025</w:t>
      </w:r>
      <w:r w:rsidRPr="00FB42AB">
        <w:rPr>
          <w:sz w:val="22"/>
          <w:szCs w:val="22"/>
        </w:rPr>
        <w:t xml:space="preserve"> Financial Report</w:t>
      </w:r>
      <w:r>
        <w:rPr>
          <w:sz w:val="22"/>
          <w:szCs w:val="22"/>
        </w:rPr>
        <w:t xml:space="preserve">. </w:t>
      </w:r>
    </w:p>
    <w:p w14:paraId="0E3D9CA8" w14:textId="77777777" w:rsidR="00E37B76" w:rsidRDefault="00E37B76" w:rsidP="00E37B76">
      <w:pPr>
        <w:jc w:val="both"/>
        <w:rPr>
          <w:b/>
          <w:sz w:val="22"/>
          <w:szCs w:val="22"/>
        </w:rPr>
      </w:pPr>
    </w:p>
    <w:p w14:paraId="715BA435" w14:textId="4F2C2F88" w:rsidR="00E37B76" w:rsidRDefault="00F31337" w:rsidP="00E64EBB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ADVERTISING BROKERAGE AGREEMENT UPDATE</w:t>
      </w:r>
    </w:p>
    <w:p w14:paraId="440466AE" w14:textId="77777777" w:rsidR="00C75C06" w:rsidRDefault="00C75C06" w:rsidP="00E64EBB">
      <w:pPr>
        <w:jc w:val="both"/>
        <w:rPr>
          <w:b/>
          <w:bCs/>
          <w:sz w:val="22"/>
          <w:szCs w:val="22"/>
        </w:rPr>
      </w:pPr>
    </w:p>
    <w:p w14:paraId="72F07511" w14:textId="48B76CD4" w:rsidR="00097D15" w:rsidRDefault="00EF1654" w:rsidP="00316012">
      <w:pPr>
        <w:jc w:val="both"/>
        <w:rPr>
          <w:bCs/>
          <w:iCs/>
          <w:noProof/>
          <w:sz w:val="22"/>
          <w:szCs w:val="22"/>
        </w:rPr>
      </w:pPr>
      <w:r w:rsidRPr="00A3293A">
        <w:rPr>
          <w:bCs/>
          <w:iCs/>
          <w:noProof/>
          <w:sz w:val="22"/>
          <w:szCs w:val="22"/>
        </w:rPr>
        <w:t xml:space="preserve">Pargen Robertson, </w:t>
      </w:r>
      <w:r w:rsidR="00CD26A9">
        <w:rPr>
          <w:bCs/>
          <w:iCs/>
          <w:noProof/>
          <w:sz w:val="22"/>
          <w:szCs w:val="22"/>
        </w:rPr>
        <w:t>GWCC</w:t>
      </w:r>
      <w:r w:rsidR="00673184">
        <w:rPr>
          <w:bCs/>
          <w:iCs/>
          <w:noProof/>
          <w:sz w:val="22"/>
          <w:szCs w:val="22"/>
        </w:rPr>
        <w:t>A</w:t>
      </w:r>
      <w:r w:rsidR="00CD26A9">
        <w:rPr>
          <w:bCs/>
          <w:iCs/>
          <w:noProof/>
          <w:sz w:val="22"/>
          <w:szCs w:val="22"/>
        </w:rPr>
        <w:t xml:space="preserve"> </w:t>
      </w:r>
      <w:r w:rsidRPr="00A3293A">
        <w:rPr>
          <w:bCs/>
          <w:iCs/>
          <w:noProof/>
          <w:sz w:val="22"/>
          <w:szCs w:val="22"/>
        </w:rPr>
        <w:t xml:space="preserve">Chief Legal Officer, </w:t>
      </w:r>
      <w:r w:rsidR="00B17E92">
        <w:rPr>
          <w:bCs/>
          <w:iCs/>
          <w:noProof/>
          <w:sz w:val="22"/>
          <w:szCs w:val="22"/>
        </w:rPr>
        <w:t xml:space="preserve">reviewed </w:t>
      </w:r>
      <w:r w:rsidR="00492EAE">
        <w:rPr>
          <w:bCs/>
          <w:iCs/>
          <w:noProof/>
          <w:sz w:val="22"/>
          <w:szCs w:val="22"/>
        </w:rPr>
        <w:t>a summary of the terms and conditions</w:t>
      </w:r>
      <w:r w:rsidR="00A72829">
        <w:rPr>
          <w:bCs/>
          <w:iCs/>
          <w:noProof/>
          <w:sz w:val="22"/>
          <w:szCs w:val="22"/>
        </w:rPr>
        <w:t xml:space="preserve"> </w:t>
      </w:r>
      <w:r w:rsidR="00ED22CF">
        <w:rPr>
          <w:bCs/>
          <w:iCs/>
          <w:noProof/>
          <w:sz w:val="22"/>
          <w:szCs w:val="22"/>
        </w:rPr>
        <w:t xml:space="preserve">of </w:t>
      </w:r>
      <w:r w:rsidR="00A72829">
        <w:rPr>
          <w:bCs/>
          <w:iCs/>
          <w:noProof/>
          <w:sz w:val="22"/>
          <w:szCs w:val="22"/>
        </w:rPr>
        <w:t>the Advertising Brokerage Agreement</w:t>
      </w:r>
      <w:r w:rsidR="00097D15">
        <w:rPr>
          <w:bCs/>
          <w:iCs/>
          <w:noProof/>
          <w:sz w:val="22"/>
          <w:szCs w:val="22"/>
        </w:rPr>
        <w:t xml:space="preserve"> with AMB Sports and Entertainment, LLC </w:t>
      </w:r>
      <w:r w:rsidR="00721DD3">
        <w:rPr>
          <w:bCs/>
          <w:iCs/>
          <w:noProof/>
          <w:sz w:val="22"/>
          <w:szCs w:val="22"/>
        </w:rPr>
        <w:t xml:space="preserve">(the “Team”) </w:t>
      </w:r>
      <w:r w:rsidR="00097D15">
        <w:rPr>
          <w:bCs/>
          <w:iCs/>
          <w:noProof/>
          <w:sz w:val="22"/>
          <w:szCs w:val="22"/>
        </w:rPr>
        <w:t>executed on July 1, 2015</w:t>
      </w:r>
    </w:p>
    <w:p w14:paraId="4AB6C206" w14:textId="77777777" w:rsidR="00097D15" w:rsidRDefault="00097D15" w:rsidP="00316012">
      <w:pPr>
        <w:jc w:val="both"/>
        <w:rPr>
          <w:bCs/>
          <w:iCs/>
          <w:noProof/>
          <w:sz w:val="22"/>
          <w:szCs w:val="22"/>
        </w:rPr>
      </w:pPr>
    </w:p>
    <w:p w14:paraId="3E226F06" w14:textId="63BE5825" w:rsidR="00097D15" w:rsidRPr="00A3293A" w:rsidRDefault="00097D15" w:rsidP="00097D15">
      <w:pPr>
        <w:pStyle w:val="NormalWeb"/>
        <w:spacing w:before="0" w:beforeAutospacing="0" w:after="0" w:afterAutospacing="0"/>
        <w:jc w:val="both"/>
        <w:rPr>
          <w:bCs/>
          <w:iCs/>
          <w:noProof/>
          <w:sz w:val="22"/>
          <w:szCs w:val="22"/>
        </w:rPr>
      </w:pPr>
      <w:r>
        <w:rPr>
          <w:bCs/>
          <w:iCs/>
          <w:noProof/>
          <w:sz w:val="22"/>
          <w:szCs w:val="22"/>
        </w:rPr>
        <w:t>Joe Bocherer</w:t>
      </w:r>
      <w:r w:rsidRPr="00A3293A">
        <w:rPr>
          <w:bCs/>
          <w:iCs/>
          <w:noProof/>
          <w:sz w:val="22"/>
          <w:szCs w:val="22"/>
        </w:rPr>
        <w:t xml:space="preserve">, </w:t>
      </w:r>
      <w:r>
        <w:rPr>
          <w:bCs/>
          <w:iCs/>
          <w:noProof/>
          <w:sz w:val="22"/>
          <w:szCs w:val="22"/>
        </w:rPr>
        <w:t xml:space="preserve">GWCCA </w:t>
      </w:r>
      <w:r>
        <w:rPr>
          <w:bCs/>
          <w:iCs/>
          <w:noProof/>
          <w:sz w:val="22"/>
          <w:szCs w:val="22"/>
        </w:rPr>
        <w:t>Chief Commercial Officer</w:t>
      </w:r>
      <w:r w:rsidRPr="00A3293A">
        <w:rPr>
          <w:bCs/>
          <w:iCs/>
          <w:noProof/>
          <w:sz w:val="22"/>
          <w:szCs w:val="22"/>
        </w:rPr>
        <w:t xml:space="preserve">, </w:t>
      </w:r>
      <w:r>
        <w:rPr>
          <w:bCs/>
          <w:iCs/>
          <w:noProof/>
          <w:sz w:val="22"/>
          <w:szCs w:val="22"/>
        </w:rPr>
        <w:t xml:space="preserve">gave a presentation on </w:t>
      </w:r>
      <w:r w:rsidR="00721DD3">
        <w:rPr>
          <w:bCs/>
          <w:iCs/>
          <w:noProof/>
          <w:sz w:val="22"/>
          <w:szCs w:val="22"/>
        </w:rPr>
        <w:t>performance under that Agreement</w:t>
      </w:r>
      <w:r>
        <w:rPr>
          <w:bCs/>
          <w:iCs/>
          <w:noProof/>
          <w:sz w:val="22"/>
          <w:szCs w:val="22"/>
        </w:rPr>
        <w:t xml:space="preserve">. </w:t>
      </w:r>
    </w:p>
    <w:p w14:paraId="41262C9F" w14:textId="77777777" w:rsidR="00EF1654" w:rsidRDefault="00EF1654" w:rsidP="00162FE4">
      <w:pPr>
        <w:pStyle w:val="NormalWeb"/>
        <w:spacing w:before="0" w:beforeAutospacing="0" w:after="0" w:afterAutospacing="0"/>
        <w:jc w:val="both"/>
        <w:rPr>
          <w:bCs/>
          <w:iCs/>
          <w:noProof/>
          <w:sz w:val="22"/>
          <w:szCs w:val="22"/>
        </w:rPr>
      </w:pPr>
    </w:p>
    <w:p w14:paraId="7B167A62" w14:textId="60A2489A" w:rsidR="00162FE4" w:rsidRPr="00162FE4" w:rsidRDefault="005B5F47" w:rsidP="00162FE4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GWCCA MARKETING UPDATE</w:t>
      </w:r>
    </w:p>
    <w:p w14:paraId="545BFD07" w14:textId="77777777" w:rsidR="00162FE4" w:rsidRDefault="00162FE4" w:rsidP="00162FE4">
      <w:pPr>
        <w:jc w:val="both"/>
        <w:rPr>
          <w:sz w:val="22"/>
          <w:szCs w:val="22"/>
        </w:rPr>
      </w:pPr>
    </w:p>
    <w:p w14:paraId="76CBB08C" w14:textId="25CC60B3" w:rsidR="00A52130" w:rsidRDefault="005B5F47" w:rsidP="00A52130">
      <w:pPr>
        <w:pStyle w:val="NormalWeb"/>
        <w:spacing w:before="0" w:beforeAutospacing="0" w:after="0" w:afterAutospacing="0"/>
        <w:jc w:val="both"/>
        <w:rPr>
          <w:bCs/>
          <w:iCs/>
          <w:noProof/>
          <w:sz w:val="22"/>
          <w:szCs w:val="22"/>
        </w:rPr>
      </w:pPr>
      <w:r>
        <w:rPr>
          <w:bCs/>
          <w:iCs/>
          <w:noProof/>
          <w:sz w:val="22"/>
          <w:szCs w:val="22"/>
        </w:rPr>
        <w:t>Holly Richmond</w:t>
      </w:r>
      <w:r w:rsidR="00A52130" w:rsidRPr="00A3293A">
        <w:rPr>
          <w:bCs/>
          <w:iCs/>
          <w:noProof/>
          <w:sz w:val="22"/>
          <w:szCs w:val="22"/>
        </w:rPr>
        <w:t xml:space="preserve">, </w:t>
      </w:r>
      <w:r w:rsidR="00A52130">
        <w:rPr>
          <w:bCs/>
          <w:iCs/>
          <w:noProof/>
          <w:sz w:val="22"/>
          <w:szCs w:val="22"/>
        </w:rPr>
        <w:t xml:space="preserve">GWCCA Director of </w:t>
      </w:r>
      <w:r>
        <w:rPr>
          <w:bCs/>
          <w:iCs/>
          <w:noProof/>
          <w:sz w:val="22"/>
          <w:szCs w:val="22"/>
        </w:rPr>
        <w:t>Communications</w:t>
      </w:r>
      <w:r w:rsidR="00A52130" w:rsidRPr="00A3293A">
        <w:rPr>
          <w:bCs/>
          <w:iCs/>
          <w:noProof/>
          <w:sz w:val="22"/>
          <w:szCs w:val="22"/>
        </w:rPr>
        <w:t xml:space="preserve">, </w:t>
      </w:r>
      <w:r w:rsidR="00A52130">
        <w:rPr>
          <w:bCs/>
          <w:iCs/>
          <w:noProof/>
          <w:sz w:val="22"/>
          <w:szCs w:val="22"/>
        </w:rPr>
        <w:t xml:space="preserve">gave a presentation on </w:t>
      </w:r>
      <w:r w:rsidR="00AC603C">
        <w:rPr>
          <w:bCs/>
          <w:iCs/>
          <w:noProof/>
          <w:sz w:val="22"/>
          <w:szCs w:val="22"/>
        </w:rPr>
        <w:t>GWCCA marketing</w:t>
      </w:r>
      <w:r w:rsidR="00A52130">
        <w:rPr>
          <w:bCs/>
          <w:iCs/>
          <w:noProof/>
          <w:sz w:val="22"/>
          <w:szCs w:val="22"/>
        </w:rPr>
        <w:t xml:space="preserve">. </w:t>
      </w:r>
    </w:p>
    <w:p w14:paraId="483A661B" w14:textId="77777777" w:rsidR="003F0F1C" w:rsidRDefault="003F0F1C" w:rsidP="00A52130">
      <w:pPr>
        <w:pStyle w:val="NormalWeb"/>
        <w:spacing w:before="0" w:beforeAutospacing="0" w:after="0" w:afterAutospacing="0"/>
        <w:jc w:val="both"/>
        <w:rPr>
          <w:bCs/>
          <w:iCs/>
          <w:noProof/>
          <w:sz w:val="22"/>
          <w:szCs w:val="22"/>
        </w:rPr>
      </w:pPr>
    </w:p>
    <w:p w14:paraId="5F2FBBD2" w14:textId="38AC61D7" w:rsidR="003F0F1C" w:rsidRPr="003F0F1C" w:rsidRDefault="003F0F1C" w:rsidP="00A52130">
      <w:pPr>
        <w:pStyle w:val="NormalWeb"/>
        <w:spacing w:before="0" w:beforeAutospacing="0" w:after="0" w:afterAutospacing="0"/>
        <w:jc w:val="both"/>
        <w:rPr>
          <w:b/>
          <w:iCs/>
          <w:noProof/>
          <w:sz w:val="22"/>
          <w:szCs w:val="22"/>
        </w:rPr>
      </w:pPr>
      <w:r w:rsidRPr="003F0F1C">
        <w:rPr>
          <w:b/>
          <w:iCs/>
          <w:noProof/>
          <w:sz w:val="22"/>
          <w:szCs w:val="22"/>
        </w:rPr>
        <w:t>GWCCA SALES UPDATE</w:t>
      </w:r>
    </w:p>
    <w:p w14:paraId="7F40DE52" w14:textId="77777777" w:rsidR="00A52130" w:rsidRPr="00A3293A" w:rsidRDefault="00A52130" w:rsidP="00A52130">
      <w:pPr>
        <w:pStyle w:val="NormalWeb"/>
        <w:spacing w:before="0" w:beforeAutospacing="0" w:after="0" w:afterAutospacing="0"/>
        <w:jc w:val="both"/>
        <w:rPr>
          <w:bCs/>
          <w:iCs/>
          <w:noProof/>
          <w:sz w:val="22"/>
          <w:szCs w:val="22"/>
        </w:rPr>
      </w:pPr>
    </w:p>
    <w:p w14:paraId="769DEC8B" w14:textId="5FA893F9" w:rsidR="00A52130" w:rsidRPr="002E2AC4" w:rsidRDefault="003F0F1C" w:rsidP="00A52130">
      <w:pPr>
        <w:jc w:val="both"/>
        <w:rPr>
          <w:rFonts w:cs="Arial"/>
          <w:b/>
        </w:rPr>
      </w:pPr>
      <w:r>
        <w:rPr>
          <w:bCs/>
          <w:iCs/>
          <w:noProof/>
          <w:sz w:val="22"/>
          <w:szCs w:val="22"/>
        </w:rPr>
        <w:t>Kim Allison</w:t>
      </w:r>
      <w:r w:rsidR="00A52130" w:rsidRPr="00A3293A">
        <w:rPr>
          <w:bCs/>
          <w:iCs/>
          <w:noProof/>
          <w:sz w:val="22"/>
          <w:szCs w:val="22"/>
        </w:rPr>
        <w:t xml:space="preserve">, </w:t>
      </w:r>
      <w:r w:rsidR="00A52130">
        <w:rPr>
          <w:bCs/>
          <w:iCs/>
          <w:noProof/>
          <w:sz w:val="22"/>
          <w:szCs w:val="22"/>
        </w:rPr>
        <w:t xml:space="preserve">GWCCA </w:t>
      </w:r>
      <w:r w:rsidR="0010265B">
        <w:rPr>
          <w:bCs/>
          <w:iCs/>
          <w:noProof/>
          <w:sz w:val="22"/>
          <w:szCs w:val="22"/>
        </w:rPr>
        <w:t xml:space="preserve">Vice President of Convention Sales, gave </w:t>
      </w:r>
      <w:r w:rsidR="00E7062E">
        <w:rPr>
          <w:bCs/>
          <w:iCs/>
          <w:noProof/>
          <w:sz w:val="22"/>
          <w:szCs w:val="22"/>
        </w:rPr>
        <w:t xml:space="preserve">a presentatoin on </w:t>
      </w:r>
      <w:r w:rsidR="0010265B">
        <w:rPr>
          <w:bCs/>
          <w:iCs/>
          <w:noProof/>
          <w:sz w:val="22"/>
          <w:szCs w:val="22"/>
        </w:rPr>
        <w:t>GWCCA Sales.</w:t>
      </w:r>
      <w:r w:rsidR="00A52130">
        <w:rPr>
          <w:bCs/>
          <w:iCs/>
          <w:noProof/>
          <w:sz w:val="22"/>
          <w:szCs w:val="22"/>
        </w:rPr>
        <w:t xml:space="preserve">  </w:t>
      </w:r>
    </w:p>
    <w:p w14:paraId="0F22D300" w14:textId="77777777" w:rsidR="00162FE4" w:rsidRDefault="00162FE4" w:rsidP="00162FE4">
      <w:pPr>
        <w:pStyle w:val="NormalWeb"/>
        <w:spacing w:before="0" w:beforeAutospacing="0" w:after="0" w:afterAutospacing="0"/>
        <w:jc w:val="both"/>
        <w:rPr>
          <w:bCs/>
          <w:iCs/>
          <w:noProof/>
          <w:sz w:val="22"/>
          <w:szCs w:val="22"/>
        </w:rPr>
      </w:pPr>
    </w:p>
    <w:p w14:paraId="6AECE9D2" w14:textId="77777777" w:rsidR="00B1677D" w:rsidRDefault="00B1677D" w:rsidP="00B1677D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ECOGNITION</w:t>
      </w:r>
    </w:p>
    <w:p w14:paraId="1DD3127B" w14:textId="77777777" w:rsidR="00B1677D" w:rsidRDefault="00B1677D" w:rsidP="00B1677D">
      <w:pPr>
        <w:jc w:val="both"/>
        <w:rPr>
          <w:b/>
          <w:bCs/>
          <w:sz w:val="22"/>
          <w:szCs w:val="22"/>
        </w:rPr>
      </w:pPr>
    </w:p>
    <w:p w14:paraId="4578AF75" w14:textId="77777777" w:rsidR="00B1677D" w:rsidRPr="00887254" w:rsidRDefault="00B1677D" w:rsidP="00B1677D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Kevin Duvall, GWCCA Chief Executive Officer, recognized Michelle Jacobs and Terri Agosta.  </w:t>
      </w:r>
    </w:p>
    <w:p w14:paraId="50741BC4" w14:textId="6572F885" w:rsidR="00162FE4" w:rsidRDefault="00162FE4" w:rsidP="00162FE4">
      <w:pPr>
        <w:jc w:val="both"/>
        <w:rPr>
          <w:b/>
          <w:bCs/>
          <w:sz w:val="22"/>
          <w:szCs w:val="22"/>
        </w:rPr>
      </w:pPr>
    </w:p>
    <w:p w14:paraId="36EA3C4B" w14:textId="197D3818" w:rsidR="00307704" w:rsidRPr="00316012" w:rsidRDefault="00307704" w:rsidP="009F4DE7">
      <w:pPr>
        <w:jc w:val="both"/>
        <w:rPr>
          <w:b/>
          <w:i/>
          <w:noProof/>
          <w:sz w:val="22"/>
          <w:szCs w:val="22"/>
        </w:rPr>
      </w:pPr>
      <w:r w:rsidRPr="00316012">
        <w:rPr>
          <w:b/>
          <w:i/>
          <w:noProof/>
          <w:sz w:val="22"/>
          <w:szCs w:val="22"/>
        </w:rPr>
        <w:t>Chair Brian Daniel adjourned the meeting at 1:</w:t>
      </w:r>
      <w:r w:rsidR="00876C7A">
        <w:rPr>
          <w:b/>
          <w:i/>
          <w:noProof/>
          <w:sz w:val="22"/>
          <w:szCs w:val="22"/>
        </w:rPr>
        <w:t>26</w:t>
      </w:r>
      <w:r w:rsidRPr="00316012">
        <w:rPr>
          <w:b/>
          <w:i/>
          <w:noProof/>
          <w:sz w:val="22"/>
          <w:szCs w:val="22"/>
        </w:rPr>
        <w:t xml:space="preserve"> p.m. </w:t>
      </w:r>
    </w:p>
    <w:p w14:paraId="2BB99004" w14:textId="77777777" w:rsidR="0086563B" w:rsidRPr="0086563B" w:rsidRDefault="0086563B" w:rsidP="009F4DE7">
      <w:pPr>
        <w:jc w:val="both"/>
        <w:rPr>
          <w:bCs/>
          <w:iCs/>
          <w:noProof/>
          <w:sz w:val="22"/>
          <w:szCs w:val="22"/>
        </w:rPr>
      </w:pPr>
    </w:p>
    <w:p w14:paraId="3CC05F59" w14:textId="77777777" w:rsidR="00FC2910" w:rsidRPr="00FB42AB" w:rsidRDefault="00FC2910" w:rsidP="005F7A12">
      <w:pPr>
        <w:pStyle w:val="BodyText"/>
        <w:tabs>
          <w:tab w:val="left" w:pos="5160"/>
        </w:tabs>
        <w:ind w:left="0"/>
        <w:rPr>
          <w:rFonts w:cs="Times New Roman"/>
          <w:sz w:val="22"/>
          <w:szCs w:val="22"/>
        </w:rPr>
      </w:pPr>
      <w:r w:rsidRPr="00FB42AB">
        <w:rPr>
          <w:rFonts w:cs="Times New Roman"/>
          <w:spacing w:val="-1"/>
          <w:sz w:val="22"/>
          <w:szCs w:val="22"/>
        </w:rPr>
        <w:t>RESPECTFULLY</w:t>
      </w:r>
      <w:r w:rsidRPr="00FB42AB">
        <w:rPr>
          <w:rFonts w:cs="Times New Roman"/>
          <w:sz w:val="22"/>
          <w:szCs w:val="22"/>
        </w:rPr>
        <w:t xml:space="preserve"> </w:t>
      </w:r>
      <w:r w:rsidRPr="00FB42AB">
        <w:rPr>
          <w:rFonts w:cs="Times New Roman"/>
          <w:spacing w:val="-1"/>
          <w:sz w:val="22"/>
          <w:szCs w:val="22"/>
        </w:rPr>
        <w:t>SUBMITTED:</w:t>
      </w:r>
      <w:r w:rsidRPr="00FB42AB">
        <w:rPr>
          <w:rFonts w:cs="Times New Roman"/>
          <w:spacing w:val="-1"/>
          <w:sz w:val="22"/>
          <w:szCs w:val="22"/>
        </w:rPr>
        <w:tab/>
        <w:t>APPROVED:</w:t>
      </w:r>
    </w:p>
    <w:p w14:paraId="1C90362C" w14:textId="4B8E4354" w:rsidR="00FC2910" w:rsidRPr="00FB42AB" w:rsidRDefault="00FC2910" w:rsidP="005F7A12">
      <w:pPr>
        <w:tabs>
          <w:tab w:val="left" w:pos="4320"/>
          <w:tab w:val="left" w:pos="5040"/>
          <w:tab w:val="left" w:pos="9360"/>
        </w:tabs>
        <w:rPr>
          <w:sz w:val="22"/>
          <w:szCs w:val="22"/>
        </w:rPr>
      </w:pPr>
    </w:p>
    <w:p w14:paraId="2BB9D2F8" w14:textId="77777777" w:rsidR="005F7A12" w:rsidRPr="00FB42AB" w:rsidRDefault="005F7A12" w:rsidP="005F7A12">
      <w:pPr>
        <w:tabs>
          <w:tab w:val="left" w:pos="4320"/>
          <w:tab w:val="left" w:pos="5040"/>
          <w:tab w:val="left" w:pos="9360"/>
        </w:tabs>
        <w:rPr>
          <w:sz w:val="22"/>
          <w:szCs w:val="22"/>
        </w:rPr>
      </w:pPr>
    </w:p>
    <w:p w14:paraId="1CAF76C9" w14:textId="3CBA486A" w:rsidR="005F7A12" w:rsidRPr="00FB42AB" w:rsidRDefault="005F7A12" w:rsidP="005F7A12">
      <w:pPr>
        <w:tabs>
          <w:tab w:val="left" w:pos="4320"/>
          <w:tab w:val="left" w:pos="5040"/>
          <w:tab w:val="left" w:pos="9360"/>
        </w:tabs>
        <w:rPr>
          <w:sz w:val="22"/>
          <w:szCs w:val="22"/>
          <w:u w:val="single"/>
        </w:rPr>
      </w:pPr>
      <w:r w:rsidRPr="00FB42AB">
        <w:rPr>
          <w:sz w:val="22"/>
          <w:szCs w:val="22"/>
          <w:u w:val="single"/>
        </w:rPr>
        <w:tab/>
      </w:r>
      <w:r w:rsidRPr="00FB42AB">
        <w:rPr>
          <w:sz w:val="22"/>
          <w:szCs w:val="22"/>
        </w:rPr>
        <w:tab/>
      </w:r>
      <w:r w:rsidRPr="00FB42AB">
        <w:rPr>
          <w:sz w:val="22"/>
          <w:szCs w:val="22"/>
          <w:u w:val="single"/>
        </w:rPr>
        <w:tab/>
      </w:r>
    </w:p>
    <w:p w14:paraId="5D220A6F" w14:textId="4EA04AE1" w:rsidR="00124540" w:rsidRDefault="00976139" w:rsidP="00FD6268">
      <w:pPr>
        <w:pStyle w:val="BodyText"/>
        <w:tabs>
          <w:tab w:val="left" w:pos="5040"/>
        </w:tabs>
        <w:ind w:left="0"/>
        <w:rPr>
          <w:rFonts w:cs="Times New Roman"/>
          <w:spacing w:val="-1"/>
          <w:sz w:val="22"/>
          <w:szCs w:val="22"/>
        </w:rPr>
      </w:pPr>
      <w:r>
        <w:rPr>
          <w:rFonts w:cs="Times New Roman"/>
          <w:spacing w:val="-1"/>
          <w:sz w:val="22"/>
          <w:szCs w:val="22"/>
        </w:rPr>
        <w:t>James Pargen Robertson, Jr., Chief Legal Officer</w:t>
      </w:r>
      <w:r w:rsidR="00E64EBB">
        <w:rPr>
          <w:rFonts w:cs="Times New Roman"/>
          <w:spacing w:val="-1"/>
          <w:sz w:val="22"/>
          <w:szCs w:val="22"/>
        </w:rPr>
        <w:t xml:space="preserve"> </w:t>
      </w:r>
      <w:r w:rsidR="00E64EBB">
        <w:rPr>
          <w:rFonts w:cs="Times New Roman"/>
          <w:spacing w:val="-1"/>
          <w:sz w:val="22"/>
          <w:szCs w:val="22"/>
        </w:rPr>
        <w:tab/>
      </w:r>
      <w:r w:rsidR="00333BC1">
        <w:rPr>
          <w:rFonts w:cs="Times New Roman"/>
          <w:spacing w:val="-1"/>
          <w:sz w:val="22"/>
          <w:szCs w:val="22"/>
        </w:rPr>
        <w:t>Dexter Warrior</w:t>
      </w:r>
      <w:r w:rsidR="004E6C13">
        <w:rPr>
          <w:rFonts w:cs="Times New Roman"/>
          <w:spacing w:val="-1"/>
          <w:sz w:val="22"/>
          <w:szCs w:val="22"/>
        </w:rPr>
        <w:t>, Secretary</w:t>
      </w:r>
    </w:p>
    <w:p w14:paraId="7964DA5F" w14:textId="158615F9" w:rsidR="00333BC1" w:rsidRPr="00876C7A" w:rsidRDefault="00333BC1" w:rsidP="00876C7A">
      <w:pPr>
        <w:rPr>
          <w:spacing w:val="-1"/>
          <w:sz w:val="22"/>
          <w:szCs w:val="22"/>
        </w:rPr>
      </w:pPr>
    </w:p>
    <w:sectPr w:rsidR="00333BC1" w:rsidRPr="00876C7A" w:rsidSect="00FC4343">
      <w:type w:val="continuous"/>
      <w:pgSz w:w="12240" w:h="15840" w:code="1"/>
      <w:pgMar w:top="720" w:right="1152" w:bottom="720" w:left="1152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1671C9" w14:textId="77777777" w:rsidR="00380561" w:rsidRDefault="00380561">
      <w:r>
        <w:separator/>
      </w:r>
    </w:p>
  </w:endnote>
  <w:endnote w:type="continuationSeparator" w:id="0">
    <w:p w14:paraId="4242AE6C" w14:textId="77777777" w:rsidR="00380561" w:rsidRDefault="003805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0CB0F4" w14:textId="77777777" w:rsidR="00380561" w:rsidRDefault="00380561">
      <w:r>
        <w:separator/>
      </w:r>
    </w:p>
  </w:footnote>
  <w:footnote w:type="continuationSeparator" w:id="0">
    <w:p w14:paraId="37291DC1" w14:textId="77777777" w:rsidR="00380561" w:rsidRDefault="003805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ED83A" w14:textId="7E2FD8EA" w:rsidR="00556A50" w:rsidRDefault="00556A50">
    <w:pPr>
      <w:pStyle w:val="Header"/>
      <w:jc w:val="right"/>
      <w:rPr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B5C22D" w14:textId="2A6A81C4" w:rsidR="002850AB" w:rsidRDefault="002850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2CF677" w14:textId="3FF35D21" w:rsidR="00FD7BD2" w:rsidRDefault="00FD7BD2" w:rsidP="00FD7BD2">
    <w:pPr>
      <w:pStyle w:val="Header"/>
      <w:jc w:val="right"/>
      <w:rPr>
        <w:sz w:val="16"/>
      </w:rPr>
    </w:pPr>
    <w:r>
      <w:rPr>
        <w:sz w:val="16"/>
      </w:rPr>
      <w:t xml:space="preserve">Georgia </w:t>
    </w:r>
    <w:smartTag w:uri="urn:schemas-microsoft-com:office:smarttags" w:element="country-region">
      <w:r>
        <w:rPr>
          <w:sz w:val="16"/>
        </w:rPr>
        <w:t>World</w:t>
      </w:r>
    </w:smartTag>
    <w:r>
      <w:rPr>
        <w:sz w:val="16"/>
      </w:rPr>
      <w:t xml:space="preserve"> </w:t>
    </w:r>
    <w:smartTag w:uri="urn:schemas-microsoft-com:office:smarttags" w:element="country-region">
      <w:r>
        <w:rPr>
          <w:sz w:val="16"/>
        </w:rPr>
        <w:t>Congress</w:t>
      </w:r>
    </w:smartTag>
    <w:r>
      <w:rPr>
        <w:sz w:val="16"/>
      </w:rPr>
      <w:t xml:space="preserve"> </w:t>
    </w:r>
    <w:smartTag w:uri="urn:schemas-microsoft-com:office:smarttags" w:element="City">
      <w:r>
        <w:rPr>
          <w:sz w:val="16"/>
        </w:rPr>
        <w:t>Center</w:t>
      </w:r>
    </w:smartTag>
    <w:r>
      <w:rPr>
        <w:sz w:val="16"/>
      </w:rPr>
      <w:t xml:space="preserve"> Authority</w:t>
    </w:r>
  </w:p>
  <w:p w14:paraId="17F8073A" w14:textId="77777777" w:rsidR="00FD7BD2" w:rsidRDefault="00FD7BD2" w:rsidP="00FD7BD2">
    <w:pPr>
      <w:pStyle w:val="Header"/>
      <w:jc w:val="right"/>
      <w:rPr>
        <w:sz w:val="16"/>
      </w:rPr>
    </w:pPr>
    <w:r>
      <w:rPr>
        <w:sz w:val="16"/>
      </w:rPr>
      <w:t>Board of Governors Meeting</w:t>
    </w:r>
  </w:p>
  <w:p w14:paraId="213A074D" w14:textId="04F5EA24" w:rsidR="00FD7BD2" w:rsidRDefault="00FD7BD2" w:rsidP="00FD7BD2">
    <w:pPr>
      <w:pStyle w:val="Header"/>
      <w:jc w:val="right"/>
      <w:rPr>
        <w:sz w:val="16"/>
      </w:rPr>
    </w:pPr>
    <w:r>
      <w:rPr>
        <w:sz w:val="16"/>
      </w:rPr>
      <w:t>Minutes</w:t>
    </w:r>
  </w:p>
  <w:p w14:paraId="4A36D689" w14:textId="78C8E6E1" w:rsidR="00FD7BD2" w:rsidRDefault="00976139" w:rsidP="00FD7BD2">
    <w:pPr>
      <w:pStyle w:val="Header"/>
      <w:jc w:val="right"/>
      <w:rPr>
        <w:sz w:val="16"/>
      </w:rPr>
    </w:pPr>
    <w:r>
      <w:rPr>
        <w:sz w:val="16"/>
      </w:rPr>
      <w:t>February 25, 2025</w:t>
    </w:r>
  </w:p>
  <w:p w14:paraId="35352449" w14:textId="77777777" w:rsidR="00ED03D7" w:rsidRDefault="00ED03D7" w:rsidP="00FD7BD2">
    <w:pPr>
      <w:pStyle w:val="Header"/>
      <w:jc w:val="right"/>
      <w:rPr>
        <w:sz w:val="1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F4021B" w14:textId="0CA17DF9" w:rsidR="002850AB" w:rsidRDefault="002850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B24B0"/>
    <w:multiLevelType w:val="hybridMultilevel"/>
    <w:tmpl w:val="45100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21004"/>
    <w:multiLevelType w:val="hybridMultilevel"/>
    <w:tmpl w:val="1ACC8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26B1E"/>
    <w:multiLevelType w:val="hybridMultilevel"/>
    <w:tmpl w:val="5DFE5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427ED7"/>
    <w:multiLevelType w:val="hybridMultilevel"/>
    <w:tmpl w:val="88444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376A2C"/>
    <w:multiLevelType w:val="hybridMultilevel"/>
    <w:tmpl w:val="D4F20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D84096"/>
    <w:multiLevelType w:val="hybridMultilevel"/>
    <w:tmpl w:val="FC82A4C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4E818B0"/>
    <w:multiLevelType w:val="hybridMultilevel"/>
    <w:tmpl w:val="97C4D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40624"/>
    <w:multiLevelType w:val="hybridMultilevel"/>
    <w:tmpl w:val="859066A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41DE183F"/>
    <w:multiLevelType w:val="hybridMultilevel"/>
    <w:tmpl w:val="DCBA86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84C406E"/>
    <w:multiLevelType w:val="hybridMultilevel"/>
    <w:tmpl w:val="105636D6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4B153293"/>
    <w:multiLevelType w:val="hybridMultilevel"/>
    <w:tmpl w:val="ED6AB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EB5E3B"/>
    <w:multiLevelType w:val="hybridMultilevel"/>
    <w:tmpl w:val="69B84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073D2B"/>
    <w:multiLevelType w:val="hybridMultilevel"/>
    <w:tmpl w:val="B8541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1B04F5"/>
    <w:multiLevelType w:val="hybridMultilevel"/>
    <w:tmpl w:val="BDB8E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2D68FA"/>
    <w:multiLevelType w:val="hybridMultilevel"/>
    <w:tmpl w:val="3AD8BE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36237A"/>
    <w:multiLevelType w:val="hybridMultilevel"/>
    <w:tmpl w:val="8E026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E54AB1"/>
    <w:multiLevelType w:val="hybridMultilevel"/>
    <w:tmpl w:val="4A62F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2A58EF"/>
    <w:multiLevelType w:val="hybridMultilevel"/>
    <w:tmpl w:val="1DC0932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8741C8"/>
    <w:multiLevelType w:val="hybridMultilevel"/>
    <w:tmpl w:val="BBAC6026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7DE20C45"/>
    <w:multiLevelType w:val="hybridMultilevel"/>
    <w:tmpl w:val="E0162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FC0C22"/>
    <w:multiLevelType w:val="hybridMultilevel"/>
    <w:tmpl w:val="3A760998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1" w15:restartNumberingAfterBreak="0">
    <w:nsid w:val="7F925040"/>
    <w:multiLevelType w:val="hybridMultilevel"/>
    <w:tmpl w:val="6D0E2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5633181">
    <w:abstractNumId w:val="5"/>
  </w:num>
  <w:num w:numId="2" w16cid:durableId="1416513358">
    <w:abstractNumId w:val="9"/>
  </w:num>
  <w:num w:numId="3" w16cid:durableId="1693191843">
    <w:abstractNumId w:val="18"/>
  </w:num>
  <w:num w:numId="4" w16cid:durableId="1365524647">
    <w:abstractNumId w:val="3"/>
  </w:num>
  <w:num w:numId="5" w16cid:durableId="1899316064">
    <w:abstractNumId w:val="10"/>
  </w:num>
  <w:num w:numId="6" w16cid:durableId="81993386">
    <w:abstractNumId w:val="7"/>
  </w:num>
  <w:num w:numId="7" w16cid:durableId="16540903">
    <w:abstractNumId w:val="16"/>
  </w:num>
  <w:num w:numId="8" w16cid:durableId="150367515">
    <w:abstractNumId w:val="8"/>
  </w:num>
  <w:num w:numId="9" w16cid:durableId="1286811343">
    <w:abstractNumId w:val="6"/>
  </w:num>
  <w:num w:numId="10" w16cid:durableId="814031914">
    <w:abstractNumId w:val="17"/>
  </w:num>
  <w:num w:numId="11" w16cid:durableId="1759058548">
    <w:abstractNumId w:val="0"/>
  </w:num>
  <w:num w:numId="12" w16cid:durableId="1981495038">
    <w:abstractNumId w:val="15"/>
  </w:num>
  <w:num w:numId="13" w16cid:durableId="864097187">
    <w:abstractNumId w:val="4"/>
  </w:num>
  <w:num w:numId="14" w16cid:durableId="135537278">
    <w:abstractNumId w:val="1"/>
  </w:num>
  <w:num w:numId="15" w16cid:durableId="835388155">
    <w:abstractNumId w:val="20"/>
  </w:num>
  <w:num w:numId="16" w16cid:durableId="302589702">
    <w:abstractNumId w:val="11"/>
  </w:num>
  <w:num w:numId="17" w16cid:durableId="170536885">
    <w:abstractNumId w:val="13"/>
  </w:num>
  <w:num w:numId="18" w16cid:durableId="678893900">
    <w:abstractNumId w:val="2"/>
  </w:num>
  <w:num w:numId="19" w16cid:durableId="193155811">
    <w:abstractNumId w:val="21"/>
  </w:num>
  <w:num w:numId="20" w16cid:durableId="36321227">
    <w:abstractNumId w:val="14"/>
  </w:num>
  <w:num w:numId="21" w16cid:durableId="1761833611">
    <w:abstractNumId w:val="19"/>
  </w:num>
  <w:num w:numId="22" w16cid:durableId="865216910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7EwNTG1MDQzNDRU0lEKTi0uzszPAykwMagFAIp7EJAtAAAA"/>
  </w:docVars>
  <w:rsids>
    <w:rsidRoot w:val="00483CD0"/>
    <w:rsid w:val="00000C8C"/>
    <w:rsid w:val="000038E2"/>
    <w:rsid w:val="00003B43"/>
    <w:rsid w:val="00003BA6"/>
    <w:rsid w:val="0000444F"/>
    <w:rsid w:val="00006A97"/>
    <w:rsid w:val="00006C1F"/>
    <w:rsid w:val="000071B6"/>
    <w:rsid w:val="00007271"/>
    <w:rsid w:val="00007332"/>
    <w:rsid w:val="000079C8"/>
    <w:rsid w:val="00007FFA"/>
    <w:rsid w:val="00011C50"/>
    <w:rsid w:val="00011CAB"/>
    <w:rsid w:val="00011DEF"/>
    <w:rsid w:val="00011E65"/>
    <w:rsid w:val="00012FD8"/>
    <w:rsid w:val="000134D5"/>
    <w:rsid w:val="00013C2A"/>
    <w:rsid w:val="00013CF9"/>
    <w:rsid w:val="0001414C"/>
    <w:rsid w:val="0001432E"/>
    <w:rsid w:val="000147C4"/>
    <w:rsid w:val="0001551F"/>
    <w:rsid w:val="0001569B"/>
    <w:rsid w:val="00015AA7"/>
    <w:rsid w:val="00015ED4"/>
    <w:rsid w:val="000167C7"/>
    <w:rsid w:val="00016B28"/>
    <w:rsid w:val="00016CC2"/>
    <w:rsid w:val="00017917"/>
    <w:rsid w:val="00017980"/>
    <w:rsid w:val="00017D70"/>
    <w:rsid w:val="000209DA"/>
    <w:rsid w:val="0002176B"/>
    <w:rsid w:val="000220D4"/>
    <w:rsid w:val="0002274E"/>
    <w:rsid w:val="0002293B"/>
    <w:rsid w:val="00022A40"/>
    <w:rsid w:val="00022E76"/>
    <w:rsid w:val="00022EAA"/>
    <w:rsid w:val="00023B05"/>
    <w:rsid w:val="0002436F"/>
    <w:rsid w:val="00026370"/>
    <w:rsid w:val="00026B8C"/>
    <w:rsid w:val="00026BA4"/>
    <w:rsid w:val="0002727D"/>
    <w:rsid w:val="0003045F"/>
    <w:rsid w:val="00030C61"/>
    <w:rsid w:val="00030CD0"/>
    <w:rsid w:val="00030D49"/>
    <w:rsid w:val="00030D82"/>
    <w:rsid w:val="00031BB9"/>
    <w:rsid w:val="00031D33"/>
    <w:rsid w:val="0003281D"/>
    <w:rsid w:val="00032B6D"/>
    <w:rsid w:val="00034B98"/>
    <w:rsid w:val="00034CD1"/>
    <w:rsid w:val="0003552C"/>
    <w:rsid w:val="00035D78"/>
    <w:rsid w:val="00036321"/>
    <w:rsid w:val="0003691F"/>
    <w:rsid w:val="000375D5"/>
    <w:rsid w:val="00040A7C"/>
    <w:rsid w:val="00040E98"/>
    <w:rsid w:val="00041D13"/>
    <w:rsid w:val="000420A5"/>
    <w:rsid w:val="00042606"/>
    <w:rsid w:val="000426CD"/>
    <w:rsid w:val="00043766"/>
    <w:rsid w:val="00045187"/>
    <w:rsid w:val="00045E18"/>
    <w:rsid w:val="00045E55"/>
    <w:rsid w:val="00046159"/>
    <w:rsid w:val="000462F8"/>
    <w:rsid w:val="00046460"/>
    <w:rsid w:val="00046AAE"/>
    <w:rsid w:val="00051809"/>
    <w:rsid w:val="00051C7B"/>
    <w:rsid w:val="0005237A"/>
    <w:rsid w:val="000523B4"/>
    <w:rsid w:val="000524F7"/>
    <w:rsid w:val="00053E6C"/>
    <w:rsid w:val="00055526"/>
    <w:rsid w:val="000563AF"/>
    <w:rsid w:val="00057D54"/>
    <w:rsid w:val="00060EB8"/>
    <w:rsid w:val="000612D7"/>
    <w:rsid w:val="00061F9F"/>
    <w:rsid w:val="000632D9"/>
    <w:rsid w:val="000638AA"/>
    <w:rsid w:val="000638D2"/>
    <w:rsid w:val="00063948"/>
    <w:rsid w:val="000641F6"/>
    <w:rsid w:val="00064576"/>
    <w:rsid w:val="00064B88"/>
    <w:rsid w:val="00065E2F"/>
    <w:rsid w:val="00067E5F"/>
    <w:rsid w:val="00070062"/>
    <w:rsid w:val="00070362"/>
    <w:rsid w:val="000709E0"/>
    <w:rsid w:val="00070B78"/>
    <w:rsid w:val="00071F3C"/>
    <w:rsid w:val="00071FE9"/>
    <w:rsid w:val="00073836"/>
    <w:rsid w:val="00073C8E"/>
    <w:rsid w:val="00074063"/>
    <w:rsid w:val="0007476C"/>
    <w:rsid w:val="00074822"/>
    <w:rsid w:val="00076B24"/>
    <w:rsid w:val="0007703F"/>
    <w:rsid w:val="00077747"/>
    <w:rsid w:val="00077931"/>
    <w:rsid w:val="00077FCD"/>
    <w:rsid w:val="00080ECC"/>
    <w:rsid w:val="0008119B"/>
    <w:rsid w:val="00081E55"/>
    <w:rsid w:val="00081EF8"/>
    <w:rsid w:val="00082148"/>
    <w:rsid w:val="0008326C"/>
    <w:rsid w:val="000832D9"/>
    <w:rsid w:val="000845A6"/>
    <w:rsid w:val="0008607D"/>
    <w:rsid w:val="00090134"/>
    <w:rsid w:val="00090345"/>
    <w:rsid w:val="00090691"/>
    <w:rsid w:val="0009101F"/>
    <w:rsid w:val="000913D4"/>
    <w:rsid w:val="00091913"/>
    <w:rsid w:val="00092BDF"/>
    <w:rsid w:val="00094965"/>
    <w:rsid w:val="00094B08"/>
    <w:rsid w:val="000954B7"/>
    <w:rsid w:val="00097D15"/>
    <w:rsid w:val="00097D3A"/>
    <w:rsid w:val="00097EAB"/>
    <w:rsid w:val="000A315C"/>
    <w:rsid w:val="000A40AF"/>
    <w:rsid w:val="000A5540"/>
    <w:rsid w:val="000A578E"/>
    <w:rsid w:val="000A75CD"/>
    <w:rsid w:val="000B1188"/>
    <w:rsid w:val="000B1573"/>
    <w:rsid w:val="000B3DC1"/>
    <w:rsid w:val="000B476D"/>
    <w:rsid w:val="000B6232"/>
    <w:rsid w:val="000B7190"/>
    <w:rsid w:val="000B7B29"/>
    <w:rsid w:val="000B7B2B"/>
    <w:rsid w:val="000B7F84"/>
    <w:rsid w:val="000C118C"/>
    <w:rsid w:val="000C16E3"/>
    <w:rsid w:val="000C196B"/>
    <w:rsid w:val="000C286D"/>
    <w:rsid w:val="000C2875"/>
    <w:rsid w:val="000C314B"/>
    <w:rsid w:val="000C3720"/>
    <w:rsid w:val="000C3732"/>
    <w:rsid w:val="000C43D8"/>
    <w:rsid w:val="000C4CAF"/>
    <w:rsid w:val="000C552D"/>
    <w:rsid w:val="000C69CF"/>
    <w:rsid w:val="000C6A8C"/>
    <w:rsid w:val="000C703C"/>
    <w:rsid w:val="000C74F9"/>
    <w:rsid w:val="000C772C"/>
    <w:rsid w:val="000D0A24"/>
    <w:rsid w:val="000D1752"/>
    <w:rsid w:val="000D1B38"/>
    <w:rsid w:val="000D33C5"/>
    <w:rsid w:val="000D3AF3"/>
    <w:rsid w:val="000D3C28"/>
    <w:rsid w:val="000D3EA3"/>
    <w:rsid w:val="000D6B2D"/>
    <w:rsid w:val="000D77BD"/>
    <w:rsid w:val="000E0BF7"/>
    <w:rsid w:val="000E1F31"/>
    <w:rsid w:val="000E238A"/>
    <w:rsid w:val="000E24DB"/>
    <w:rsid w:val="000E2783"/>
    <w:rsid w:val="000E3471"/>
    <w:rsid w:val="000E3A22"/>
    <w:rsid w:val="000E5062"/>
    <w:rsid w:val="000E61DB"/>
    <w:rsid w:val="000E6256"/>
    <w:rsid w:val="000E6964"/>
    <w:rsid w:val="000E7E01"/>
    <w:rsid w:val="000F1590"/>
    <w:rsid w:val="000F1897"/>
    <w:rsid w:val="000F1F79"/>
    <w:rsid w:val="000F2154"/>
    <w:rsid w:val="000F2F1A"/>
    <w:rsid w:val="000F34FA"/>
    <w:rsid w:val="000F3903"/>
    <w:rsid w:val="000F394F"/>
    <w:rsid w:val="000F3BAD"/>
    <w:rsid w:val="000F3F39"/>
    <w:rsid w:val="000F4751"/>
    <w:rsid w:val="000F4BF7"/>
    <w:rsid w:val="000F4C8F"/>
    <w:rsid w:val="000F4DA1"/>
    <w:rsid w:val="000F6969"/>
    <w:rsid w:val="000F70D8"/>
    <w:rsid w:val="000F7998"/>
    <w:rsid w:val="00100C4E"/>
    <w:rsid w:val="00101244"/>
    <w:rsid w:val="001013FF"/>
    <w:rsid w:val="0010265B"/>
    <w:rsid w:val="00103187"/>
    <w:rsid w:val="00104F28"/>
    <w:rsid w:val="00105FBA"/>
    <w:rsid w:val="00107B19"/>
    <w:rsid w:val="00110C95"/>
    <w:rsid w:val="001122AF"/>
    <w:rsid w:val="001122DA"/>
    <w:rsid w:val="001122E8"/>
    <w:rsid w:val="001122F6"/>
    <w:rsid w:val="0011302B"/>
    <w:rsid w:val="00113715"/>
    <w:rsid w:val="00113D94"/>
    <w:rsid w:val="00114776"/>
    <w:rsid w:val="0011484A"/>
    <w:rsid w:val="00116111"/>
    <w:rsid w:val="001161CC"/>
    <w:rsid w:val="0011764C"/>
    <w:rsid w:val="001204B9"/>
    <w:rsid w:val="001209CD"/>
    <w:rsid w:val="00120FF8"/>
    <w:rsid w:val="0012192B"/>
    <w:rsid w:val="00122EFD"/>
    <w:rsid w:val="00122F0D"/>
    <w:rsid w:val="0012331C"/>
    <w:rsid w:val="001234F9"/>
    <w:rsid w:val="00124540"/>
    <w:rsid w:val="00124A20"/>
    <w:rsid w:val="00125E51"/>
    <w:rsid w:val="00126A53"/>
    <w:rsid w:val="00126B9A"/>
    <w:rsid w:val="00126CFF"/>
    <w:rsid w:val="00127920"/>
    <w:rsid w:val="001300D7"/>
    <w:rsid w:val="0013192F"/>
    <w:rsid w:val="00131B36"/>
    <w:rsid w:val="00133B39"/>
    <w:rsid w:val="00133BFC"/>
    <w:rsid w:val="00133DAE"/>
    <w:rsid w:val="001342B6"/>
    <w:rsid w:val="00135061"/>
    <w:rsid w:val="00135416"/>
    <w:rsid w:val="001359BD"/>
    <w:rsid w:val="00136677"/>
    <w:rsid w:val="001368C3"/>
    <w:rsid w:val="00140342"/>
    <w:rsid w:val="001420C0"/>
    <w:rsid w:val="00142FF4"/>
    <w:rsid w:val="00144E1D"/>
    <w:rsid w:val="0014501D"/>
    <w:rsid w:val="0014615D"/>
    <w:rsid w:val="001474AF"/>
    <w:rsid w:val="001507AC"/>
    <w:rsid w:val="00151D87"/>
    <w:rsid w:val="0015201A"/>
    <w:rsid w:val="001521FC"/>
    <w:rsid w:val="00152DDA"/>
    <w:rsid w:val="001533E1"/>
    <w:rsid w:val="00153DAD"/>
    <w:rsid w:val="00154F73"/>
    <w:rsid w:val="00157B93"/>
    <w:rsid w:val="0016009A"/>
    <w:rsid w:val="001604CD"/>
    <w:rsid w:val="00160AD6"/>
    <w:rsid w:val="00160C68"/>
    <w:rsid w:val="0016188C"/>
    <w:rsid w:val="0016203E"/>
    <w:rsid w:val="00162FE4"/>
    <w:rsid w:val="001642D9"/>
    <w:rsid w:val="00164707"/>
    <w:rsid w:val="001652DF"/>
    <w:rsid w:val="00165429"/>
    <w:rsid w:val="0016589D"/>
    <w:rsid w:val="0016737A"/>
    <w:rsid w:val="001676A4"/>
    <w:rsid w:val="0017054F"/>
    <w:rsid w:val="00170D17"/>
    <w:rsid w:val="001716FC"/>
    <w:rsid w:val="0017174F"/>
    <w:rsid w:val="001719CC"/>
    <w:rsid w:val="00172B37"/>
    <w:rsid w:val="00173156"/>
    <w:rsid w:val="00173486"/>
    <w:rsid w:val="00173676"/>
    <w:rsid w:val="00174684"/>
    <w:rsid w:val="00174873"/>
    <w:rsid w:val="00176AEA"/>
    <w:rsid w:val="00176AF7"/>
    <w:rsid w:val="0017763B"/>
    <w:rsid w:val="001803BF"/>
    <w:rsid w:val="00181B62"/>
    <w:rsid w:val="00182342"/>
    <w:rsid w:val="00182A98"/>
    <w:rsid w:val="00185468"/>
    <w:rsid w:val="00185E44"/>
    <w:rsid w:val="0018707A"/>
    <w:rsid w:val="00187B10"/>
    <w:rsid w:val="00187E5C"/>
    <w:rsid w:val="00192232"/>
    <w:rsid w:val="00192A94"/>
    <w:rsid w:val="00192F77"/>
    <w:rsid w:val="00193C18"/>
    <w:rsid w:val="001942B3"/>
    <w:rsid w:val="0019472F"/>
    <w:rsid w:val="00196021"/>
    <w:rsid w:val="001969BA"/>
    <w:rsid w:val="00197D80"/>
    <w:rsid w:val="001A0881"/>
    <w:rsid w:val="001A1065"/>
    <w:rsid w:val="001A2495"/>
    <w:rsid w:val="001A35CA"/>
    <w:rsid w:val="001A516F"/>
    <w:rsid w:val="001B0601"/>
    <w:rsid w:val="001B0DE7"/>
    <w:rsid w:val="001B29F5"/>
    <w:rsid w:val="001B2B85"/>
    <w:rsid w:val="001B2CB1"/>
    <w:rsid w:val="001B30D0"/>
    <w:rsid w:val="001B5EB6"/>
    <w:rsid w:val="001B6A2B"/>
    <w:rsid w:val="001C0E63"/>
    <w:rsid w:val="001C1235"/>
    <w:rsid w:val="001C1387"/>
    <w:rsid w:val="001C1520"/>
    <w:rsid w:val="001C1B12"/>
    <w:rsid w:val="001C293C"/>
    <w:rsid w:val="001C41C3"/>
    <w:rsid w:val="001C51E7"/>
    <w:rsid w:val="001D058E"/>
    <w:rsid w:val="001D0648"/>
    <w:rsid w:val="001D10E6"/>
    <w:rsid w:val="001D1321"/>
    <w:rsid w:val="001D1661"/>
    <w:rsid w:val="001D1806"/>
    <w:rsid w:val="001D19BC"/>
    <w:rsid w:val="001D21C8"/>
    <w:rsid w:val="001D2689"/>
    <w:rsid w:val="001D2CC1"/>
    <w:rsid w:val="001D2EE1"/>
    <w:rsid w:val="001D37B9"/>
    <w:rsid w:val="001D6A7F"/>
    <w:rsid w:val="001D7065"/>
    <w:rsid w:val="001D7352"/>
    <w:rsid w:val="001D7928"/>
    <w:rsid w:val="001E03B0"/>
    <w:rsid w:val="001E0C56"/>
    <w:rsid w:val="001E12FF"/>
    <w:rsid w:val="001E1CF5"/>
    <w:rsid w:val="001E1F25"/>
    <w:rsid w:val="001E2B7F"/>
    <w:rsid w:val="001E37FD"/>
    <w:rsid w:val="001E4049"/>
    <w:rsid w:val="001E4DC7"/>
    <w:rsid w:val="001E4EF2"/>
    <w:rsid w:val="001E50C3"/>
    <w:rsid w:val="001E55AE"/>
    <w:rsid w:val="001E63B1"/>
    <w:rsid w:val="001E6717"/>
    <w:rsid w:val="001E681B"/>
    <w:rsid w:val="001E6B48"/>
    <w:rsid w:val="001E6D20"/>
    <w:rsid w:val="001E743A"/>
    <w:rsid w:val="001F03DF"/>
    <w:rsid w:val="001F1966"/>
    <w:rsid w:val="001F1FD2"/>
    <w:rsid w:val="001F32A0"/>
    <w:rsid w:val="001F3813"/>
    <w:rsid w:val="001F39E9"/>
    <w:rsid w:val="001F456D"/>
    <w:rsid w:val="001F4B04"/>
    <w:rsid w:val="001F4EE2"/>
    <w:rsid w:val="001F4F3B"/>
    <w:rsid w:val="001F5CAC"/>
    <w:rsid w:val="001F5FA3"/>
    <w:rsid w:val="001F731F"/>
    <w:rsid w:val="002001E1"/>
    <w:rsid w:val="00200524"/>
    <w:rsid w:val="00201F3D"/>
    <w:rsid w:val="0020245C"/>
    <w:rsid w:val="00202D8C"/>
    <w:rsid w:val="00205DA4"/>
    <w:rsid w:val="00205E87"/>
    <w:rsid w:val="00210F2F"/>
    <w:rsid w:val="0021180C"/>
    <w:rsid w:val="00213A1F"/>
    <w:rsid w:val="002142BD"/>
    <w:rsid w:val="002144CB"/>
    <w:rsid w:val="0021719F"/>
    <w:rsid w:val="00217220"/>
    <w:rsid w:val="002175B7"/>
    <w:rsid w:val="0022020B"/>
    <w:rsid w:val="00221B08"/>
    <w:rsid w:val="00222940"/>
    <w:rsid w:val="00222978"/>
    <w:rsid w:val="002232DD"/>
    <w:rsid w:val="00223CBA"/>
    <w:rsid w:val="00225EB7"/>
    <w:rsid w:val="00226767"/>
    <w:rsid w:val="00226CCB"/>
    <w:rsid w:val="0022708E"/>
    <w:rsid w:val="00227132"/>
    <w:rsid w:val="00227723"/>
    <w:rsid w:val="0022791B"/>
    <w:rsid w:val="0022796D"/>
    <w:rsid w:val="00230094"/>
    <w:rsid w:val="0023032A"/>
    <w:rsid w:val="00230D8F"/>
    <w:rsid w:val="002328AD"/>
    <w:rsid w:val="0023340E"/>
    <w:rsid w:val="00233A09"/>
    <w:rsid w:val="0023422E"/>
    <w:rsid w:val="00235CB1"/>
    <w:rsid w:val="002365B3"/>
    <w:rsid w:val="00237C02"/>
    <w:rsid w:val="00241DEE"/>
    <w:rsid w:val="002447CF"/>
    <w:rsid w:val="00244A4C"/>
    <w:rsid w:val="00244AEE"/>
    <w:rsid w:val="00245595"/>
    <w:rsid w:val="00245A8F"/>
    <w:rsid w:val="00245C4C"/>
    <w:rsid w:val="00245E98"/>
    <w:rsid w:val="00245EC4"/>
    <w:rsid w:val="00246BF5"/>
    <w:rsid w:val="00246E43"/>
    <w:rsid w:val="00247849"/>
    <w:rsid w:val="002502F1"/>
    <w:rsid w:val="00251050"/>
    <w:rsid w:val="00251568"/>
    <w:rsid w:val="002517B3"/>
    <w:rsid w:val="00251F8A"/>
    <w:rsid w:val="0025336E"/>
    <w:rsid w:val="0025364D"/>
    <w:rsid w:val="00253D12"/>
    <w:rsid w:val="00254A36"/>
    <w:rsid w:val="00254BCE"/>
    <w:rsid w:val="00256174"/>
    <w:rsid w:val="00256273"/>
    <w:rsid w:val="00256A4A"/>
    <w:rsid w:val="00257ADC"/>
    <w:rsid w:val="002606F7"/>
    <w:rsid w:val="00260978"/>
    <w:rsid w:val="00260B9F"/>
    <w:rsid w:val="00260FBE"/>
    <w:rsid w:val="0026110D"/>
    <w:rsid w:val="00261CD5"/>
    <w:rsid w:val="002626F3"/>
    <w:rsid w:val="00262912"/>
    <w:rsid w:val="00262983"/>
    <w:rsid w:val="002641B7"/>
    <w:rsid w:val="00264243"/>
    <w:rsid w:val="002644FA"/>
    <w:rsid w:val="00267636"/>
    <w:rsid w:val="00267F07"/>
    <w:rsid w:val="0027034F"/>
    <w:rsid w:val="0027046F"/>
    <w:rsid w:val="002709A4"/>
    <w:rsid w:val="00270A47"/>
    <w:rsid w:val="002717A2"/>
    <w:rsid w:val="00271DC5"/>
    <w:rsid w:val="002727AB"/>
    <w:rsid w:val="00272B55"/>
    <w:rsid w:val="002736E1"/>
    <w:rsid w:val="0027495E"/>
    <w:rsid w:val="00274A02"/>
    <w:rsid w:val="002757F4"/>
    <w:rsid w:val="00277053"/>
    <w:rsid w:val="0028013E"/>
    <w:rsid w:val="00282007"/>
    <w:rsid w:val="002825C8"/>
    <w:rsid w:val="00282A8D"/>
    <w:rsid w:val="002836B7"/>
    <w:rsid w:val="0028379C"/>
    <w:rsid w:val="00283885"/>
    <w:rsid w:val="00283A98"/>
    <w:rsid w:val="00283D07"/>
    <w:rsid w:val="002850AB"/>
    <w:rsid w:val="002851CF"/>
    <w:rsid w:val="00285FF0"/>
    <w:rsid w:val="00287E31"/>
    <w:rsid w:val="00290277"/>
    <w:rsid w:val="0029168F"/>
    <w:rsid w:val="0029170A"/>
    <w:rsid w:val="00291E11"/>
    <w:rsid w:val="002922FA"/>
    <w:rsid w:val="00292FD2"/>
    <w:rsid w:val="00293645"/>
    <w:rsid w:val="002936B3"/>
    <w:rsid w:val="002939F4"/>
    <w:rsid w:val="002943F0"/>
    <w:rsid w:val="00295982"/>
    <w:rsid w:val="00297413"/>
    <w:rsid w:val="002A135B"/>
    <w:rsid w:val="002A18D5"/>
    <w:rsid w:val="002A1B32"/>
    <w:rsid w:val="002A1C66"/>
    <w:rsid w:val="002A3207"/>
    <w:rsid w:val="002A320D"/>
    <w:rsid w:val="002A3575"/>
    <w:rsid w:val="002A415B"/>
    <w:rsid w:val="002A4270"/>
    <w:rsid w:val="002A6A34"/>
    <w:rsid w:val="002A6CD2"/>
    <w:rsid w:val="002A70EE"/>
    <w:rsid w:val="002A769F"/>
    <w:rsid w:val="002A7C0C"/>
    <w:rsid w:val="002A7FBD"/>
    <w:rsid w:val="002B0DC0"/>
    <w:rsid w:val="002B137D"/>
    <w:rsid w:val="002B29B1"/>
    <w:rsid w:val="002B2CE8"/>
    <w:rsid w:val="002B2F15"/>
    <w:rsid w:val="002B3454"/>
    <w:rsid w:val="002B4643"/>
    <w:rsid w:val="002B499A"/>
    <w:rsid w:val="002B5735"/>
    <w:rsid w:val="002B7877"/>
    <w:rsid w:val="002B7C35"/>
    <w:rsid w:val="002C011E"/>
    <w:rsid w:val="002C0D78"/>
    <w:rsid w:val="002C2356"/>
    <w:rsid w:val="002C2399"/>
    <w:rsid w:val="002C2595"/>
    <w:rsid w:val="002C2C49"/>
    <w:rsid w:val="002C3510"/>
    <w:rsid w:val="002C3AD8"/>
    <w:rsid w:val="002C4862"/>
    <w:rsid w:val="002C4938"/>
    <w:rsid w:val="002C54D3"/>
    <w:rsid w:val="002C5B99"/>
    <w:rsid w:val="002C6114"/>
    <w:rsid w:val="002C73CB"/>
    <w:rsid w:val="002C7524"/>
    <w:rsid w:val="002D0514"/>
    <w:rsid w:val="002D176F"/>
    <w:rsid w:val="002D26A5"/>
    <w:rsid w:val="002D28DF"/>
    <w:rsid w:val="002D2AE6"/>
    <w:rsid w:val="002D2BDF"/>
    <w:rsid w:val="002D3FF7"/>
    <w:rsid w:val="002D48F4"/>
    <w:rsid w:val="002D4F76"/>
    <w:rsid w:val="002D5C2F"/>
    <w:rsid w:val="002D69A4"/>
    <w:rsid w:val="002D75B6"/>
    <w:rsid w:val="002E0B83"/>
    <w:rsid w:val="002E2541"/>
    <w:rsid w:val="002E3EAC"/>
    <w:rsid w:val="002E44A2"/>
    <w:rsid w:val="002E4528"/>
    <w:rsid w:val="002E4E5D"/>
    <w:rsid w:val="002E4E8F"/>
    <w:rsid w:val="002E6A0A"/>
    <w:rsid w:val="002E7239"/>
    <w:rsid w:val="002F00F2"/>
    <w:rsid w:val="002F0E61"/>
    <w:rsid w:val="002F100A"/>
    <w:rsid w:val="002F1033"/>
    <w:rsid w:val="002F1FEB"/>
    <w:rsid w:val="002F2236"/>
    <w:rsid w:val="002F23D8"/>
    <w:rsid w:val="002F2FC4"/>
    <w:rsid w:val="002F5C65"/>
    <w:rsid w:val="002F67DC"/>
    <w:rsid w:val="00300049"/>
    <w:rsid w:val="00300571"/>
    <w:rsid w:val="003012A6"/>
    <w:rsid w:val="003018DB"/>
    <w:rsid w:val="00302326"/>
    <w:rsid w:val="00302681"/>
    <w:rsid w:val="00303D2F"/>
    <w:rsid w:val="003040C8"/>
    <w:rsid w:val="003044D4"/>
    <w:rsid w:val="0030625F"/>
    <w:rsid w:val="003066B2"/>
    <w:rsid w:val="00306864"/>
    <w:rsid w:val="00307704"/>
    <w:rsid w:val="00307861"/>
    <w:rsid w:val="00307F7E"/>
    <w:rsid w:val="003107AD"/>
    <w:rsid w:val="00310A17"/>
    <w:rsid w:val="00311DCB"/>
    <w:rsid w:val="003128BE"/>
    <w:rsid w:val="00312963"/>
    <w:rsid w:val="00312B2C"/>
    <w:rsid w:val="00312D52"/>
    <w:rsid w:val="00312F2E"/>
    <w:rsid w:val="00313046"/>
    <w:rsid w:val="003136A3"/>
    <w:rsid w:val="003139F3"/>
    <w:rsid w:val="00313AB3"/>
    <w:rsid w:val="00313D4E"/>
    <w:rsid w:val="00314DE5"/>
    <w:rsid w:val="00315902"/>
    <w:rsid w:val="00315D78"/>
    <w:rsid w:val="00316012"/>
    <w:rsid w:val="00316F8D"/>
    <w:rsid w:val="0031788F"/>
    <w:rsid w:val="0031791E"/>
    <w:rsid w:val="00317941"/>
    <w:rsid w:val="003201FF"/>
    <w:rsid w:val="0032079F"/>
    <w:rsid w:val="00320D2D"/>
    <w:rsid w:val="003211E6"/>
    <w:rsid w:val="00321C48"/>
    <w:rsid w:val="00321F0C"/>
    <w:rsid w:val="00322626"/>
    <w:rsid w:val="00322FED"/>
    <w:rsid w:val="00323402"/>
    <w:rsid w:val="00325255"/>
    <w:rsid w:val="00325F10"/>
    <w:rsid w:val="00326CCB"/>
    <w:rsid w:val="003276D3"/>
    <w:rsid w:val="0033000D"/>
    <w:rsid w:val="003308E3"/>
    <w:rsid w:val="00330ED4"/>
    <w:rsid w:val="00331725"/>
    <w:rsid w:val="0033190E"/>
    <w:rsid w:val="00331BF2"/>
    <w:rsid w:val="00331F65"/>
    <w:rsid w:val="003321AA"/>
    <w:rsid w:val="00333913"/>
    <w:rsid w:val="00333BC1"/>
    <w:rsid w:val="0033499A"/>
    <w:rsid w:val="00334B10"/>
    <w:rsid w:val="00334FD1"/>
    <w:rsid w:val="00335401"/>
    <w:rsid w:val="00335A51"/>
    <w:rsid w:val="00335CF2"/>
    <w:rsid w:val="00335D22"/>
    <w:rsid w:val="00335D5B"/>
    <w:rsid w:val="003364E8"/>
    <w:rsid w:val="00336C57"/>
    <w:rsid w:val="00336F6B"/>
    <w:rsid w:val="00337EAA"/>
    <w:rsid w:val="003417F8"/>
    <w:rsid w:val="00343268"/>
    <w:rsid w:val="00343308"/>
    <w:rsid w:val="003452E8"/>
    <w:rsid w:val="00346CD8"/>
    <w:rsid w:val="00346EFA"/>
    <w:rsid w:val="00347AD8"/>
    <w:rsid w:val="0035040B"/>
    <w:rsid w:val="00350B24"/>
    <w:rsid w:val="00350BEA"/>
    <w:rsid w:val="00350FEF"/>
    <w:rsid w:val="003511EC"/>
    <w:rsid w:val="00351AD7"/>
    <w:rsid w:val="00351E89"/>
    <w:rsid w:val="00352200"/>
    <w:rsid w:val="003528BB"/>
    <w:rsid w:val="00352BD5"/>
    <w:rsid w:val="003540BF"/>
    <w:rsid w:val="0035491C"/>
    <w:rsid w:val="00354B84"/>
    <w:rsid w:val="00356880"/>
    <w:rsid w:val="00360444"/>
    <w:rsid w:val="00360ACC"/>
    <w:rsid w:val="00360CF2"/>
    <w:rsid w:val="00361002"/>
    <w:rsid w:val="0036103B"/>
    <w:rsid w:val="003617EE"/>
    <w:rsid w:val="00364004"/>
    <w:rsid w:val="003651EF"/>
    <w:rsid w:val="00365738"/>
    <w:rsid w:val="00365AAE"/>
    <w:rsid w:val="003676F1"/>
    <w:rsid w:val="00367B35"/>
    <w:rsid w:val="003714C7"/>
    <w:rsid w:val="00372BE3"/>
    <w:rsid w:val="00374717"/>
    <w:rsid w:val="003751F2"/>
    <w:rsid w:val="00375801"/>
    <w:rsid w:val="00375E4D"/>
    <w:rsid w:val="003760B5"/>
    <w:rsid w:val="00376246"/>
    <w:rsid w:val="00377257"/>
    <w:rsid w:val="00377630"/>
    <w:rsid w:val="00380561"/>
    <w:rsid w:val="00381480"/>
    <w:rsid w:val="00381B89"/>
    <w:rsid w:val="003829F2"/>
    <w:rsid w:val="00383ACE"/>
    <w:rsid w:val="00383CB8"/>
    <w:rsid w:val="00383E31"/>
    <w:rsid w:val="00383EFD"/>
    <w:rsid w:val="00384257"/>
    <w:rsid w:val="0038504A"/>
    <w:rsid w:val="003858E6"/>
    <w:rsid w:val="003860A7"/>
    <w:rsid w:val="0038708F"/>
    <w:rsid w:val="003872C8"/>
    <w:rsid w:val="0038736C"/>
    <w:rsid w:val="00387C92"/>
    <w:rsid w:val="00387D80"/>
    <w:rsid w:val="00390A1F"/>
    <w:rsid w:val="00390B61"/>
    <w:rsid w:val="0039101E"/>
    <w:rsid w:val="003911D6"/>
    <w:rsid w:val="003918A0"/>
    <w:rsid w:val="003918DD"/>
    <w:rsid w:val="003919E4"/>
    <w:rsid w:val="00392475"/>
    <w:rsid w:val="0039298C"/>
    <w:rsid w:val="00392B18"/>
    <w:rsid w:val="003939AC"/>
    <w:rsid w:val="00393CEB"/>
    <w:rsid w:val="0039408F"/>
    <w:rsid w:val="00394823"/>
    <w:rsid w:val="00395146"/>
    <w:rsid w:val="003964C5"/>
    <w:rsid w:val="00396A37"/>
    <w:rsid w:val="0039710B"/>
    <w:rsid w:val="003977F4"/>
    <w:rsid w:val="003A04AD"/>
    <w:rsid w:val="003A0723"/>
    <w:rsid w:val="003A077D"/>
    <w:rsid w:val="003A0B8F"/>
    <w:rsid w:val="003A1294"/>
    <w:rsid w:val="003A12F2"/>
    <w:rsid w:val="003A1421"/>
    <w:rsid w:val="003A1853"/>
    <w:rsid w:val="003A1C54"/>
    <w:rsid w:val="003A2223"/>
    <w:rsid w:val="003A43AA"/>
    <w:rsid w:val="003A4B0B"/>
    <w:rsid w:val="003A5E94"/>
    <w:rsid w:val="003A74C2"/>
    <w:rsid w:val="003A7838"/>
    <w:rsid w:val="003B00F3"/>
    <w:rsid w:val="003B09EB"/>
    <w:rsid w:val="003B1FDF"/>
    <w:rsid w:val="003B335E"/>
    <w:rsid w:val="003B4331"/>
    <w:rsid w:val="003B45B2"/>
    <w:rsid w:val="003B4B41"/>
    <w:rsid w:val="003B50B1"/>
    <w:rsid w:val="003B66DA"/>
    <w:rsid w:val="003B6B7E"/>
    <w:rsid w:val="003C0CB6"/>
    <w:rsid w:val="003C110F"/>
    <w:rsid w:val="003C15D9"/>
    <w:rsid w:val="003C1E58"/>
    <w:rsid w:val="003C2121"/>
    <w:rsid w:val="003C23A1"/>
    <w:rsid w:val="003C2CD0"/>
    <w:rsid w:val="003C34EC"/>
    <w:rsid w:val="003C3929"/>
    <w:rsid w:val="003C572A"/>
    <w:rsid w:val="003C5FD8"/>
    <w:rsid w:val="003C64CB"/>
    <w:rsid w:val="003C780F"/>
    <w:rsid w:val="003C782A"/>
    <w:rsid w:val="003D01C6"/>
    <w:rsid w:val="003D06CC"/>
    <w:rsid w:val="003D08B6"/>
    <w:rsid w:val="003D0C9E"/>
    <w:rsid w:val="003D1354"/>
    <w:rsid w:val="003D140E"/>
    <w:rsid w:val="003D14A8"/>
    <w:rsid w:val="003D20B1"/>
    <w:rsid w:val="003D21DF"/>
    <w:rsid w:val="003D2D41"/>
    <w:rsid w:val="003D33A9"/>
    <w:rsid w:val="003D3D66"/>
    <w:rsid w:val="003D5824"/>
    <w:rsid w:val="003D5CDA"/>
    <w:rsid w:val="003D5FE7"/>
    <w:rsid w:val="003D7B45"/>
    <w:rsid w:val="003E1340"/>
    <w:rsid w:val="003E14EA"/>
    <w:rsid w:val="003E2703"/>
    <w:rsid w:val="003E30D1"/>
    <w:rsid w:val="003E3D1F"/>
    <w:rsid w:val="003E4DAA"/>
    <w:rsid w:val="003E5DC3"/>
    <w:rsid w:val="003E5E39"/>
    <w:rsid w:val="003E5ECF"/>
    <w:rsid w:val="003E5F77"/>
    <w:rsid w:val="003E699E"/>
    <w:rsid w:val="003E6AA3"/>
    <w:rsid w:val="003E787C"/>
    <w:rsid w:val="003E7C74"/>
    <w:rsid w:val="003F044D"/>
    <w:rsid w:val="003F0A0B"/>
    <w:rsid w:val="003F0B04"/>
    <w:rsid w:val="003F0F1C"/>
    <w:rsid w:val="003F12B1"/>
    <w:rsid w:val="003F1610"/>
    <w:rsid w:val="003F16E4"/>
    <w:rsid w:val="003F18D1"/>
    <w:rsid w:val="003F1A9C"/>
    <w:rsid w:val="003F24C4"/>
    <w:rsid w:val="003F31AC"/>
    <w:rsid w:val="003F31FD"/>
    <w:rsid w:val="003F3BA6"/>
    <w:rsid w:val="003F3C1C"/>
    <w:rsid w:val="003F41CA"/>
    <w:rsid w:val="003F43B7"/>
    <w:rsid w:val="003F50E7"/>
    <w:rsid w:val="003F7B3A"/>
    <w:rsid w:val="00400099"/>
    <w:rsid w:val="004006B3"/>
    <w:rsid w:val="004010DF"/>
    <w:rsid w:val="004014D1"/>
    <w:rsid w:val="00401A5B"/>
    <w:rsid w:val="00401D21"/>
    <w:rsid w:val="00402167"/>
    <w:rsid w:val="004031D9"/>
    <w:rsid w:val="0040457D"/>
    <w:rsid w:val="00405064"/>
    <w:rsid w:val="004054BC"/>
    <w:rsid w:val="0040559D"/>
    <w:rsid w:val="00405B1B"/>
    <w:rsid w:val="00406319"/>
    <w:rsid w:val="00407DD3"/>
    <w:rsid w:val="004119ED"/>
    <w:rsid w:val="00411CA3"/>
    <w:rsid w:val="00411CA4"/>
    <w:rsid w:val="00412575"/>
    <w:rsid w:val="00412FC9"/>
    <w:rsid w:val="00413BB2"/>
    <w:rsid w:val="004142BC"/>
    <w:rsid w:val="00416BCE"/>
    <w:rsid w:val="004170B3"/>
    <w:rsid w:val="004170DF"/>
    <w:rsid w:val="004176F9"/>
    <w:rsid w:val="00420459"/>
    <w:rsid w:val="00420786"/>
    <w:rsid w:val="00420A15"/>
    <w:rsid w:val="004228C0"/>
    <w:rsid w:val="00422C86"/>
    <w:rsid w:val="004237AD"/>
    <w:rsid w:val="00427942"/>
    <w:rsid w:val="004314D0"/>
    <w:rsid w:val="00431992"/>
    <w:rsid w:val="0043199F"/>
    <w:rsid w:val="00431C2C"/>
    <w:rsid w:val="00431EC9"/>
    <w:rsid w:val="00432234"/>
    <w:rsid w:val="004322C2"/>
    <w:rsid w:val="00432BAF"/>
    <w:rsid w:val="00433011"/>
    <w:rsid w:val="0043369C"/>
    <w:rsid w:val="00433860"/>
    <w:rsid w:val="00434C89"/>
    <w:rsid w:val="00435D05"/>
    <w:rsid w:val="00436594"/>
    <w:rsid w:val="00436993"/>
    <w:rsid w:val="00436AD7"/>
    <w:rsid w:val="0043703B"/>
    <w:rsid w:val="00437069"/>
    <w:rsid w:val="00437771"/>
    <w:rsid w:val="00437858"/>
    <w:rsid w:val="004379DA"/>
    <w:rsid w:val="00437B2D"/>
    <w:rsid w:val="0044028D"/>
    <w:rsid w:val="00440BEE"/>
    <w:rsid w:val="00440E28"/>
    <w:rsid w:val="004412AD"/>
    <w:rsid w:val="004417C8"/>
    <w:rsid w:val="00441D99"/>
    <w:rsid w:val="00441EFF"/>
    <w:rsid w:val="0044203F"/>
    <w:rsid w:val="00442866"/>
    <w:rsid w:val="00442A3F"/>
    <w:rsid w:val="00442BED"/>
    <w:rsid w:val="0044312E"/>
    <w:rsid w:val="004445F5"/>
    <w:rsid w:val="004445FB"/>
    <w:rsid w:val="0044602F"/>
    <w:rsid w:val="004462E4"/>
    <w:rsid w:val="00446A6E"/>
    <w:rsid w:val="00446AC5"/>
    <w:rsid w:val="00446D20"/>
    <w:rsid w:val="00447412"/>
    <w:rsid w:val="00447A04"/>
    <w:rsid w:val="00447A47"/>
    <w:rsid w:val="004509CC"/>
    <w:rsid w:val="00450CF5"/>
    <w:rsid w:val="00451446"/>
    <w:rsid w:val="0045146B"/>
    <w:rsid w:val="00451C25"/>
    <w:rsid w:val="004523FF"/>
    <w:rsid w:val="0045267D"/>
    <w:rsid w:val="00452E15"/>
    <w:rsid w:val="004542EC"/>
    <w:rsid w:val="00454611"/>
    <w:rsid w:val="00454907"/>
    <w:rsid w:val="0045495C"/>
    <w:rsid w:val="00455306"/>
    <w:rsid w:val="00455A6C"/>
    <w:rsid w:val="00455AF6"/>
    <w:rsid w:val="0045627C"/>
    <w:rsid w:val="00456831"/>
    <w:rsid w:val="00456AEF"/>
    <w:rsid w:val="004571A3"/>
    <w:rsid w:val="00457473"/>
    <w:rsid w:val="0045779A"/>
    <w:rsid w:val="00460CBC"/>
    <w:rsid w:val="004617D3"/>
    <w:rsid w:val="00461C32"/>
    <w:rsid w:val="0046282F"/>
    <w:rsid w:val="00462D91"/>
    <w:rsid w:val="00463299"/>
    <w:rsid w:val="00463AAA"/>
    <w:rsid w:val="0046496E"/>
    <w:rsid w:val="00464ECB"/>
    <w:rsid w:val="00464F64"/>
    <w:rsid w:val="00465C3B"/>
    <w:rsid w:val="00465E7C"/>
    <w:rsid w:val="00466167"/>
    <w:rsid w:val="004668AA"/>
    <w:rsid w:val="00466965"/>
    <w:rsid w:val="00466DA6"/>
    <w:rsid w:val="00470098"/>
    <w:rsid w:val="0047010E"/>
    <w:rsid w:val="00470DE5"/>
    <w:rsid w:val="00471620"/>
    <w:rsid w:val="004719E7"/>
    <w:rsid w:val="00471C02"/>
    <w:rsid w:val="004721A7"/>
    <w:rsid w:val="004721AD"/>
    <w:rsid w:val="004721FF"/>
    <w:rsid w:val="004722CE"/>
    <w:rsid w:val="00475217"/>
    <w:rsid w:val="00475720"/>
    <w:rsid w:val="00475751"/>
    <w:rsid w:val="0047726C"/>
    <w:rsid w:val="00477974"/>
    <w:rsid w:val="00477A5D"/>
    <w:rsid w:val="004806AA"/>
    <w:rsid w:val="0048095B"/>
    <w:rsid w:val="004809A4"/>
    <w:rsid w:val="00482D65"/>
    <w:rsid w:val="00483CD0"/>
    <w:rsid w:val="00484135"/>
    <w:rsid w:val="00484249"/>
    <w:rsid w:val="00484A9E"/>
    <w:rsid w:val="00484AD3"/>
    <w:rsid w:val="00484D9B"/>
    <w:rsid w:val="004850DF"/>
    <w:rsid w:val="00485375"/>
    <w:rsid w:val="00485924"/>
    <w:rsid w:val="00485A82"/>
    <w:rsid w:val="00485B64"/>
    <w:rsid w:val="00485B79"/>
    <w:rsid w:val="00485DAD"/>
    <w:rsid w:val="0048630B"/>
    <w:rsid w:val="004878C2"/>
    <w:rsid w:val="00490740"/>
    <w:rsid w:val="00490EAD"/>
    <w:rsid w:val="0049297C"/>
    <w:rsid w:val="00492EAE"/>
    <w:rsid w:val="004937BA"/>
    <w:rsid w:val="004941A8"/>
    <w:rsid w:val="00495D87"/>
    <w:rsid w:val="004A0A7E"/>
    <w:rsid w:val="004A0D1F"/>
    <w:rsid w:val="004A1313"/>
    <w:rsid w:val="004A1C28"/>
    <w:rsid w:val="004A28C4"/>
    <w:rsid w:val="004A3CC4"/>
    <w:rsid w:val="004A4F7C"/>
    <w:rsid w:val="004A4FE9"/>
    <w:rsid w:val="004A5847"/>
    <w:rsid w:val="004A6F95"/>
    <w:rsid w:val="004A770F"/>
    <w:rsid w:val="004B03FA"/>
    <w:rsid w:val="004B1665"/>
    <w:rsid w:val="004B210D"/>
    <w:rsid w:val="004B3911"/>
    <w:rsid w:val="004B5157"/>
    <w:rsid w:val="004B51DA"/>
    <w:rsid w:val="004B5CA1"/>
    <w:rsid w:val="004C01D1"/>
    <w:rsid w:val="004C185F"/>
    <w:rsid w:val="004C327A"/>
    <w:rsid w:val="004C34CE"/>
    <w:rsid w:val="004C3D2E"/>
    <w:rsid w:val="004C491D"/>
    <w:rsid w:val="004C492E"/>
    <w:rsid w:val="004C4EB5"/>
    <w:rsid w:val="004C5559"/>
    <w:rsid w:val="004C5637"/>
    <w:rsid w:val="004C5641"/>
    <w:rsid w:val="004C5F4F"/>
    <w:rsid w:val="004C7441"/>
    <w:rsid w:val="004C77B3"/>
    <w:rsid w:val="004D0373"/>
    <w:rsid w:val="004D07A1"/>
    <w:rsid w:val="004D0B83"/>
    <w:rsid w:val="004D1D46"/>
    <w:rsid w:val="004D29AC"/>
    <w:rsid w:val="004D31D7"/>
    <w:rsid w:val="004D32FF"/>
    <w:rsid w:val="004D3379"/>
    <w:rsid w:val="004D3534"/>
    <w:rsid w:val="004D3DFC"/>
    <w:rsid w:val="004D403A"/>
    <w:rsid w:val="004D58B8"/>
    <w:rsid w:val="004D6D59"/>
    <w:rsid w:val="004D712F"/>
    <w:rsid w:val="004D7461"/>
    <w:rsid w:val="004D7B6E"/>
    <w:rsid w:val="004E029A"/>
    <w:rsid w:val="004E0649"/>
    <w:rsid w:val="004E1AD2"/>
    <w:rsid w:val="004E2FD0"/>
    <w:rsid w:val="004E475A"/>
    <w:rsid w:val="004E49B4"/>
    <w:rsid w:val="004E4FC6"/>
    <w:rsid w:val="004E5154"/>
    <w:rsid w:val="004E57E8"/>
    <w:rsid w:val="004E6009"/>
    <w:rsid w:val="004E67A8"/>
    <w:rsid w:val="004E67C9"/>
    <w:rsid w:val="004E6C13"/>
    <w:rsid w:val="004E715E"/>
    <w:rsid w:val="004E7450"/>
    <w:rsid w:val="004E7491"/>
    <w:rsid w:val="004E7645"/>
    <w:rsid w:val="004E7ACB"/>
    <w:rsid w:val="004E7E59"/>
    <w:rsid w:val="004F007F"/>
    <w:rsid w:val="004F033B"/>
    <w:rsid w:val="004F0660"/>
    <w:rsid w:val="004F103C"/>
    <w:rsid w:val="004F1304"/>
    <w:rsid w:val="004F1756"/>
    <w:rsid w:val="004F1890"/>
    <w:rsid w:val="004F1E8F"/>
    <w:rsid w:val="004F2093"/>
    <w:rsid w:val="004F360A"/>
    <w:rsid w:val="004F3BC1"/>
    <w:rsid w:val="004F3CC2"/>
    <w:rsid w:val="004F4DA8"/>
    <w:rsid w:val="004F5B51"/>
    <w:rsid w:val="004F5D51"/>
    <w:rsid w:val="004F677B"/>
    <w:rsid w:val="004F6C09"/>
    <w:rsid w:val="004F7818"/>
    <w:rsid w:val="00501D0D"/>
    <w:rsid w:val="00502135"/>
    <w:rsid w:val="00502628"/>
    <w:rsid w:val="00502B01"/>
    <w:rsid w:val="005035E4"/>
    <w:rsid w:val="00503B00"/>
    <w:rsid w:val="00503C4E"/>
    <w:rsid w:val="00504ABE"/>
    <w:rsid w:val="005052AD"/>
    <w:rsid w:val="00505B55"/>
    <w:rsid w:val="00505F1F"/>
    <w:rsid w:val="0050678F"/>
    <w:rsid w:val="0050690C"/>
    <w:rsid w:val="00506EAC"/>
    <w:rsid w:val="005070A6"/>
    <w:rsid w:val="00511366"/>
    <w:rsid w:val="00511390"/>
    <w:rsid w:val="00511BB6"/>
    <w:rsid w:val="00512845"/>
    <w:rsid w:val="005137E8"/>
    <w:rsid w:val="00513D4E"/>
    <w:rsid w:val="00514508"/>
    <w:rsid w:val="00514AB1"/>
    <w:rsid w:val="0051606E"/>
    <w:rsid w:val="005162B8"/>
    <w:rsid w:val="00516E35"/>
    <w:rsid w:val="00517557"/>
    <w:rsid w:val="00517C71"/>
    <w:rsid w:val="00520965"/>
    <w:rsid w:val="00521077"/>
    <w:rsid w:val="005213D7"/>
    <w:rsid w:val="00522A16"/>
    <w:rsid w:val="00524926"/>
    <w:rsid w:val="00525975"/>
    <w:rsid w:val="005259F5"/>
    <w:rsid w:val="00525DC4"/>
    <w:rsid w:val="00526145"/>
    <w:rsid w:val="00526CCD"/>
    <w:rsid w:val="005270E6"/>
    <w:rsid w:val="00527164"/>
    <w:rsid w:val="00527BA3"/>
    <w:rsid w:val="00527EBC"/>
    <w:rsid w:val="005300A3"/>
    <w:rsid w:val="005300F8"/>
    <w:rsid w:val="00530679"/>
    <w:rsid w:val="005306AD"/>
    <w:rsid w:val="0053097E"/>
    <w:rsid w:val="00530D4F"/>
    <w:rsid w:val="00531C5A"/>
    <w:rsid w:val="0053260C"/>
    <w:rsid w:val="0053296C"/>
    <w:rsid w:val="00533014"/>
    <w:rsid w:val="00533444"/>
    <w:rsid w:val="00533ACB"/>
    <w:rsid w:val="00534A9C"/>
    <w:rsid w:val="00534BBD"/>
    <w:rsid w:val="00534BF5"/>
    <w:rsid w:val="00534F69"/>
    <w:rsid w:val="005358DC"/>
    <w:rsid w:val="00535C88"/>
    <w:rsid w:val="005360DE"/>
    <w:rsid w:val="00540AC0"/>
    <w:rsid w:val="0054103D"/>
    <w:rsid w:val="0054145F"/>
    <w:rsid w:val="00541625"/>
    <w:rsid w:val="00541881"/>
    <w:rsid w:val="005418C7"/>
    <w:rsid w:val="00543207"/>
    <w:rsid w:val="00543391"/>
    <w:rsid w:val="005436BE"/>
    <w:rsid w:val="0054393A"/>
    <w:rsid w:val="00543B68"/>
    <w:rsid w:val="0054422F"/>
    <w:rsid w:val="00544AB9"/>
    <w:rsid w:val="005451C3"/>
    <w:rsid w:val="00545376"/>
    <w:rsid w:val="00545EEA"/>
    <w:rsid w:val="00545EF7"/>
    <w:rsid w:val="0054729D"/>
    <w:rsid w:val="00547C4A"/>
    <w:rsid w:val="0055035C"/>
    <w:rsid w:val="005506FB"/>
    <w:rsid w:val="0055096D"/>
    <w:rsid w:val="00552912"/>
    <w:rsid w:val="00553FEF"/>
    <w:rsid w:val="00554290"/>
    <w:rsid w:val="005542AD"/>
    <w:rsid w:val="00554979"/>
    <w:rsid w:val="005552AC"/>
    <w:rsid w:val="00555356"/>
    <w:rsid w:val="0055565C"/>
    <w:rsid w:val="00555DF4"/>
    <w:rsid w:val="00556281"/>
    <w:rsid w:val="00556A50"/>
    <w:rsid w:val="0055781D"/>
    <w:rsid w:val="005578C2"/>
    <w:rsid w:val="00563C92"/>
    <w:rsid w:val="00564C77"/>
    <w:rsid w:val="00564F46"/>
    <w:rsid w:val="00565774"/>
    <w:rsid w:val="005659CF"/>
    <w:rsid w:val="00565BDC"/>
    <w:rsid w:val="005667C1"/>
    <w:rsid w:val="00566BA4"/>
    <w:rsid w:val="00570476"/>
    <w:rsid w:val="00570D4E"/>
    <w:rsid w:val="00571ABC"/>
    <w:rsid w:val="00571AE5"/>
    <w:rsid w:val="0057205B"/>
    <w:rsid w:val="00572422"/>
    <w:rsid w:val="00572ED1"/>
    <w:rsid w:val="00573061"/>
    <w:rsid w:val="0057339C"/>
    <w:rsid w:val="00573465"/>
    <w:rsid w:val="00575482"/>
    <w:rsid w:val="00575EFE"/>
    <w:rsid w:val="005766CF"/>
    <w:rsid w:val="00577537"/>
    <w:rsid w:val="00577B5C"/>
    <w:rsid w:val="00577BC8"/>
    <w:rsid w:val="00580B58"/>
    <w:rsid w:val="00581001"/>
    <w:rsid w:val="00585A7D"/>
    <w:rsid w:val="00585D3C"/>
    <w:rsid w:val="00586D20"/>
    <w:rsid w:val="00586E27"/>
    <w:rsid w:val="005873F2"/>
    <w:rsid w:val="00587DD6"/>
    <w:rsid w:val="00587E11"/>
    <w:rsid w:val="00590FCC"/>
    <w:rsid w:val="00591590"/>
    <w:rsid w:val="005924AD"/>
    <w:rsid w:val="0059286C"/>
    <w:rsid w:val="0059334E"/>
    <w:rsid w:val="00594FDC"/>
    <w:rsid w:val="00596273"/>
    <w:rsid w:val="00596702"/>
    <w:rsid w:val="00597594"/>
    <w:rsid w:val="005A0059"/>
    <w:rsid w:val="005A0C8A"/>
    <w:rsid w:val="005A0FEF"/>
    <w:rsid w:val="005A173A"/>
    <w:rsid w:val="005A1877"/>
    <w:rsid w:val="005A2DED"/>
    <w:rsid w:val="005A37FA"/>
    <w:rsid w:val="005A3C09"/>
    <w:rsid w:val="005A4092"/>
    <w:rsid w:val="005A4A5C"/>
    <w:rsid w:val="005A5234"/>
    <w:rsid w:val="005A562D"/>
    <w:rsid w:val="005A5856"/>
    <w:rsid w:val="005A58D8"/>
    <w:rsid w:val="005A5FD1"/>
    <w:rsid w:val="005A67FF"/>
    <w:rsid w:val="005A6F97"/>
    <w:rsid w:val="005A7A6E"/>
    <w:rsid w:val="005B3A11"/>
    <w:rsid w:val="005B40F7"/>
    <w:rsid w:val="005B52C1"/>
    <w:rsid w:val="005B5F47"/>
    <w:rsid w:val="005B6148"/>
    <w:rsid w:val="005B6CF1"/>
    <w:rsid w:val="005B75B8"/>
    <w:rsid w:val="005B7B79"/>
    <w:rsid w:val="005B7DF8"/>
    <w:rsid w:val="005C1018"/>
    <w:rsid w:val="005C1BF9"/>
    <w:rsid w:val="005C1FC3"/>
    <w:rsid w:val="005C2429"/>
    <w:rsid w:val="005C2AA5"/>
    <w:rsid w:val="005C3829"/>
    <w:rsid w:val="005C3F66"/>
    <w:rsid w:val="005C428E"/>
    <w:rsid w:val="005C44B7"/>
    <w:rsid w:val="005C45A8"/>
    <w:rsid w:val="005C4D0C"/>
    <w:rsid w:val="005C554E"/>
    <w:rsid w:val="005C59D4"/>
    <w:rsid w:val="005C5C2E"/>
    <w:rsid w:val="005C5CAA"/>
    <w:rsid w:val="005C69A1"/>
    <w:rsid w:val="005C7EAE"/>
    <w:rsid w:val="005C7FFE"/>
    <w:rsid w:val="005D1391"/>
    <w:rsid w:val="005D19CD"/>
    <w:rsid w:val="005D19D1"/>
    <w:rsid w:val="005D271A"/>
    <w:rsid w:val="005D6C21"/>
    <w:rsid w:val="005D6C53"/>
    <w:rsid w:val="005D6E04"/>
    <w:rsid w:val="005D76B1"/>
    <w:rsid w:val="005D79A2"/>
    <w:rsid w:val="005D7E6B"/>
    <w:rsid w:val="005E06FC"/>
    <w:rsid w:val="005E08AF"/>
    <w:rsid w:val="005E0AC2"/>
    <w:rsid w:val="005E1754"/>
    <w:rsid w:val="005E1EEE"/>
    <w:rsid w:val="005E3258"/>
    <w:rsid w:val="005E4137"/>
    <w:rsid w:val="005E44E7"/>
    <w:rsid w:val="005E5180"/>
    <w:rsid w:val="005E533B"/>
    <w:rsid w:val="005E63EB"/>
    <w:rsid w:val="005E7758"/>
    <w:rsid w:val="005E7F3F"/>
    <w:rsid w:val="005F0415"/>
    <w:rsid w:val="005F0B99"/>
    <w:rsid w:val="005F0ED7"/>
    <w:rsid w:val="005F3256"/>
    <w:rsid w:val="005F44BF"/>
    <w:rsid w:val="005F7424"/>
    <w:rsid w:val="005F7432"/>
    <w:rsid w:val="005F7A12"/>
    <w:rsid w:val="005F7F0C"/>
    <w:rsid w:val="0060059D"/>
    <w:rsid w:val="0060167D"/>
    <w:rsid w:val="00602A5A"/>
    <w:rsid w:val="00603ADF"/>
    <w:rsid w:val="0060449C"/>
    <w:rsid w:val="00604F3D"/>
    <w:rsid w:val="006063EA"/>
    <w:rsid w:val="00610FAC"/>
    <w:rsid w:val="00611885"/>
    <w:rsid w:val="00611D42"/>
    <w:rsid w:val="00612A9E"/>
    <w:rsid w:val="006130A1"/>
    <w:rsid w:val="00613970"/>
    <w:rsid w:val="0061777F"/>
    <w:rsid w:val="00617F58"/>
    <w:rsid w:val="00620AF2"/>
    <w:rsid w:val="00621B48"/>
    <w:rsid w:val="006226C9"/>
    <w:rsid w:val="00622CC9"/>
    <w:rsid w:val="00623658"/>
    <w:rsid w:val="00623723"/>
    <w:rsid w:val="00623FEB"/>
    <w:rsid w:val="006244B3"/>
    <w:rsid w:val="00626452"/>
    <w:rsid w:val="006274DE"/>
    <w:rsid w:val="00627A0A"/>
    <w:rsid w:val="00627DE9"/>
    <w:rsid w:val="006301FF"/>
    <w:rsid w:val="00630294"/>
    <w:rsid w:val="006303BD"/>
    <w:rsid w:val="0063047B"/>
    <w:rsid w:val="00630E8C"/>
    <w:rsid w:val="00633115"/>
    <w:rsid w:val="006340A3"/>
    <w:rsid w:val="0063485D"/>
    <w:rsid w:val="00634A6D"/>
    <w:rsid w:val="00635332"/>
    <w:rsid w:val="00636572"/>
    <w:rsid w:val="0063690E"/>
    <w:rsid w:val="00637989"/>
    <w:rsid w:val="00637B66"/>
    <w:rsid w:val="00640742"/>
    <w:rsid w:val="0064146C"/>
    <w:rsid w:val="00643221"/>
    <w:rsid w:val="00644811"/>
    <w:rsid w:val="00644812"/>
    <w:rsid w:val="0064550F"/>
    <w:rsid w:val="00646B2A"/>
    <w:rsid w:val="00646F0C"/>
    <w:rsid w:val="00650FB0"/>
    <w:rsid w:val="006512FE"/>
    <w:rsid w:val="00651374"/>
    <w:rsid w:val="006515AC"/>
    <w:rsid w:val="00651DCF"/>
    <w:rsid w:val="006531F4"/>
    <w:rsid w:val="00654283"/>
    <w:rsid w:val="006546A8"/>
    <w:rsid w:val="006548B6"/>
    <w:rsid w:val="006548F4"/>
    <w:rsid w:val="00655F95"/>
    <w:rsid w:val="0065605F"/>
    <w:rsid w:val="006571A6"/>
    <w:rsid w:val="006573FA"/>
    <w:rsid w:val="00657749"/>
    <w:rsid w:val="00660637"/>
    <w:rsid w:val="006612C0"/>
    <w:rsid w:val="00661514"/>
    <w:rsid w:val="00661A62"/>
    <w:rsid w:val="00661B85"/>
    <w:rsid w:val="00662069"/>
    <w:rsid w:val="00662ADB"/>
    <w:rsid w:val="00663C35"/>
    <w:rsid w:val="00663F0F"/>
    <w:rsid w:val="0066503B"/>
    <w:rsid w:val="00665F7D"/>
    <w:rsid w:val="00666274"/>
    <w:rsid w:val="0067015A"/>
    <w:rsid w:val="00670397"/>
    <w:rsid w:val="006703E9"/>
    <w:rsid w:val="00670549"/>
    <w:rsid w:val="006709DA"/>
    <w:rsid w:val="0067144A"/>
    <w:rsid w:val="00671D9E"/>
    <w:rsid w:val="00673184"/>
    <w:rsid w:val="00673D5C"/>
    <w:rsid w:val="006740B5"/>
    <w:rsid w:val="0067492F"/>
    <w:rsid w:val="00674E30"/>
    <w:rsid w:val="00675452"/>
    <w:rsid w:val="00675AA4"/>
    <w:rsid w:val="00676230"/>
    <w:rsid w:val="00676CAD"/>
    <w:rsid w:val="00676F26"/>
    <w:rsid w:val="006802EE"/>
    <w:rsid w:val="0068262E"/>
    <w:rsid w:val="00682FA7"/>
    <w:rsid w:val="006830F1"/>
    <w:rsid w:val="00684919"/>
    <w:rsid w:val="00685190"/>
    <w:rsid w:val="00685EDD"/>
    <w:rsid w:val="00686C73"/>
    <w:rsid w:val="00690235"/>
    <w:rsid w:val="00693C65"/>
    <w:rsid w:val="006941E9"/>
    <w:rsid w:val="006942CA"/>
    <w:rsid w:val="00694FAB"/>
    <w:rsid w:val="006954B9"/>
    <w:rsid w:val="0069574D"/>
    <w:rsid w:val="00695D6A"/>
    <w:rsid w:val="006973A3"/>
    <w:rsid w:val="006974C6"/>
    <w:rsid w:val="00697C91"/>
    <w:rsid w:val="006A0162"/>
    <w:rsid w:val="006A154A"/>
    <w:rsid w:val="006A2293"/>
    <w:rsid w:val="006A330A"/>
    <w:rsid w:val="006A335A"/>
    <w:rsid w:val="006A3F7D"/>
    <w:rsid w:val="006A485C"/>
    <w:rsid w:val="006A7E95"/>
    <w:rsid w:val="006B0AFF"/>
    <w:rsid w:val="006B0D66"/>
    <w:rsid w:val="006B0DB7"/>
    <w:rsid w:val="006B20B6"/>
    <w:rsid w:val="006B2790"/>
    <w:rsid w:val="006B2F44"/>
    <w:rsid w:val="006B387B"/>
    <w:rsid w:val="006B4821"/>
    <w:rsid w:val="006B4ACA"/>
    <w:rsid w:val="006B4B9B"/>
    <w:rsid w:val="006B50BF"/>
    <w:rsid w:val="006B5EC9"/>
    <w:rsid w:val="006B6070"/>
    <w:rsid w:val="006B68B7"/>
    <w:rsid w:val="006C030C"/>
    <w:rsid w:val="006C046D"/>
    <w:rsid w:val="006C11F5"/>
    <w:rsid w:val="006C176C"/>
    <w:rsid w:val="006C19C1"/>
    <w:rsid w:val="006C2E83"/>
    <w:rsid w:val="006C3615"/>
    <w:rsid w:val="006C4E3E"/>
    <w:rsid w:val="006C5762"/>
    <w:rsid w:val="006C61C3"/>
    <w:rsid w:val="006C62CE"/>
    <w:rsid w:val="006C63C6"/>
    <w:rsid w:val="006C6659"/>
    <w:rsid w:val="006C6907"/>
    <w:rsid w:val="006C6B7A"/>
    <w:rsid w:val="006C6B86"/>
    <w:rsid w:val="006C767D"/>
    <w:rsid w:val="006C7F05"/>
    <w:rsid w:val="006D00C6"/>
    <w:rsid w:val="006D05F1"/>
    <w:rsid w:val="006D09FA"/>
    <w:rsid w:val="006D1945"/>
    <w:rsid w:val="006D5560"/>
    <w:rsid w:val="006E0EC7"/>
    <w:rsid w:val="006E1082"/>
    <w:rsid w:val="006E140C"/>
    <w:rsid w:val="006E1F9B"/>
    <w:rsid w:val="006E2094"/>
    <w:rsid w:val="006E3810"/>
    <w:rsid w:val="006E3AA0"/>
    <w:rsid w:val="006E3BDE"/>
    <w:rsid w:val="006E3E5E"/>
    <w:rsid w:val="006E457D"/>
    <w:rsid w:val="006E4AA5"/>
    <w:rsid w:val="006E4C3C"/>
    <w:rsid w:val="006E5817"/>
    <w:rsid w:val="006E6B33"/>
    <w:rsid w:val="006E6DD2"/>
    <w:rsid w:val="006E7380"/>
    <w:rsid w:val="006E7577"/>
    <w:rsid w:val="006E782A"/>
    <w:rsid w:val="006F06B3"/>
    <w:rsid w:val="006F07C7"/>
    <w:rsid w:val="006F0923"/>
    <w:rsid w:val="006F1185"/>
    <w:rsid w:val="006F1EC8"/>
    <w:rsid w:val="006F3E9E"/>
    <w:rsid w:val="006F3F12"/>
    <w:rsid w:val="006F4C71"/>
    <w:rsid w:val="006F58B0"/>
    <w:rsid w:val="006F5AF3"/>
    <w:rsid w:val="006F5EB3"/>
    <w:rsid w:val="006F62BA"/>
    <w:rsid w:val="006F6E1F"/>
    <w:rsid w:val="006F725D"/>
    <w:rsid w:val="006F7D15"/>
    <w:rsid w:val="007001C5"/>
    <w:rsid w:val="0070050E"/>
    <w:rsid w:val="00700613"/>
    <w:rsid w:val="007033C7"/>
    <w:rsid w:val="00703795"/>
    <w:rsid w:val="00704705"/>
    <w:rsid w:val="00705613"/>
    <w:rsid w:val="00705B9A"/>
    <w:rsid w:val="00706255"/>
    <w:rsid w:val="00706917"/>
    <w:rsid w:val="007070A6"/>
    <w:rsid w:val="00710019"/>
    <w:rsid w:val="007105F9"/>
    <w:rsid w:val="007113E3"/>
    <w:rsid w:val="00711801"/>
    <w:rsid w:val="00711D33"/>
    <w:rsid w:val="00712A1E"/>
    <w:rsid w:val="00712D10"/>
    <w:rsid w:val="00714080"/>
    <w:rsid w:val="0071431F"/>
    <w:rsid w:val="007155AD"/>
    <w:rsid w:val="0071695B"/>
    <w:rsid w:val="00717691"/>
    <w:rsid w:val="00717B03"/>
    <w:rsid w:val="007217D8"/>
    <w:rsid w:val="00721DD3"/>
    <w:rsid w:val="00721FF1"/>
    <w:rsid w:val="00723017"/>
    <w:rsid w:val="00723B8A"/>
    <w:rsid w:val="00723DA2"/>
    <w:rsid w:val="00723E76"/>
    <w:rsid w:val="0072411F"/>
    <w:rsid w:val="00724BF9"/>
    <w:rsid w:val="00724DB8"/>
    <w:rsid w:val="007253D7"/>
    <w:rsid w:val="00726572"/>
    <w:rsid w:val="00727E1E"/>
    <w:rsid w:val="00730CC0"/>
    <w:rsid w:val="007316DA"/>
    <w:rsid w:val="007318B7"/>
    <w:rsid w:val="00731E6A"/>
    <w:rsid w:val="00731ECA"/>
    <w:rsid w:val="00731F79"/>
    <w:rsid w:val="00732307"/>
    <w:rsid w:val="00732322"/>
    <w:rsid w:val="00732B06"/>
    <w:rsid w:val="007333C9"/>
    <w:rsid w:val="00733DF7"/>
    <w:rsid w:val="00733F46"/>
    <w:rsid w:val="0073599C"/>
    <w:rsid w:val="00736591"/>
    <w:rsid w:val="00736CBC"/>
    <w:rsid w:val="007378EB"/>
    <w:rsid w:val="007402F0"/>
    <w:rsid w:val="00740843"/>
    <w:rsid w:val="00740BDE"/>
    <w:rsid w:val="00740BED"/>
    <w:rsid w:val="007415CA"/>
    <w:rsid w:val="007419DF"/>
    <w:rsid w:val="00741BE3"/>
    <w:rsid w:val="00741E10"/>
    <w:rsid w:val="0074323B"/>
    <w:rsid w:val="0074359B"/>
    <w:rsid w:val="00743F4D"/>
    <w:rsid w:val="00744D06"/>
    <w:rsid w:val="007452BA"/>
    <w:rsid w:val="00745729"/>
    <w:rsid w:val="00746B67"/>
    <w:rsid w:val="00747622"/>
    <w:rsid w:val="00750152"/>
    <w:rsid w:val="00753735"/>
    <w:rsid w:val="00754954"/>
    <w:rsid w:val="0075546C"/>
    <w:rsid w:val="00755BB9"/>
    <w:rsid w:val="00755DCE"/>
    <w:rsid w:val="00756443"/>
    <w:rsid w:val="0075679A"/>
    <w:rsid w:val="00756BD1"/>
    <w:rsid w:val="0075733B"/>
    <w:rsid w:val="0075786F"/>
    <w:rsid w:val="00757E7D"/>
    <w:rsid w:val="00760A29"/>
    <w:rsid w:val="00761030"/>
    <w:rsid w:val="00761485"/>
    <w:rsid w:val="00761BAE"/>
    <w:rsid w:val="00761CF5"/>
    <w:rsid w:val="00763099"/>
    <w:rsid w:val="0076312D"/>
    <w:rsid w:val="0076358A"/>
    <w:rsid w:val="00763961"/>
    <w:rsid w:val="007643C8"/>
    <w:rsid w:val="00764F07"/>
    <w:rsid w:val="00765708"/>
    <w:rsid w:val="00765CDB"/>
    <w:rsid w:val="00766507"/>
    <w:rsid w:val="00766FD3"/>
    <w:rsid w:val="0077017A"/>
    <w:rsid w:val="007705AE"/>
    <w:rsid w:val="0077089D"/>
    <w:rsid w:val="00770A5A"/>
    <w:rsid w:val="00770D9E"/>
    <w:rsid w:val="0077168C"/>
    <w:rsid w:val="00771C8D"/>
    <w:rsid w:val="00771CFA"/>
    <w:rsid w:val="00773200"/>
    <w:rsid w:val="00773CA3"/>
    <w:rsid w:val="00773EFE"/>
    <w:rsid w:val="007754A2"/>
    <w:rsid w:val="00776793"/>
    <w:rsid w:val="0077679E"/>
    <w:rsid w:val="00776D22"/>
    <w:rsid w:val="0077757D"/>
    <w:rsid w:val="00777E3B"/>
    <w:rsid w:val="0078204E"/>
    <w:rsid w:val="00784169"/>
    <w:rsid w:val="007842C7"/>
    <w:rsid w:val="00785E5F"/>
    <w:rsid w:val="00786535"/>
    <w:rsid w:val="0078675F"/>
    <w:rsid w:val="00786A51"/>
    <w:rsid w:val="0078766F"/>
    <w:rsid w:val="00787D7B"/>
    <w:rsid w:val="00787F28"/>
    <w:rsid w:val="0079118F"/>
    <w:rsid w:val="00791241"/>
    <w:rsid w:val="0079166B"/>
    <w:rsid w:val="007926AE"/>
    <w:rsid w:val="00792BBB"/>
    <w:rsid w:val="00793DBF"/>
    <w:rsid w:val="007940B6"/>
    <w:rsid w:val="00795BBE"/>
    <w:rsid w:val="00796C15"/>
    <w:rsid w:val="0079777B"/>
    <w:rsid w:val="00797D4C"/>
    <w:rsid w:val="007A04FC"/>
    <w:rsid w:val="007A0B3C"/>
    <w:rsid w:val="007A5C80"/>
    <w:rsid w:val="007A5FC0"/>
    <w:rsid w:val="007A7D62"/>
    <w:rsid w:val="007B0824"/>
    <w:rsid w:val="007B0A3B"/>
    <w:rsid w:val="007B0E16"/>
    <w:rsid w:val="007B0FD1"/>
    <w:rsid w:val="007B1147"/>
    <w:rsid w:val="007B351C"/>
    <w:rsid w:val="007B3912"/>
    <w:rsid w:val="007B3A15"/>
    <w:rsid w:val="007B3D5A"/>
    <w:rsid w:val="007B452C"/>
    <w:rsid w:val="007B4ADD"/>
    <w:rsid w:val="007B60CB"/>
    <w:rsid w:val="007B6224"/>
    <w:rsid w:val="007B6E2D"/>
    <w:rsid w:val="007B6E7C"/>
    <w:rsid w:val="007B704F"/>
    <w:rsid w:val="007B72EE"/>
    <w:rsid w:val="007B7A0D"/>
    <w:rsid w:val="007B7D25"/>
    <w:rsid w:val="007C0645"/>
    <w:rsid w:val="007C06B4"/>
    <w:rsid w:val="007C121B"/>
    <w:rsid w:val="007C2684"/>
    <w:rsid w:val="007C2C80"/>
    <w:rsid w:val="007C50D7"/>
    <w:rsid w:val="007C6070"/>
    <w:rsid w:val="007C623D"/>
    <w:rsid w:val="007C7A6C"/>
    <w:rsid w:val="007C7C39"/>
    <w:rsid w:val="007D00F0"/>
    <w:rsid w:val="007D03C9"/>
    <w:rsid w:val="007D0B19"/>
    <w:rsid w:val="007D108A"/>
    <w:rsid w:val="007D18EF"/>
    <w:rsid w:val="007D2D88"/>
    <w:rsid w:val="007D2DB3"/>
    <w:rsid w:val="007D3ACE"/>
    <w:rsid w:val="007D450D"/>
    <w:rsid w:val="007D6717"/>
    <w:rsid w:val="007D6AA8"/>
    <w:rsid w:val="007D752A"/>
    <w:rsid w:val="007E04D9"/>
    <w:rsid w:val="007E096B"/>
    <w:rsid w:val="007E09B3"/>
    <w:rsid w:val="007E15F5"/>
    <w:rsid w:val="007E2003"/>
    <w:rsid w:val="007E2720"/>
    <w:rsid w:val="007E28C3"/>
    <w:rsid w:val="007E2C5C"/>
    <w:rsid w:val="007E474C"/>
    <w:rsid w:val="007E697F"/>
    <w:rsid w:val="007E6FCA"/>
    <w:rsid w:val="007E7152"/>
    <w:rsid w:val="007E7F1F"/>
    <w:rsid w:val="007F0FE5"/>
    <w:rsid w:val="007F114E"/>
    <w:rsid w:val="007F11E5"/>
    <w:rsid w:val="007F2C7C"/>
    <w:rsid w:val="007F2C94"/>
    <w:rsid w:val="007F35AD"/>
    <w:rsid w:val="007F4BB8"/>
    <w:rsid w:val="007F4D1A"/>
    <w:rsid w:val="007F5983"/>
    <w:rsid w:val="007F60FF"/>
    <w:rsid w:val="007F6DCB"/>
    <w:rsid w:val="007F6FC4"/>
    <w:rsid w:val="007F7642"/>
    <w:rsid w:val="00800002"/>
    <w:rsid w:val="008014B4"/>
    <w:rsid w:val="00801BE2"/>
    <w:rsid w:val="00802AAE"/>
    <w:rsid w:val="00802B01"/>
    <w:rsid w:val="00802EF8"/>
    <w:rsid w:val="00803DCF"/>
    <w:rsid w:val="00804B6A"/>
    <w:rsid w:val="00804EE0"/>
    <w:rsid w:val="008062A3"/>
    <w:rsid w:val="0080647E"/>
    <w:rsid w:val="00807438"/>
    <w:rsid w:val="008079BF"/>
    <w:rsid w:val="008079EF"/>
    <w:rsid w:val="00807A0F"/>
    <w:rsid w:val="0081029C"/>
    <w:rsid w:val="00810B62"/>
    <w:rsid w:val="00811A94"/>
    <w:rsid w:val="00812366"/>
    <w:rsid w:val="008134C0"/>
    <w:rsid w:val="00814AAB"/>
    <w:rsid w:val="00814BF3"/>
    <w:rsid w:val="00815CD0"/>
    <w:rsid w:val="008167BF"/>
    <w:rsid w:val="008179B7"/>
    <w:rsid w:val="00817C1F"/>
    <w:rsid w:val="0082000A"/>
    <w:rsid w:val="008218B5"/>
    <w:rsid w:val="00821EE5"/>
    <w:rsid w:val="00823DB6"/>
    <w:rsid w:val="008248C6"/>
    <w:rsid w:val="008248CC"/>
    <w:rsid w:val="008258B8"/>
    <w:rsid w:val="008274FC"/>
    <w:rsid w:val="00830685"/>
    <w:rsid w:val="00831E4C"/>
    <w:rsid w:val="00831F02"/>
    <w:rsid w:val="00834529"/>
    <w:rsid w:val="00835699"/>
    <w:rsid w:val="00835DA5"/>
    <w:rsid w:val="00836941"/>
    <w:rsid w:val="0084096D"/>
    <w:rsid w:val="008409DD"/>
    <w:rsid w:val="00840C22"/>
    <w:rsid w:val="00841086"/>
    <w:rsid w:val="0084154E"/>
    <w:rsid w:val="00842DE6"/>
    <w:rsid w:val="008436CB"/>
    <w:rsid w:val="00843AFB"/>
    <w:rsid w:val="00845401"/>
    <w:rsid w:val="00845A13"/>
    <w:rsid w:val="008464D6"/>
    <w:rsid w:val="0084792B"/>
    <w:rsid w:val="00850075"/>
    <w:rsid w:val="008506F7"/>
    <w:rsid w:val="008517CF"/>
    <w:rsid w:val="008519EA"/>
    <w:rsid w:val="00851A96"/>
    <w:rsid w:val="00852325"/>
    <w:rsid w:val="00855D1A"/>
    <w:rsid w:val="00855F91"/>
    <w:rsid w:val="00860263"/>
    <w:rsid w:val="008603C6"/>
    <w:rsid w:val="008612A3"/>
    <w:rsid w:val="008614EE"/>
    <w:rsid w:val="00861E4B"/>
    <w:rsid w:val="0086250C"/>
    <w:rsid w:val="0086287B"/>
    <w:rsid w:val="00863A40"/>
    <w:rsid w:val="00863D68"/>
    <w:rsid w:val="00864999"/>
    <w:rsid w:val="00864FFB"/>
    <w:rsid w:val="0086563B"/>
    <w:rsid w:val="00865D00"/>
    <w:rsid w:val="00865DB4"/>
    <w:rsid w:val="00866057"/>
    <w:rsid w:val="00866D4E"/>
    <w:rsid w:val="00867456"/>
    <w:rsid w:val="00867657"/>
    <w:rsid w:val="00870BFE"/>
    <w:rsid w:val="00870C95"/>
    <w:rsid w:val="00872F44"/>
    <w:rsid w:val="008731F9"/>
    <w:rsid w:val="00873BFF"/>
    <w:rsid w:val="00873D6C"/>
    <w:rsid w:val="00873EA7"/>
    <w:rsid w:val="00873F24"/>
    <w:rsid w:val="00875C9A"/>
    <w:rsid w:val="00876C7A"/>
    <w:rsid w:val="00877CC3"/>
    <w:rsid w:val="008810B0"/>
    <w:rsid w:val="008824BE"/>
    <w:rsid w:val="00882648"/>
    <w:rsid w:val="008847CE"/>
    <w:rsid w:val="00884B39"/>
    <w:rsid w:val="0088529F"/>
    <w:rsid w:val="00886861"/>
    <w:rsid w:val="00887245"/>
    <w:rsid w:val="00887254"/>
    <w:rsid w:val="00892059"/>
    <w:rsid w:val="00892647"/>
    <w:rsid w:val="008926E6"/>
    <w:rsid w:val="00893880"/>
    <w:rsid w:val="00893F07"/>
    <w:rsid w:val="008940DE"/>
    <w:rsid w:val="008942CF"/>
    <w:rsid w:val="008943F4"/>
    <w:rsid w:val="0089503D"/>
    <w:rsid w:val="00895570"/>
    <w:rsid w:val="008958E8"/>
    <w:rsid w:val="00895E1D"/>
    <w:rsid w:val="00896835"/>
    <w:rsid w:val="008968AE"/>
    <w:rsid w:val="00896EB7"/>
    <w:rsid w:val="008976EB"/>
    <w:rsid w:val="008A12B2"/>
    <w:rsid w:val="008A218B"/>
    <w:rsid w:val="008A271E"/>
    <w:rsid w:val="008A27FD"/>
    <w:rsid w:val="008A3018"/>
    <w:rsid w:val="008A37ED"/>
    <w:rsid w:val="008A3B45"/>
    <w:rsid w:val="008A43CD"/>
    <w:rsid w:val="008A44E7"/>
    <w:rsid w:val="008A4CD1"/>
    <w:rsid w:val="008A4D9A"/>
    <w:rsid w:val="008A5C08"/>
    <w:rsid w:val="008A6165"/>
    <w:rsid w:val="008A6A99"/>
    <w:rsid w:val="008B09A1"/>
    <w:rsid w:val="008B0C46"/>
    <w:rsid w:val="008B21C4"/>
    <w:rsid w:val="008B32AC"/>
    <w:rsid w:val="008B4212"/>
    <w:rsid w:val="008B470B"/>
    <w:rsid w:val="008B4994"/>
    <w:rsid w:val="008B58A5"/>
    <w:rsid w:val="008B5D51"/>
    <w:rsid w:val="008B622B"/>
    <w:rsid w:val="008B70B9"/>
    <w:rsid w:val="008B72DF"/>
    <w:rsid w:val="008B73A8"/>
    <w:rsid w:val="008B7712"/>
    <w:rsid w:val="008C006D"/>
    <w:rsid w:val="008C00E8"/>
    <w:rsid w:val="008C0984"/>
    <w:rsid w:val="008C0D18"/>
    <w:rsid w:val="008C194B"/>
    <w:rsid w:val="008C212E"/>
    <w:rsid w:val="008C318E"/>
    <w:rsid w:val="008C3A4D"/>
    <w:rsid w:val="008C57DF"/>
    <w:rsid w:val="008C62D2"/>
    <w:rsid w:val="008C657A"/>
    <w:rsid w:val="008C6F0C"/>
    <w:rsid w:val="008D0527"/>
    <w:rsid w:val="008D0CFD"/>
    <w:rsid w:val="008D1CB1"/>
    <w:rsid w:val="008D2119"/>
    <w:rsid w:val="008D24CF"/>
    <w:rsid w:val="008D32BC"/>
    <w:rsid w:val="008D3566"/>
    <w:rsid w:val="008D42DE"/>
    <w:rsid w:val="008D44EF"/>
    <w:rsid w:val="008D4555"/>
    <w:rsid w:val="008D5483"/>
    <w:rsid w:val="008D55AC"/>
    <w:rsid w:val="008D5688"/>
    <w:rsid w:val="008D6030"/>
    <w:rsid w:val="008D6790"/>
    <w:rsid w:val="008D758B"/>
    <w:rsid w:val="008D7E9C"/>
    <w:rsid w:val="008E058D"/>
    <w:rsid w:val="008E0873"/>
    <w:rsid w:val="008E0DE1"/>
    <w:rsid w:val="008E0F48"/>
    <w:rsid w:val="008E10CF"/>
    <w:rsid w:val="008E169B"/>
    <w:rsid w:val="008E19DE"/>
    <w:rsid w:val="008E223A"/>
    <w:rsid w:val="008E2574"/>
    <w:rsid w:val="008E35DA"/>
    <w:rsid w:val="008E40F3"/>
    <w:rsid w:val="008E410B"/>
    <w:rsid w:val="008E4AFB"/>
    <w:rsid w:val="008E4D3E"/>
    <w:rsid w:val="008E4DF7"/>
    <w:rsid w:val="008E53A3"/>
    <w:rsid w:val="008E65C5"/>
    <w:rsid w:val="008E6A5B"/>
    <w:rsid w:val="008E770F"/>
    <w:rsid w:val="008E7F3F"/>
    <w:rsid w:val="008F028B"/>
    <w:rsid w:val="008F0474"/>
    <w:rsid w:val="008F25A7"/>
    <w:rsid w:val="008F2687"/>
    <w:rsid w:val="008F2764"/>
    <w:rsid w:val="008F2F53"/>
    <w:rsid w:val="008F455C"/>
    <w:rsid w:val="008F6428"/>
    <w:rsid w:val="008F7002"/>
    <w:rsid w:val="008F7A18"/>
    <w:rsid w:val="008F7E6C"/>
    <w:rsid w:val="009004D8"/>
    <w:rsid w:val="00900726"/>
    <w:rsid w:val="00901E10"/>
    <w:rsid w:val="00902F25"/>
    <w:rsid w:val="009036DE"/>
    <w:rsid w:val="00903A78"/>
    <w:rsid w:val="00903E40"/>
    <w:rsid w:val="009058ED"/>
    <w:rsid w:val="00905A7B"/>
    <w:rsid w:val="00906777"/>
    <w:rsid w:val="0090687D"/>
    <w:rsid w:val="00907002"/>
    <w:rsid w:val="00910AAD"/>
    <w:rsid w:val="00910BF6"/>
    <w:rsid w:val="00911E97"/>
    <w:rsid w:val="00913023"/>
    <w:rsid w:val="00914159"/>
    <w:rsid w:val="009144C5"/>
    <w:rsid w:val="0092002D"/>
    <w:rsid w:val="009228EF"/>
    <w:rsid w:val="0092315C"/>
    <w:rsid w:val="00923FFD"/>
    <w:rsid w:val="00924A88"/>
    <w:rsid w:val="00924F4C"/>
    <w:rsid w:val="00925A3B"/>
    <w:rsid w:val="00926133"/>
    <w:rsid w:val="00926310"/>
    <w:rsid w:val="009263BD"/>
    <w:rsid w:val="00926984"/>
    <w:rsid w:val="009269B4"/>
    <w:rsid w:val="00926CB9"/>
    <w:rsid w:val="009271A7"/>
    <w:rsid w:val="00927582"/>
    <w:rsid w:val="00927DC2"/>
    <w:rsid w:val="0093051D"/>
    <w:rsid w:val="00930736"/>
    <w:rsid w:val="00931D44"/>
    <w:rsid w:val="00932207"/>
    <w:rsid w:val="00932810"/>
    <w:rsid w:val="00932859"/>
    <w:rsid w:val="00932F87"/>
    <w:rsid w:val="0093393B"/>
    <w:rsid w:val="00933AD2"/>
    <w:rsid w:val="00934A4D"/>
    <w:rsid w:val="00934BD1"/>
    <w:rsid w:val="009355A9"/>
    <w:rsid w:val="00936985"/>
    <w:rsid w:val="0093714B"/>
    <w:rsid w:val="00941371"/>
    <w:rsid w:val="0094157F"/>
    <w:rsid w:val="00941734"/>
    <w:rsid w:val="00941CB4"/>
    <w:rsid w:val="0094248D"/>
    <w:rsid w:val="0094281B"/>
    <w:rsid w:val="00942A42"/>
    <w:rsid w:val="00942B91"/>
    <w:rsid w:val="009434A7"/>
    <w:rsid w:val="009441A4"/>
    <w:rsid w:val="00944229"/>
    <w:rsid w:val="00945226"/>
    <w:rsid w:val="009465C5"/>
    <w:rsid w:val="009466ED"/>
    <w:rsid w:val="00946DC8"/>
    <w:rsid w:val="0094729C"/>
    <w:rsid w:val="009522D8"/>
    <w:rsid w:val="00952304"/>
    <w:rsid w:val="00952AC6"/>
    <w:rsid w:val="00952E7B"/>
    <w:rsid w:val="0095489A"/>
    <w:rsid w:val="00954E8F"/>
    <w:rsid w:val="00955DBE"/>
    <w:rsid w:val="00956205"/>
    <w:rsid w:val="0095659E"/>
    <w:rsid w:val="009568BD"/>
    <w:rsid w:val="00956CD5"/>
    <w:rsid w:val="009602AE"/>
    <w:rsid w:val="009608EB"/>
    <w:rsid w:val="009649FF"/>
    <w:rsid w:val="00965C0A"/>
    <w:rsid w:val="00966F5C"/>
    <w:rsid w:val="00967635"/>
    <w:rsid w:val="00967D74"/>
    <w:rsid w:val="00971787"/>
    <w:rsid w:val="009720F6"/>
    <w:rsid w:val="00972720"/>
    <w:rsid w:val="00972A0F"/>
    <w:rsid w:val="00973295"/>
    <w:rsid w:val="0097410B"/>
    <w:rsid w:val="009742B1"/>
    <w:rsid w:val="00974693"/>
    <w:rsid w:val="00975B1C"/>
    <w:rsid w:val="00975FEB"/>
    <w:rsid w:val="00976139"/>
    <w:rsid w:val="00976259"/>
    <w:rsid w:val="00976ED7"/>
    <w:rsid w:val="00977E6F"/>
    <w:rsid w:val="00980294"/>
    <w:rsid w:val="009804D0"/>
    <w:rsid w:val="00982602"/>
    <w:rsid w:val="00982847"/>
    <w:rsid w:val="00982AC7"/>
    <w:rsid w:val="0098359A"/>
    <w:rsid w:val="00985DE2"/>
    <w:rsid w:val="00986B93"/>
    <w:rsid w:val="00987F8D"/>
    <w:rsid w:val="009905D0"/>
    <w:rsid w:val="00990AAA"/>
    <w:rsid w:val="009914FA"/>
    <w:rsid w:val="00992413"/>
    <w:rsid w:val="00995234"/>
    <w:rsid w:val="009954F6"/>
    <w:rsid w:val="00995AEB"/>
    <w:rsid w:val="00995F74"/>
    <w:rsid w:val="00997306"/>
    <w:rsid w:val="009A08F3"/>
    <w:rsid w:val="009A0925"/>
    <w:rsid w:val="009A225B"/>
    <w:rsid w:val="009A2614"/>
    <w:rsid w:val="009A26B7"/>
    <w:rsid w:val="009A2A41"/>
    <w:rsid w:val="009A3795"/>
    <w:rsid w:val="009A389B"/>
    <w:rsid w:val="009A391C"/>
    <w:rsid w:val="009A434A"/>
    <w:rsid w:val="009A548D"/>
    <w:rsid w:val="009A6102"/>
    <w:rsid w:val="009A63F6"/>
    <w:rsid w:val="009A7242"/>
    <w:rsid w:val="009A7B7B"/>
    <w:rsid w:val="009B025C"/>
    <w:rsid w:val="009B02BF"/>
    <w:rsid w:val="009B1E72"/>
    <w:rsid w:val="009B298E"/>
    <w:rsid w:val="009B3DA9"/>
    <w:rsid w:val="009B4F47"/>
    <w:rsid w:val="009B53E3"/>
    <w:rsid w:val="009B5402"/>
    <w:rsid w:val="009B5512"/>
    <w:rsid w:val="009B7346"/>
    <w:rsid w:val="009C0FBD"/>
    <w:rsid w:val="009C2A68"/>
    <w:rsid w:val="009C39CA"/>
    <w:rsid w:val="009C3ED2"/>
    <w:rsid w:val="009C4C49"/>
    <w:rsid w:val="009C6D96"/>
    <w:rsid w:val="009D0DAC"/>
    <w:rsid w:val="009D175D"/>
    <w:rsid w:val="009D17F8"/>
    <w:rsid w:val="009D1C08"/>
    <w:rsid w:val="009D255A"/>
    <w:rsid w:val="009D3A13"/>
    <w:rsid w:val="009D4CEF"/>
    <w:rsid w:val="009D6BDB"/>
    <w:rsid w:val="009D72D9"/>
    <w:rsid w:val="009D752E"/>
    <w:rsid w:val="009E0D3A"/>
    <w:rsid w:val="009E19DB"/>
    <w:rsid w:val="009E1A9F"/>
    <w:rsid w:val="009E2302"/>
    <w:rsid w:val="009E28EE"/>
    <w:rsid w:val="009E37C4"/>
    <w:rsid w:val="009E3B36"/>
    <w:rsid w:val="009E401A"/>
    <w:rsid w:val="009E4C67"/>
    <w:rsid w:val="009E52EF"/>
    <w:rsid w:val="009E5F34"/>
    <w:rsid w:val="009E5FF2"/>
    <w:rsid w:val="009E67A4"/>
    <w:rsid w:val="009E6989"/>
    <w:rsid w:val="009E74A3"/>
    <w:rsid w:val="009F01D0"/>
    <w:rsid w:val="009F053B"/>
    <w:rsid w:val="009F0C69"/>
    <w:rsid w:val="009F0E0A"/>
    <w:rsid w:val="009F12AC"/>
    <w:rsid w:val="009F188A"/>
    <w:rsid w:val="009F2379"/>
    <w:rsid w:val="009F467A"/>
    <w:rsid w:val="009F4DE7"/>
    <w:rsid w:val="009F4FD5"/>
    <w:rsid w:val="009F5003"/>
    <w:rsid w:val="009F53D3"/>
    <w:rsid w:val="009F6C2D"/>
    <w:rsid w:val="009F6CF5"/>
    <w:rsid w:val="009F748D"/>
    <w:rsid w:val="009F79AA"/>
    <w:rsid w:val="00A010C9"/>
    <w:rsid w:val="00A010F5"/>
    <w:rsid w:val="00A02170"/>
    <w:rsid w:val="00A026C5"/>
    <w:rsid w:val="00A02AB6"/>
    <w:rsid w:val="00A036D3"/>
    <w:rsid w:val="00A036DA"/>
    <w:rsid w:val="00A039DA"/>
    <w:rsid w:val="00A03A01"/>
    <w:rsid w:val="00A047E3"/>
    <w:rsid w:val="00A05D5A"/>
    <w:rsid w:val="00A069F1"/>
    <w:rsid w:val="00A06F87"/>
    <w:rsid w:val="00A07CE4"/>
    <w:rsid w:val="00A07F89"/>
    <w:rsid w:val="00A11265"/>
    <w:rsid w:val="00A11D20"/>
    <w:rsid w:val="00A12994"/>
    <w:rsid w:val="00A12CC4"/>
    <w:rsid w:val="00A12D76"/>
    <w:rsid w:val="00A149F7"/>
    <w:rsid w:val="00A154CB"/>
    <w:rsid w:val="00A15959"/>
    <w:rsid w:val="00A16302"/>
    <w:rsid w:val="00A164C8"/>
    <w:rsid w:val="00A1661B"/>
    <w:rsid w:val="00A20450"/>
    <w:rsid w:val="00A2052A"/>
    <w:rsid w:val="00A213C3"/>
    <w:rsid w:val="00A218BE"/>
    <w:rsid w:val="00A21B70"/>
    <w:rsid w:val="00A22BB8"/>
    <w:rsid w:val="00A23417"/>
    <w:rsid w:val="00A23687"/>
    <w:rsid w:val="00A23CDE"/>
    <w:rsid w:val="00A2474D"/>
    <w:rsid w:val="00A24986"/>
    <w:rsid w:val="00A251AB"/>
    <w:rsid w:val="00A3293A"/>
    <w:rsid w:val="00A329B8"/>
    <w:rsid w:val="00A33117"/>
    <w:rsid w:val="00A33670"/>
    <w:rsid w:val="00A336F5"/>
    <w:rsid w:val="00A33883"/>
    <w:rsid w:val="00A33968"/>
    <w:rsid w:val="00A339E4"/>
    <w:rsid w:val="00A345A8"/>
    <w:rsid w:val="00A34A2F"/>
    <w:rsid w:val="00A353DE"/>
    <w:rsid w:val="00A3572B"/>
    <w:rsid w:val="00A36E6E"/>
    <w:rsid w:val="00A37016"/>
    <w:rsid w:val="00A37C5E"/>
    <w:rsid w:val="00A37D0C"/>
    <w:rsid w:val="00A40DC1"/>
    <w:rsid w:val="00A41086"/>
    <w:rsid w:val="00A416C4"/>
    <w:rsid w:val="00A41975"/>
    <w:rsid w:val="00A41FA1"/>
    <w:rsid w:val="00A434C0"/>
    <w:rsid w:val="00A434C6"/>
    <w:rsid w:val="00A4380E"/>
    <w:rsid w:val="00A44024"/>
    <w:rsid w:val="00A44229"/>
    <w:rsid w:val="00A44340"/>
    <w:rsid w:val="00A44A7C"/>
    <w:rsid w:val="00A45035"/>
    <w:rsid w:val="00A4596C"/>
    <w:rsid w:val="00A46166"/>
    <w:rsid w:val="00A476A0"/>
    <w:rsid w:val="00A4773F"/>
    <w:rsid w:val="00A4792F"/>
    <w:rsid w:val="00A479A1"/>
    <w:rsid w:val="00A502B2"/>
    <w:rsid w:val="00A50605"/>
    <w:rsid w:val="00A5124B"/>
    <w:rsid w:val="00A516E0"/>
    <w:rsid w:val="00A51F6F"/>
    <w:rsid w:val="00A52130"/>
    <w:rsid w:val="00A528A0"/>
    <w:rsid w:val="00A52E9B"/>
    <w:rsid w:val="00A530A6"/>
    <w:rsid w:val="00A546A2"/>
    <w:rsid w:val="00A558EA"/>
    <w:rsid w:val="00A55E4D"/>
    <w:rsid w:val="00A5646B"/>
    <w:rsid w:val="00A6078F"/>
    <w:rsid w:val="00A60EAE"/>
    <w:rsid w:val="00A6116B"/>
    <w:rsid w:val="00A62464"/>
    <w:rsid w:val="00A62DCC"/>
    <w:rsid w:val="00A63AC1"/>
    <w:rsid w:val="00A6403A"/>
    <w:rsid w:val="00A6470A"/>
    <w:rsid w:val="00A64CF8"/>
    <w:rsid w:val="00A6546E"/>
    <w:rsid w:val="00A657A8"/>
    <w:rsid w:val="00A673D9"/>
    <w:rsid w:val="00A67C6A"/>
    <w:rsid w:val="00A67FA2"/>
    <w:rsid w:val="00A701FC"/>
    <w:rsid w:val="00A711C2"/>
    <w:rsid w:val="00A71A24"/>
    <w:rsid w:val="00A71ECE"/>
    <w:rsid w:val="00A726EF"/>
    <w:rsid w:val="00A72759"/>
    <w:rsid w:val="00A72829"/>
    <w:rsid w:val="00A73499"/>
    <w:rsid w:val="00A74917"/>
    <w:rsid w:val="00A74F9A"/>
    <w:rsid w:val="00A763C6"/>
    <w:rsid w:val="00A766DA"/>
    <w:rsid w:val="00A767E0"/>
    <w:rsid w:val="00A8046D"/>
    <w:rsid w:val="00A80E81"/>
    <w:rsid w:val="00A8139B"/>
    <w:rsid w:val="00A81718"/>
    <w:rsid w:val="00A8178A"/>
    <w:rsid w:val="00A81F81"/>
    <w:rsid w:val="00A82297"/>
    <w:rsid w:val="00A82DB2"/>
    <w:rsid w:val="00A82EEA"/>
    <w:rsid w:val="00A83D66"/>
    <w:rsid w:val="00A83F3B"/>
    <w:rsid w:val="00A854DD"/>
    <w:rsid w:val="00A85D8D"/>
    <w:rsid w:val="00A87F1E"/>
    <w:rsid w:val="00A90245"/>
    <w:rsid w:val="00A902DF"/>
    <w:rsid w:val="00A91511"/>
    <w:rsid w:val="00A923CF"/>
    <w:rsid w:val="00A934EB"/>
    <w:rsid w:val="00A93F17"/>
    <w:rsid w:val="00A9436A"/>
    <w:rsid w:val="00A94956"/>
    <w:rsid w:val="00A94A49"/>
    <w:rsid w:val="00A95A91"/>
    <w:rsid w:val="00A96565"/>
    <w:rsid w:val="00A9739E"/>
    <w:rsid w:val="00A974B5"/>
    <w:rsid w:val="00A974BA"/>
    <w:rsid w:val="00A97E0C"/>
    <w:rsid w:val="00A97F07"/>
    <w:rsid w:val="00AA0291"/>
    <w:rsid w:val="00AA0C28"/>
    <w:rsid w:val="00AA0D72"/>
    <w:rsid w:val="00AA10DC"/>
    <w:rsid w:val="00AA1138"/>
    <w:rsid w:val="00AA129F"/>
    <w:rsid w:val="00AA2525"/>
    <w:rsid w:val="00AA40A5"/>
    <w:rsid w:val="00AA45E5"/>
    <w:rsid w:val="00AA5124"/>
    <w:rsid w:val="00AA6C48"/>
    <w:rsid w:val="00AA761E"/>
    <w:rsid w:val="00AA7CA7"/>
    <w:rsid w:val="00AB232A"/>
    <w:rsid w:val="00AB2A97"/>
    <w:rsid w:val="00AB43B9"/>
    <w:rsid w:val="00AB4FAC"/>
    <w:rsid w:val="00AB530F"/>
    <w:rsid w:val="00AB5797"/>
    <w:rsid w:val="00AB5EE6"/>
    <w:rsid w:val="00AB76E5"/>
    <w:rsid w:val="00AC095D"/>
    <w:rsid w:val="00AC1F14"/>
    <w:rsid w:val="00AC2023"/>
    <w:rsid w:val="00AC24E1"/>
    <w:rsid w:val="00AC25D8"/>
    <w:rsid w:val="00AC3338"/>
    <w:rsid w:val="00AC3BB0"/>
    <w:rsid w:val="00AC603C"/>
    <w:rsid w:val="00AC6393"/>
    <w:rsid w:val="00AC6A6A"/>
    <w:rsid w:val="00AC6B95"/>
    <w:rsid w:val="00AC6C32"/>
    <w:rsid w:val="00AC6E19"/>
    <w:rsid w:val="00AC73C2"/>
    <w:rsid w:val="00AD2BFD"/>
    <w:rsid w:val="00AD4825"/>
    <w:rsid w:val="00AD49E4"/>
    <w:rsid w:val="00AD54AC"/>
    <w:rsid w:val="00AD5C17"/>
    <w:rsid w:val="00AD5E9C"/>
    <w:rsid w:val="00AD60BE"/>
    <w:rsid w:val="00AD7793"/>
    <w:rsid w:val="00AD7EC5"/>
    <w:rsid w:val="00AD7F24"/>
    <w:rsid w:val="00AE1144"/>
    <w:rsid w:val="00AE2B4D"/>
    <w:rsid w:val="00AE3147"/>
    <w:rsid w:val="00AE3320"/>
    <w:rsid w:val="00AE3A9E"/>
    <w:rsid w:val="00AE4110"/>
    <w:rsid w:val="00AE6706"/>
    <w:rsid w:val="00AE6816"/>
    <w:rsid w:val="00AE7918"/>
    <w:rsid w:val="00AE7934"/>
    <w:rsid w:val="00AF003D"/>
    <w:rsid w:val="00AF0912"/>
    <w:rsid w:val="00AF0A9F"/>
    <w:rsid w:val="00AF134B"/>
    <w:rsid w:val="00AF1F7D"/>
    <w:rsid w:val="00AF2376"/>
    <w:rsid w:val="00AF2646"/>
    <w:rsid w:val="00AF2DD8"/>
    <w:rsid w:val="00AF3E7B"/>
    <w:rsid w:val="00AF40E9"/>
    <w:rsid w:val="00AF574A"/>
    <w:rsid w:val="00AF670F"/>
    <w:rsid w:val="00AF69E4"/>
    <w:rsid w:val="00AF72DE"/>
    <w:rsid w:val="00AF744D"/>
    <w:rsid w:val="00B00006"/>
    <w:rsid w:val="00B00CC2"/>
    <w:rsid w:val="00B01565"/>
    <w:rsid w:val="00B01643"/>
    <w:rsid w:val="00B017CD"/>
    <w:rsid w:val="00B02303"/>
    <w:rsid w:val="00B03804"/>
    <w:rsid w:val="00B04512"/>
    <w:rsid w:val="00B0478A"/>
    <w:rsid w:val="00B057A4"/>
    <w:rsid w:val="00B063CA"/>
    <w:rsid w:val="00B06553"/>
    <w:rsid w:val="00B067D3"/>
    <w:rsid w:val="00B06924"/>
    <w:rsid w:val="00B07C0F"/>
    <w:rsid w:val="00B10C73"/>
    <w:rsid w:val="00B11D9F"/>
    <w:rsid w:val="00B1204D"/>
    <w:rsid w:val="00B12786"/>
    <w:rsid w:val="00B13B4F"/>
    <w:rsid w:val="00B13FC5"/>
    <w:rsid w:val="00B13FF7"/>
    <w:rsid w:val="00B14980"/>
    <w:rsid w:val="00B149B9"/>
    <w:rsid w:val="00B14AFC"/>
    <w:rsid w:val="00B15CF0"/>
    <w:rsid w:val="00B1677D"/>
    <w:rsid w:val="00B1685B"/>
    <w:rsid w:val="00B17E92"/>
    <w:rsid w:val="00B20353"/>
    <w:rsid w:val="00B2115E"/>
    <w:rsid w:val="00B21940"/>
    <w:rsid w:val="00B21F93"/>
    <w:rsid w:val="00B22DF5"/>
    <w:rsid w:val="00B23A59"/>
    <w:rsid w:val="00B23F22"/>
    <w:rsid w:val="00B2497D"/>
    <w:rsid w:val="00B25CFF"/>
    <w:rsid w:val="00B26BEE"/>
    <w:rsid w:val="00B2723B"/>
    <w:rsid w:val="00B279BE"/>
    <w:rsid w:val="00B3040A"/>
    <w:rsid w:val="00B31248"/>
    <w:rsid w:val="00B320C5"/>
    <w:rsid w:val="00B32119"/>
    <w:rsid w:val="00B329EF"/>
    <w:rsid w:val="00B331FA"/>
    <w:rsid w:val="00B33334"/>
    <w:rsid w:val="00B33440"/>
    <w:rsid w:val="00B34274"/>
    <w:rsid w:val="00B359ED"/>
    <w:rsid w:val="00B35D1B"/>
    <w:rsid w:val="00B35D92"/>
    <w:rsid w:val="00B3615D"/>
    <w:rsid w:val="00B365A1"/>
    <w:rsid w:val="00B3672D"/>
    <w:rsid w:val="00B36D69"/>
    <w:rsid w:val="00B3784B"/>
    <w:rsid w:val="00B37E11"/>
    <w:rsid w:val="00B405D7"/>
    <w:rsid w:val="00B42C16"/>
    <w:rsid w:val="00B42EC1"/>
    <w:rsid w:val="00B4512B"/>
    <w:rsid w:val="00B45F84"/>
    <w:rsid w:val="00B4716E"/>
    <w:rsid w:val="00B474E6"/>
    <w:rsid w:val="00B50123"/>
    <w:rsid w:val="00B50838"/>
    <w:rsid w:val="00B512A1"/>
    <w:rsid w:val="00B512B6"/>
    <w:rsid w:val="00B5138F"/>
    <w:rsid w:val="00B51829"/>
    <w:rsid w:val="00B51CE7"/>
    <w:rsid w:val="00B52A14"/>
    <w:rsid w:val="00B52C73"/>
    <w:rsid w:val="00B53766"/>
    <w:rsid w:val="00B5401C"/>
    <w:rsid w:val="00B54F99"/>
    <w:rsid w:val="00B551A8"/>
    <w:rsid w:val="00B554F3"/>
    <w:rsid w:val="00B55699"/>
    <w:rsid w:val="00B558C3"/>
    <w:rsid w:val="00B561ED"/>
    <w:rsid w:val="00B571F0"/>
    <w:rsid w:val="00B57424"/>
    <w:rsid w:val="00B57784"/>
    <w:rsid w:val="00B57AD5"/>
    <w:rsid w:val="00B61223"/>
    <w:rsid w:val="00B621B2"/>
    <w:rsid w:val="00B63AC0"/>
    <w:rsid w:val="00B650C3"/>
    <w:rsid w:val="00B654BE"/>
    <w:rsid w:val="00B65505"/>
    <w:rsid w:val="00B66268"/>
    <w:rsid w:val="00B66930"/>
    <w:rsid w:val="00B674A3"/>
    <w:rsid w:val="00B67E5C"/>
    <w:rsid w:val="00B70638"/>
    <w:rsid w:val="00B71328"/>
    <w:rsid w:val="00B7175A"/>
    <w:rsid w:val="00B72437"/>
    <w:rsid w:val="00B749B0"/>
    <w:rsid w:val="00B75533"/>
    <w:rsid w:val="00B76293"/>
    <w:rsid w:val="00B77009"/>
    <w:rsid w:val="00B771CF"/>
    <w:rsid w:val="00B77B75"/>
    <w:rsid w:val="00B77BBA"/>
    <w:rsid w:val="00B77D3E"/>
    <w:rsid w:val="00B8010F"/>
    <w:rsid w:val="00B819DD"/>
    <w:rsid w:val="00B8275E"/>
    <w:rsid w:val="00B82AE3"/>
    <w:rsid w:val="00B82B31"/>
    <w:rsid w:val="00B835C2"/>
    <w:rsid w:val="00B83DEC"/>
    <w:rsid w:val="00B8575C"/>
    <w:rsid w:val="00B85980"/>
    <w:rsid w:val="00B86607"/>
    <w:rsid w:val="00B8682D"/>
    <w:rsid w:val="00B87294"/>
    <w:rsid w:val="00B877C4"/>
    <w:rsid w:val="00B90220"/>
    <w:rsid w:val="00B929C7"/>
    <w:rsid w:val="00B930B2"/>
    <w:rsid w:val="00B94F62"/>
    <w:rsid w:val="00B95A2E"/>
    <w:rsid w:val="00B95F49"/>
    <w:rsid w:val="00B968EA"/>
    <w:rsid w:val="00B969E3"/>
    <w:rsid w:val="00B971BD"/>
    <w:rsid w:val="00B97437"/>
    <w:rsid w:val="00B97583"/>
    <w:rsid w:val="00BA0069"/>
    <w:rsid w:val="00BA0C69"/>
    <w:rsid w:val="00BA1739"/>
    <w:rsid w:val="00BA178B"/>
    <w:rsid w:val="00BA288E"/>
    <w:rsid w:val="00BA32C1"/>
    <w:rsid w:val="00BA334D"/>
    <w:rsid w:val="00BA4A58"/>
    <w:rsid w:val="00BA57C9"/>
    <w:rsid w:val="00BA5E65"/>
    <w:rsid w:val="00BA6673"/>
    <w:rsid w:val="00BA67D4"/>
    <w:rsid w:val="00BA6B2E"/>
    <w:rsid w:val="00BA6DF1"/>
    <w:rsid w:val="00BA719E"/>
    <w:rsid w:val="00BA745E"/>
    <w:rsid w:val="00BB010A"/>
    <w:rsid w:val="00BB1D09"/>
    <w:rsid w:val="00BB1DF6"/>
    <w:rsid w:val="00BB23ED"/>
    <w:rsid w:val="00BB2FA2"/>
    <w:rsid w:val="00BB3D9B"/>
    <w:rsid w:val="00BB3F8C"/>
    <w:rsid w:val="00BB4027"/>
    <w:rsid w:val="00BB4FF1"/>
    <w:rsid w:val="00BB5784"/>
    <w:rsid w:val="00BB6733"/>
    <w:rsid w:val="00BB69E5"/>
    <w:rsid w:val="00BC1326"/>
    <w:rsid w:val="00BC1327"/>
    <w:rsid w:val="00BC17D8"/>
    <w:rsid w:val="00BC1A63"/>
    <w:rsid w:val="00BC1BE5"/>
    <w:rsid w:val="00BC22AA"/>
    <w:rsid w:val="00BC23A8"/>
    <w:rsid w:val="00BC25EB"/>
    <w:rsid w:val="00BC26EA"/>
    <w:rsid w:val="00BC2E16"/>
    <w:rsid w:val="00BC4D22"/>
    <w:rsid w:val="00BC5019"/>
    <w:rsid w:val="00BC5EAA"/>
    <w:rsid w:val="00BC607F"/>
    <w:rsid w:val="00BC63E1"/>
    <w:rsid w:val="00BC73DB"/>
    <w:rsid w:val="00BC7716"/>
    <w:rsid w:val="00BC7DEF"/>
    <w:rsid w:val="00BD0A4D"/>
    <w:rsid w:val="00BD0C82"/>
    <w:rsid w:val="00BD167B"/>
    <w:rsid w:val="00BD41A7"/>
    <w:rsid w:val="00BD647E"/>
    <w:rsid w:val="00BD79A4"/>
    <w:rsid w:val="00BD79BC"/>
    <w:rsid w:val="00BE04A9"/>
    <w:rsid w:val="00BE092E"/>
    <w:rsid w:val="00BE0D25"/>
    <w:rsid w:val="00BE194A"/>
    <w:rsid w:val="00BE206C"/>
    <w:rsid w:val="00BE2152"/>
    <w:rsid w:val="00BE231C"/>
    <w:rsid w:val="00BE3819"/>
    <w:rsid w:val="00BE4433"/>
    <w:rsid w:val="00BE561B"/>
    <w:rsid w:val="00BE7064"/>
    <w:rsid w:val="00BE75C0"/>
    <w:rsid w:val="00BE760A"/>
    <w:rsid w:val="00BE7845"/>
    <w:rsid w:val="00BF045A"/>
    <w:rsid w:val="00BF17A7"/>
    <w:rsid w:val="00BF18B1"/>
    <w:rsid w:val="00BF1A0E"/>
    <w:rsid w:val="00BF1CB3"/>
    <w:rsid w:val="00BF2076"/>
    <w:rsid w:val="00BF28F9"/>
    <w:rsid w:val="00BF328E"/>
    <w:rsid w:val="00BF364A"/>
    <w:rsid w:val="00BF3B73"/>
    <w:rsid w:val="00BF426D"/>
    <w:rsid w:val="00BF4D21"/>
    <w:rsid w:val="00BF5355"/>
    <w:rsid w:val="00BF5A69"/>
    <w:rsid w:val="00BF5BA0"/>
    <w:rsid w:val="00C003D4"/>
    <w:rsid w:val="00C01B6A"/>
    <w:rsid w:val="00C02386"/>
    <w:rsid w:val="00C03F6B"/>
    <w:rsid w:val="00C05013"/>
    <w:rsid w:val="00C0520D"/>
    <w:rsid w:val="00C06721"/>
    <w:rsid w:val="00C1014F"/>
    <w:rsid w:val="00C10BC4"/>
    <w:rsid w:val="00C10C91"/>
    <w:rsid w:val="00C118EB"/>
    <w:rsid w:val="00C11C7B"/>
    <w:rsid w:val="00C12047"/>
    <w:rsid w:val="00C12E65"/>
    <w:rsid w:val="00C141E3"/>
    <w:rsid w:val="00C1637C"/>
    <w:rsid w:val="00C16781"/>
    <w:rsid w:val="00C16AC4"/>
    <w:rsid w:val="00C16B0C"/>
    <w:rsid w:val="00C17399"/>
    <w:rsid w:val="00C17D7C"/>
    <w:rsid w:val="00C20205"/>
    <w:rsid w:val="00C20C1D"/>
    <w:rsid w:val="00C21388"/>
    <w:rsid w:val="00C21839"/>
    <w:rsid w:val="00C21DC9"/>
    <w:rsid w:val="00C21E13"/>
    <w:rsid w:val="00C221FF"/>
    <w:rsid w:val="00C22405"/>
    <w:rsid w:val="00C237AE"/>
    <w:rsid w:val="00C25B77"/>
    <w:rsid w:val="00C274D8"/>
    <w:rsid w:val="00C27C5A"/>
    <w:rsid w:val="00C30D04"/>
    <w:rsid w:val="00C31CEA"/>
    <w:rsid w:val="00C323EE"/>
    <w:rsid w:val="00C32B6A"/>
    <w:rsid w:val="00C333E1"/>
    <w:rsid w:val="00C33644"/>
    <w:rsid w:val="00C3398B"/>
    <w:rsid w:val="00C339DF"/>
    <w:rsid w:val="00C343C1"/>
    <w:rsid w:val="00C3498E"/>
    <w:rsid w:val="00C355F7"/>
    <w:rsid w:val="00C35DAA"/>
    <w:rsid w:val="00C35ECD"/>
    <w:rsid w:val="00C36519"/>
    <w:rsid w:val="00C36532"/>
    <w:rsid w:val="00C36691"/>
    <w:rsid w:val="00C3696F"/>
    <w:rsid w:val="00C40897"/>
    <w:rsid w:val="00C418FA"/>
    <w:rsid w:val="00C419AC"/>
    <w:rsid w:val="00C41D51"/>
    <w:rsid w:val="00C43EF6"/>
    <w:rsid w:val="00C4410A"/>
    <w:rsid w:val="00C44E08"/>
    <w:rsid w:val="00C44F07"/>
    <w:rsid w:val="00C456C7"/>
    <w:rsid w:val="00C45B52"/>
    <w:rsid w:val="00C45E0E"/>
    <w:rsid w:val="00C46381"/>
    <w:rsid w:val="00C46684"/>
    <w:rsid w:val="00C469CB"/>
    <w:rsid w:val="00C46AFF"/>
    <w:rsid w:val="00C50CFF"/>
    <w:rsid w:val="00C51285"/>
    <w:rsid w:val="00C519CB"/>
    <w:rsid w:val="00C51B4A"/>
    <w:rsid w:val="00C51BFB"/>
    <w:rsid w:val="00C529ED"/>
    <w:rsid w:val="00C52CC9"/>
    <w:rsid w:val="00C537B1"/>
    <w:rsid w:val="00C53C40"/>
    <w:rsid w:val="00C53EF5"/>
    <w:rsid w:val="00C55A89"/>
    <w:rsid w:val="00C55E15"/>
    <w:rsid w:val="00C57E36"/>
    <w:rsid w:val="00C60EE8"/>
    <w:rsid w:val="00C613F4"/>
    <w:rsid w:val="00C631F9"/>
    <w:rsid w:val="00C6351E"/>
    <w:rsid w:val="00C63B33"/>
    <w:rsid w:val="00C64CA9"/>
    <w:rsid w:val="00C66537"/>
    <w:rsid w:val="00C667A9"/>
    <w:rsid w:val="00C66D8A"/>
    <w:rsid w:val="00C66E8C"/>
    <w:rsid w:val="00C671AD"/>
    <w:rsid w:val="00C67CD4"/>
    <w:rsid w:val="00C70E8B"/>
    <w:rsid w:val="00C70EE6"/>
    <w:rsid w:val="00C723C1"/>
    <w:rsid w:val="00C72633"/>
    <w:rsid w:val="00C73DED"/>
    <w:rsid w:val="00C73E88"/>
    <w:rsid w:val="00C74418"/>
    <w:rsid w:val="00C74AEB"/>
    <w:rsid w:val="00C75A36"/>
    <w:rsid w:val="00C75C06"/>
    <w:rsid w:val="00C75EDB"/>
    <w:rsid w:val="00C75F97"/>
    <w:rsid w:val="00C760E1"/>
    <w:rsid w:val="00C761F3"/>
    <w:rsid w:val="00C7649F"/>
    <w:rsid w:val="00C76CAF"/>
    <w:rsid w:val="00C776CA"/>
    <w:rsid w:val="00C77B62"/>
    <w:rsid w:val="00C80064"/>
    <w:rsid w:val="00C80F8F"/>
    <w:rsid w:val="00C811AF"/>
    <w:rsid w:val="00C8131C"/>
    <w:rsid w:val="00C81A6D"/>
    <w:rsid w:val="00C84518"/>
    <w:rsid w:val="00C84C6B"/>
    <w:rsid w:val="00C84C82"/>
    <w:rsid w:val="00C8582B"/>
    <w:rsid w:val="00C8622E"/>
    <w:rsid w:val="00C86914"/>
    <w:rsid w:val="00C86C3C"/>
    <w:rsid w:val="00C87B1F"/>
    <w:rsid w:val="00C90DCE"/>
    <w:rsid w:val="00C90E73"/>
    <w:rsid w:val="00C91A2F"/>
    <w:rsid w:val="00C92811"/>
    <w:rsid w:val="00C94131"/>
    <w:rsid w:val="00C942B8"/>
    <w:rsid w:val="00C9473E"/>
    <w:rsid w:val="00C952DF"/>
    <w:rsid w:val="00C9531B"/>
    <w:rsid w:val="00C9532D"/>
    <w:rsid w:val="00C95F51"/>
    <w:rsid w:val="00C96107"/>
    <w:rsid w:val="00C9623E"/>
    <w:rsid w:val="00C97F01"/>
    <w:rsid w:val="00CA01EA"/>
    <w:rsid w:val="00CA063C"/>
    <w:rsid w:val="00CA102F"/>
    <w:rsid w:val="00CA118E"/>
    <w:rsid w:val="00CA127E"/>
    <w:rsid w:val="00CA2E38"/>
    <w:rsid w:val="00CA2F6A"/>
    <w:rsid w:val="00CA34B5"/>
    <w:rsid w:val="00CA3A8C"/>
    <w:rsid w:val="00CA3DEB"/>
    <w:rsid w:val="00CA4DC6"/>
    <w:rsid w:val="00CA522A"/>
    <w:rsid w:val="00CA573D"/>
    <w:rsid w:val="00CA5A08"/>
    <w:rsid w:val="00CA68E0"/>
    <w:rsid w:val="00CA77B2"/>
    <w:rsid w:val="00CA7918"/>
    <w:rsid w:val="00CA7984"/>
    <w:rsid w:val="00CA7BA7"/>
    <w:rsid w:val="00CA7C7E"/>
    <w:rsid w:val="00CA7FE3"/>
    <w:rsid w:val="00CB0DFB"/>
    <w:rsid w:val="00CB2103"/>
    <w:rsid w:val="00CB3C2F"/>
    <w:rsid w:val="00CB3D34"/>
    <w:rsid w:val="00CB3D7D"/>
    <w:rsid w:val="00CB3FA2"/>
    <w:rsid w:val="00CB4517"/>
    <w:rsid w:val="00CB5304"/>
    <w:rsid w:val="00CB5392"/>
    <w:rsid w:val="00CB5443"/>
    <w:rsid w:val="00CB5D21"/>
    <w:rsid w:val="00CB766E"/>
    <w:rsid w:val="00CB76DD"/>
    <w:rsid w:val="00CC0E26"/>
    <w:rsid w:val="00CC257D"/>
    <w:rsid w:val="00CC4748"/>
    <w:rsid w:val="00CC61FB"/>
    <w:rsid w:val="00CC7859"/>
    <w:rsid w:val="00CD0906"/>
    <w:rsid w:val="00CD0F72"/>
    <w:rsid w:val="00CD18D2"/>
    <w:rsid w:val="00CD26A9"/>
    <w:rsid w:val="00CD34CA"/>
    <w:rsid w:val="00CD34E0"/>
    <w:rsid w:val="00CD53B0"/>
    <w:rsid w:val="00CD5738"/>
    <w:rsid w:val="00CD5851"/>
    <w:rsid w:val="00CD6706"/>
    <w:rsid w:val="00CD6DB2"/>
    <w:rsid w:val="00CD795E"/>
    <w:rsid w:val="00CD79DC"/>
    <w:rsid w:val="00CE0A7A"/>
    <w:rsid w:val="00CE10B5"/>
    <w:rsid w:val="00CE1FAA"/>
    <w:rsid w:val="00CE284E"/>
    <w:rsid w:val="00CE5B03"/>
    <w:rsid w:val="00CE5C09"/>
    <w:rsid w:val="00CE6DC9"/>
    <w:rsid w:val="00CF0379"/>
    <w:rsid w:val="00CF1232"/>
    <w:rsid w:val="00CF134E"/>
    <w:rsid w:val="00CF196F"/>
    <w:rsid w:val="00CF21E2"/>
    <w:rsid w:val="00CF222B"/>
    <w:rsid w:val="00CF2A72"/>
    <w:rsid w:val="00CF30E7"/>
    <w:rsid w:val="00CF3611"/>
    <w:rsid w:val="00CF402C"/>
    <w:rsid w:val="00CF625F"/>
    <w:rsid w:val="00CF7DFF"/>
    <w:rsid w:val="00D00D69"/>
    <w:rsid w:val="00D00DE9"/>
    <w:rsid w:val="00D01420"/>
    <w:rsid w:val="00D01ECB"/>
    <w:rsid w:val="00D02080"/>
    <w:rsid w:val="00D03821"/>
    <w:rsid w:val="00D04231"/>
    <w:rsid w:val="00D04438"/>
    <w:rsid w:val="00D049E0"/>
    <w:rsid w:val="00D04CF6"/>
    <w:rsid w:val="00D054A9"/>
    <w:rsid w:val="00D05A78"/>
    <w:rsid w:val="00D06D1A"/>
    <w:rsid w:val="00D07EC3"/>
    <w:rsid w:val="00D104AB"/>
    <w:rsid w:val="00D10D1A"/>
    <w:rsid w:val="00D11DB6"/>
    <w:rsid w:val="00D11FE1"/>
    <w:rsid w:val="00D12277"/>
    <w:rsid w:val="00D12AFF"/>
    <w:rsid w:val="00D13A22"/>
    <w:rsid w:val="00D141FA"/>
    <w:rsid w:val="00D14242"/>
    <w:rsid w:val="00D14382"/>
    <w:rsid w:val="00D14F52"/>
    <w:rsid w:val="00D155E9"/>
    <w:rsid w:val="00D1640C"/>
    <w:rsid w:val="00D17ADD"/>
    <w:rsid w:val="00D22E8C"/>
    <w:rsid w:val="00D23C2D"/>
    <w:rsid w:val="00D23E46"/>
    <w:rsid w:val="00D2525F"/>
    <w:rsid w:val="00D257B4"/>
    <w:rsid w:val="00D2651D"/>
    <w:rsid w:val="00D27313"/>
    <w:rsid w:val="00D27FCE"/>
    <w:rsid w:val="00D3044D"/>
    <w:rsid w:val="00D3077D"/>
    <w:rsid w:val="00D311A9"/>
    <w:rsid w:val="00D31C5A"/>
    <w:rsid w:val="00D32731"/>
    <w:rsid w:val="00D32D36"/>
    <w:rsid w:val="00D333E5"/>
    <w:rsid w:val="00D33563"/>
    <w:rsid w:val="00D3392E"/>
    <w:rsid w:val="00D33C43"/>
    <w:rsid w:val="00D36877"/>
    <w:rsid w:val="00D373C3"/>
    <w:rsid w:val="00D3761B"/>
    <w:rsid w:val="00D379E2"/>
    <w:rsid w:val="00D37F64"/>
    <w:rsid w:val="00D401FD"/>
    <w:rsid w:val="00D40653"/>
    <w:rsid w:val="00D4246B"/>
    <w:rsid w:val="00D42F21"/>
    <w:rsid w:val="00D43B78"/>
    <w:rsid w:val="00D449AD"/>
    <w:rsid w:val="00D44E50"/>
    <w:rsid w:val="00D44EBF"/>
    <w:rsid w:val="00D455FA"/>
    <w:rsid w:val="00D45994"/>
    <w:rsid w:val="00D467B4"/>
    <w:rsid w:val="00D477E6"/>
    <w:rsid w:val="00D4790E"/>
    <w:rsid w:val="00D47F19"/>
    <w:rsid w:val="00D50201"/>
    <w:rsid w:val="00D51BF7"/>
    <w:rsid w:val="00D51E8C"/>
    <w:rsid w:val="00D528D4"/>
    <w:rsid w:val="00D53D41"/>
    <w:rsid w:val="00D55441"/>
    <w:rsid w:val="00D56ABA"/>
    <w:rsid w:val="00D56FB0"/>
    <w:rsid w:val="00D57073"/>
    <w:rsid w:val="00D57C9B"/>
    <w:rsid w:val="00D601EF"/>
    <w:rsid w:val="00D606DD"/>
    <w:rsid w:val="00D6110B"/>
    <w:rsid w:val="00D61C10"/>
    <w:rsid w:val="00D61CB9"/>
    <w:rsid w:val="00D61DE7"/>
    <w:rsid w:val="00D6228C"/>
    <w:rsid w:val="00D6256D"/>
    <w:rsid w:val="00D630D2"/>
    <w:rsid w:val="00D636E7"/>
    <w:rsid w:val="00D6386B"/>
    <w:rsid w:val="00D638DA"/>
    <w:rsid w:val="00D63D4D"/>
    <w:rsid w:val="00D64396"/>
    <w:rsid w:val="00D64E7F"/>
    <w:rsid w:val="00D65923"/>
    <w:rsid w:val="00D65B61"/>
    <w:rsid w:val="00D65C12"/>
    <w:rsid w:val="00D66388"/>
    <w:rsid w:val="00D665AA"/>
    <w:rsid w:val="00D666EF"/>
    <w:rsid w:val="00D66F21"/>
    <w:rsid w:val="00D677B0"/>
    <w:rsid w:val="00D7040D"/>
    <w:rsid w:val="00D707BA"/>
    <w:rsid w:val="00D718B6"/>
    <w:rsid w:val="00D72CE2"/>
    <w:rsid w:val="00D72DE3"/>
    <w:rsid w:val="00D7317A"/>
    <w:rsid w:val="00D73967"/>
    <w:rsid w:val="00D741A3"/>
    <w:rsid w:val="00D74450"/>
    <w:rsid w:val="00D74EB6"/>
    <w:rsid w:val="00D7531B"/>
    <w:rsid w:val="00D76BC6"/>
    <w:rsid w:val="00D76D3B"/>
    <w:rsid w:val="00D772CD"/>
    <w:rsid w:val="00D77A7A"/>
    <w:rsid w:val="00D77B03"/>
    <w:rsid w:val="00D77EF4"/>
    <w:rsid w:val="00D80B19"/>
    <w:rsid w:val="00D80F1C"/>
    <w:rsid w:val="00D8256A"/>
    <w:rsid w:val="00D8272A"/>
    <w:rsid w:val="00D828E7"/>
    <w:rsid w:val="00D829FA"/>
    <w:rsid w:val="00D83205"/>
    <w:rsid w:val="00D83493"/>
    <w:rsid w:val="00D83887"/>
    <w:rsid w:val="00D84635"/>
    <w:rsid w:val="00D846C2"/>
    <w:rsid w:val="00D8478E"/>
    <w:rsid w:val="00D84B5B"/>
    <w:rsid w:val="00D84F63"/>
    <w:rsid w:val="00D850C4"/>
    <w:rsid w:val="00D85782"/>
    <w:rsid w:val="00D85B8C"/>
    <w:rsid w:val="00D86032"/>
    <w:rsid w:val="00D86601"/>
    <w:rsid w:val="00D90B56"/>
    <w:rsid w:val="00D91467"/>
    <w:rsid w:val="00D922A2"/>
    <w:rsid w:val="00D9253A"/>
    <w:rsid w:val="00D92BB3"/>
    <w:rsid w:val="00D930EC"/>
    <w:rsid w:val="00D93614"/>
    <w:rsid w:val="00D94146"/>
    <w:rsid w:val="00D94734"/>
    <w:rsid w:val="00D968C1"/>
    <w:rsid w:val="00D978C2"/>
    <w:rsid w:val="00DA05F6"/>
    <w:rsid w:val="00DA198F"/>
    <w:rsid w:val="00DA1AD7"/>
    <w:rsid w:val="00DA1C69"/>
    <w:rsid w:val="00DA1D36"/>
    <w:rsid w:val="00DA1EE4"/>
    <w:rsid w:val="00DA2488"/>
    <w:rsid w:val="00DA37C2"/>
    <w:rsid w:val="00DA4DC4"/>
    <w:rsid w:val="00DA53C2"/>
    <w:rsid w:val="00DA71B7"/>
    <w:rsid w:val="00DB112B"/>
    <w:rsid w:val="00DB120B"/>
    <w:rsid w:val="00DB1337"/>
    <w:rsid w:val="00DB13CF"/>
    <w:rsid w:val="00DB1907"/>
    <w:rsid w:val="00DB197F"/>
    <w:rsid w:val="00DB1E1B"/>
    <w:rsid w:val="00DB2747"/>
    <w:rsid w:val="00DB27B2"/>
    <w:rsid w:val="00DB2946"/>
    <w:rsid w:val="00DB298F"/>
    <w:rsid w:val="00DB2E0C"/>
    <w:rsid w:val="00DB4963"/>
    <w:rsid w:val="00DB6F65"/>
    <w:rsid w:val="00DC1660"/>
    <w:rsid w:val="00DC1D0A"/>
    <w:rsid w:val="00DC20E1"/>
    <w:rsid w:val="00DC288A"/>
    <w:rsid w:val="00DC2A8A"/>
    <w:rsid w:val="00DC3333"/>
    <w:rsid w:val="00DC3941"/>
    <w:rsid w:val="00DC3A73"/>
    <w:rsid w:val="00DC4A1E"/>
    <w:rsid w:val="00DC4DB2"/>
    <w:rsid w:val="00DC4F0F"/>
    <w:rsid w:val="00DC4FCA"/>
    <w:rsid w:val="00DC6702"/>
    <w:rsid w:val="00DC7E16"/>
    <w:rsid w:val="00DC7FAB"/>
    <w:rsid w:val="00DD0547"/>
    <w:rsid w:val="00DD15B9"/>
    <w:rsid w:val="00DD1F58"/>
    <w:rsid w:val="00DD2C73"/>
    <w:rsid w:val="00DD4691"/>
    <w:rsid w:val="00DD487F"/>
    <w:rsid w:val="00DD5E50"/>
    <w:rsid w:val="00DD6A45"/>
    <w:rsid w:val="00DD6C84"/>
    <w:rsid w:val="00DD7457"/>
    <w:rsid w:val="00DD7C72"/>
    <w:rsid w:val="00DE2553"/>
    <w:rsid w:val="00DE3261"/>
    <w:rsid w:val="00DE4619"/>
    <w:rsid w:val="00DE5365"/>
    <w:rsid w:val="00DE5AC3"/>
    <w:rsid w:val="00DE604C"/>
    <w:rsid w:val="00DE61EC"/>
    <w:rsid w:val="00DF07B1"/>
    <w:rsid w:val="00DF1FEC"/>
    <w:rsid w:val="00DF2570"/>
    <w:rsid w:val="00DF28F3"/>
    <w:rsid w:val="00DF2A02"/>
    <w:rsid w:val="00DF2B4E"/>
    <w:rsid w:val="00DF500F"/>
    <w:rsid w:val="00DF534C"/>
    <w:rsid w:val="00DF55B1"/>
    <w:rsid w:val="00DF5DFE"/>
    <w:rsid w:val="00DF63ED"/>
    <w:rsid w:val="00DF6665"/>
    <w:rsid w:val="00DF66E9"/>
    <w:rsid w:val="00E005B3"/>
    <w:rsid w:val="00E00CF4"/>
    <w:rsid w:val="00E013F8"/>
    <w:rsid w:val="00E0268E"/>
    <w:rsid w:val="00E02BF2"/>
    <w:rsid w:val="00E02F22"/>
    <w:rsid w:val="00E03996"/>
    <w:rsid w:val="00E03A1C"/>
    <w:rsid w:val="00E043B7"/>
    <w:rsid w:val="00E05C82"/>
    <w:rsid w:val="00E106C1"/>
    <w:rsid w:val="00E10754"/>
    <w:rsid w:val="00E11D91"/>
    <w:rsid w:val="00E1350D"/>
    <w:rsid w:val="00E14795"/>
    <w:rsid w:val="00E14835"/>
    <w:rsid w:val="00E14CF7"/>
    <w:rsid w:val="00E14D50"/>
    <w:rsid w:val="00E14DDD"/>
    <w:rsid w:val="00E14FFE"/>
    <w:rsid w:val="00E15D8B"/>
    <w:rsid w:val="00E15E26"/>
    <w:rsid w:val="00E1667B"/>
    <w:rsid w:val="00E16803"/>
    <w:rsid w:val="00E16AD5"/>
    <w:rsid w:val="00E16F0D"/>
    <w:rsid w:val="00E17C02"/>
    <w:rsid w:val="00E20318"/>
    <w:rsid w:val="00E2097E"/>
    <w:rsid w:val="00E215E1"/>
    <w:rsid w:val="00E21A4C"/>
    <w:rsid w:val="00E21E7D"/>
    <w:rsid w:val="00E2244D"/>
    <w:rsid w:val="00E234C9"/>
    <w:rsid w:val="00E237D3"/>
    <w:rsid w:val="00E237F8"/>
    <w:rsid w:val="00E2471F"/>
    <w:rsid w:val="00E257C0"/>
    <w:rsid w:val="00E258B1"/>
    <w:rsid w:val="00E258EC"/>
    <w:rsid w:val="00E26376"/>
    <w:rsid w:val="00E265B9"/>
    <w:rsid w:val="00E267B0"/>
    <w:rsid w:val="00E26A1E"/>
    <w:rsid w:val="00E27B4F"/>
    <w:rsid w:val="00E30DE1"/>
    <w:rsid w:val="00E31D47"/>
    <w:rsid w:val="00E31F5D"/>
    <w:rsid w:val="00E3215D"/>
    <w:rsid w:val="00E321A1"/>
    <w:rsid w:val="00E322B6"/>
    <w:rsid w:val="00E323AA"/>
    <w:rsid w:val="00E3375A"/>
    <w:rsid w:val="00E34045"/>
    <w:rsid w:val="00E3522B"/>
    <w:rsid w:val="00E36002"/>
    <w:rsid w:val="00E36156"/>
    <w:rsid w:val="00E36170"/>
    <w:rsid w:val="00E36961"/>
    <w:rsid w:val="00E37345"/>
    <w:rsid w:val="00E37B76"/>
    <w:rsid w:val="00E40162"/>
    <w:rsid w:val="00E40C93"/>
    <w:rsid w:val="00E41714"/>
    <w:rsid w:val="00E42C06"/>
    <w:rsid w:val="00E44228"/>
    <w:rsid w:val="00E44ABF"/>
    <w:rsid w:val="00E44E88"/>
    <w:rsid w:val="00E45C6A"/>
    <w:rsid w:val="00E4687A"/>
    <w:rsid w:val="00E4719D"/>
    <w:rsid w:val="00E52F76"/>
    <w:rsid w:val="00E5438F"/>
    <w:rsid w:val="00E54725"/>
    <w:rsid w:val="00E54B60"/>
    <w:rsid w:val="00E5559A"/>
    <w:rsid w:val="00E56198"/>
    <w:rsid w:val="00E56621"/>
    <w:rsid w:val="00E57499"/>
    <w:rsid w:val="00E6042D"/>
    <w:rsid w:val="00E60C94"/>
    <w:rsid w:val="00E611B0"/>
    <w:rsid w:val="00E611E0"/>
    <w:rsid w:val="00E62CCC"/>
    <w:rsid w:val="00E6339E"/>
    <w:rsid w:val="00E64AD5"/>
    <w:rsid w:val="00E64EBB"/>
    <w:rsid w:val="00E6546A"/>
    <w:rsid w:val="00E65A62"/>
    <w:rsid w:val="00E65C62"/>
    <w:rsid w:val="00E66045"/>
    <w:rsid w:val="00E7062E"/>
    <w:rsid w:val="00E70EA2"/>
    <w:rsid w:val="00E713F5"/>
    <w:rsid w:val="00E71666"/>
    <w:rsid w:val="00E71AB1"/>
    <w:rsid w:val="00E71E33"/>
    <w:rsid w:val="00E72509"/>
    <w:rsid w:val="00E72A41"/>
    <w:rsid w:val="00E72B6C"/>
    <w:rsid w:val="00E7446A"/>
    <w:rsid w:val="00E7536C"/>
    <w:rsid w:val="00E754AF"/>
    <w:rsid w:val="00E754E4"/>
    <w:rsid w:val="00E756EA"/>
    <w:rsid w:val="00E75E3F"/>
    <w:rsid w:val="00E7691A"/>
    <w:rsid w:val="00E76C41"/>
    <w:rsid w:val="00E77550"/>
    <w:rsid w:val="00E809D3"/>
    <w:rsid w:val="00E81C2E"/>
    <w:rsid w:val="00E83D09"/>
    <w:rsid w:val="00E84CB3"/>
    <w:rsid w:val="00E84F41"/>
    <w:rsid w:val="00E86EAC"/>
    <w:rsid w:val="00E86FE2"/>
    <w:rsid w:val="00E87111"/>
    <w:rsid w:val="00E87514"/>
    <w:rsid w:val="00E879E7"/>
    <w:rsid w:val="00E90951"/>
    <w:rsid w:val="00E9142D"/>
    <w:rsid w:val="00E915F9"/>
    <w:rsid w:val="00E917F9"/>
    <w:rsid w:val="00E91A4B"/>
    <w:rsid w:val="00E91D5C"/>
    <w:rsid w:val="00E91ED8"/>
    <w:rsid w:val="00E92D28"/>
    <w:rsid w:val="00E92E6E"/>
    <w:rsid w:val="00E936ED"/>
    <w:rsid w:val="00E94DD5"/>
    <w:rsid w:val="00E95FA4"/>
    <w:rsid w:val="00E967D5"/>
    <w:rsid w:val="00EA1027"/>
    <w:rsid w:val="00EA174B"/>
    <w:rsid w:val="00EA3065"/>
    <w:rsid w:val="00EA32F1"/>
    <w:rsid w:val="00EA3BFB"/>
    <w:rsid w:val="00EA413D"/>
    <w:rsid w:val="00EA4328"/>
    <w:rsid w:val="00EA45DE"/>
    <w:rsid w:val="00EA4810"/>
    <w:rsid w:val="00EA499E"/>
    <w:rsid w:val="00EA5B0B"/>
    <w:rsid w:val="00EB0737"/>
    <w:rsid w:val="00EB362F"/>
    <w:rsid w:val="00EB3A78"/>
    <w:rsid w:val="00EB3B85"/>
    <w:rsid w:val="00EB659E"/>
    <w:rsid w:val="00EB6D7F"/>
    <w:rsid w:val="00EB7851"/>
    <w:rsid w:val="00EC1875"/>
    <w:rsid w:val="00EC1936"/>
    <w:rsid w:val="00EC1D6C"/>
    <w:rsid w:val="00EC2B35"/>
    <w:rsid w:val="00EC4208"/>
    <w:rsid w:val="00EC45CF"/>
    <w:rsid w:val="00EC546C"/>
    <w:rsid w:val="00EC57FE"/>
    <w:rsid w:val="00EC5BC2"/>
    <w:rsid w:val="00EC650B"/>
    <w:rsid w:val="00EC704F"/>
    <w:rsid w:val="00EC7D46"/>
    <w:rsid w:val="00ED03D7"/>
    <w:rsid w:val="00ED06E3"/>
    <w:rsid w:val="00ED1E7B"/>
    <w:rsid w:val="00ED22CF"/>
    <w:rsid w:val="00ED451B"/>
    <w:rsid w:val="00ED6D1D"/>
    <w:rsid w:val="00ED7C18"/>
    <w:rsid w:val="00EE00AC"/>
    <w:rsid w:val="00EE0DAE"/>
    <w:rsid w:val="00EE14F6"/>
    <w:rsid w:val="00EE18D4"/>
    <w:rsid w:val="00EE1CD7"/>
    <w:rsid w:val="00EE3645"/>
    <w:rsid w:val="00EE3CE7"/>
    <w:rsid w:val="00EE3E32"/>
    <w:rsid w:val="00EE49F2"/>
    <w:rsid w:val="00EE4E62"/>
    <w:rsid w:val="00EE5E10"/>
    <w:rsid w:val="00EE6319"/>
    <w:rsid w:val="00EE6B85"/>
    <w:rsid w:val="00EE6FC4"/>
    <w:rsid w:val="00EE7A5C"/>
    <w:rsid w:val="00EE7D7D"/>
    <w:rsid w:val="00EF0939"/>
    <w:rsid w:val="00EF10F0"/>
    <w:rsid w:val="00EF1654"/>
    <w:rsid w:val="00EF1B14"/>
    <w:rsid w:val="00EF246C"/>
    <w:rsid w:val="00EF3981"/>
    <w:rsid w:val="00EF39A7"/>
    <w:rsid w:val="00EF44E1"/>
    <w:rsid w:val="00EF4B2E"/>
    <w:rsid w:val="00EF55C0"/>
    <w:rsid w:val="00EF76A1"/>
    <w:rsid w:val="00F00367"/>
    <w:rsid w:val="00F008B3"/>
    <w:rsid w:val="00F00C9C"/>
    <w:rsid w:val="00F013BD"/>
    <w:rsid w:val="00F0171D"/>
    <w:rsid w:val="00F0258A"/>
    <w:rsid w:val="00F02A3F"/>
    <w:rsid w:val="00F030AA"/>
    <w:rsid w:val="00F03CBC"/>
    <w:rsid w:val="00F03D49"/>
    <w:rsid w:val="00F03D57"/>
    <w:rsid w:val="00F04BA6"/>
    <w:rsid w:val="00F04BAB"/>
    <w:rsid w:val="00F056AB"/>
    <w:rsid w:val="00F05826"/>
    <w:rsid w:val="00F06F55"/>
    <w:rsid w:val="00F102A6"/>
    <w:rsid w:val="00F109B5"/>
    <w:rsid w:val="00F10EBC"/>
    <w:rsid w:val="00F10FD3"/>
    <w:rsid w:val="00F120C0"/>
    <w:rsid w:val="00F129F9"/>
    <w:rsid w:val="00F135CC"/>
    <w:rsid w:val="00F13A93"/>
    <w:rsid w:val="00F14051"/>
    <w:rsid w:val="00F14309"/>
    <w:rsid w:val="00F154AC"/>
    <w:rsid w:val="00F15EC7"/>
    <w:rsid w:val="00F16FB8"/>
    <w:rsid w:val="00F172C0"/>
    <w:rsid w:val="00F172E5"/>
    <w:rsid w:val="00F20EF7"/>
    <w:rsid w:val="00F21E1E"/>
    <w:rsid w:val="00F22161"/>
    <w:rsid w:val="00F224FD"/>
    <w:rsid w:val="00F228BD"/>
    <w:rsid w:val="00F22B5F"/>
    <w:rsid w:val="00F22D8E"/>
    <w:rsid w:val="00F2377C"/>
    <w:rsid w:val="00F23BD3"/>
    <w:rsid w:val="00F23F76"/>
    <w:rsid w:val="00F245B5"/>
    <w:rsid w:val="00F25AE4"/>
    <w:rsid w:val="00F306C7"/>
    <w:rsid w:val="00F3093C"/>
    <w:rsid w:val="00F3100D"/>
    <w:rsid w:val="00F31337"/>
    <w:rsid w:val="00F31D46"/>
    <w:rsid w:val="00F32BC4"/>
    <w:rsid w:val="00F32F92"/>
    <w:rsid w:val="00F335C7"/>
    <w:rsid w:val="00F33D2E"/>
    <w:rsid w:val="00F34981"/>
    <w:rsid w:val="00F349FE"/>
    <w:rsid w:val="00F36044"/>
    <w:rsid w:val="00F36559"/>
    <w:rsid w:val="00F37807"/>
    <w:rsid w:val="00F4256A"/>
    <w:rsid w:val="00F42609"/>
    <w:rsid w:val="00F4343D"/>
    <w:rsid w:val="00F44901"/>
    <w:rsid w:val="00F44CA2"/>
    <w:rsid w:val="00F44F52"/>
    <w:rsid w:val="00F451E1"/>
    <w:rsid w:val="00F4521D"/>
    <w:rsid w:val="00F46554"/>
    <w:rsid w:val="00F477A7"/>
    <w:rsid w:val="00F4798C"/>
    <w:rsid w:val="00F47CE3"/>
    <w:rsid w:val="00F51D01"/>
    <w:rsid w:val="00F52087"/>
    <w:rsid w:val="00F52475"/>
    <w:rsid w:val="00F524BD"/>
    <w:rsid w:val="00F524C2"/>
    <w:rsid w:val="00F5274A"/>
    <w:rsid w:val="00F53BDF"/>
    <w:rsid w:val="00F54586"/>
    <w:rsid w:val="00F555A7"/>
    <w:rsid w:val="00F55ABA"/>
    <w:rsid w:val="00F5624C"/>
    <w:rsid w:val="00F562C3"/>
    <w:rsid w:val="00F60146"/>
    <w:rsid w:val="00F6086B"/>
    <w:rsid w:val="00F60CF4"/>
    <w:rsid w:val="00F60F3C"/>
    <w:rsid w:val="00F618E7"/>
    <w:rsid w:val="00F62199"/>
    <w:rsid w:val="00F62E1E"/>
    <w:rsid w:val="00F6478F"/>
    <w:rsid w:val="00F64EA6"/>
    <w:rsid w:val="00F65B3F"/>
    <w:rsid w:val="00F67058"/>
    <w:rsid w:val="00F671DE"/>
    <w:rsid w:val="00F7037C"/>
    <w:rsid w:val="00F7088B"/>
    <w:rsid w:val="00F7112B"/>
    <w:rsid w:val="00F715D6"/>
    <w:rsid w:val="00F7187D"/>
    <w:rsid w:val="00F71E67"/>
    <w:rsid w:val="00F71F1F"/>
    <w:rsid w:val="00F73E65"/>
    <w:rsid w:val="00F74595"/>
    <w:rsid w:val="00F76DCF"/>
    <w:rsid w:val="00F77F2C"/>
    <w:rsid w:val="00F80685"/>
    <w:rsid w:val="00F815B7"/>
    <w:rsid w:val="00F81E1E"/>
    <w:rsid w:val="00F82203"/>
    <w:rsid w:val="00F82311"/>
    <w:rsid w:val="00F82A86"/>
    <w:rsid w:val="00F83589"/>
    <w:rsid w:val="00F83B75"/>
    <w:rsid w:val="00F83E17"/>
    <w:rsid w:val="00F84A86"/>
    <w:rsid w:val="00F87E46"/>
    <w:rsid w:val="00F87E77"/>
    <w:rsid w:val="00F902E9"/>
    <w:rsid w:val="00F9037D"/>
    <w:rsid w:val="00F90A7F"/>
    <w:rsid w:val="00F90DB9"/>
    <w:rsid w:val="00F91381"/>
    <w:rsid w:val="00F935A4"/>
    <w:rsid w:val="00F93CB0"/>
    <w:rsid w:val="00F9468B"/>
    <w:rsid w:val="00F948A7"/>
    <w:rsid w:val="00F94D09"/>
    <w:rsid w:val="00F95035"/>
    <w:rsid w:val="00F95103"/>
    <w:rsid w:val="00F95276"/>
    <w:rsid w:val="00F95B1D"/>
    <w:rsid w:val="00F968A6"/>
    <w:rsid w:val="00F968F1"/>
    <w:rsid w:val="00F97A06"/>
    <w:rsid w:val="00FA06A6"/>
    <w:rsid w:val="00FA0B75"/>
    <w:rsid w:val="00FA0D62"/>
    <w:rsid w:val="00FA1079"/>
    <w:rsid w:val="00FA15F9"/>
    <w:rsid w:val="00FA28C2"/>
    <w:rsid w:val="00FA2C24"/>
    <w:rsid w:val="00FA3736"/>
    <w:rsid w:val="00FA4BE2"/>
    <w:rsid w:val="00FA5F33"/>
    <w:rsid w:val="00FA65D8"/>
    <w:rsid w:val="00FA752E"/>
    <w:rsid w:val="00FA7814"/>
    <w:rsid w:val="00FA7825"/>
    <w:rsid w:val="00FB0A1D"/>
    <w:rsid w:val="00FB126D"/>
    <w:rsid w:val="00FB1B0F"/>
    <w:rsid w:val="00FB41B3"/>
    <w:rsid w:val="00FB42AB"/>
    <w:rsid w:val="00FB44FB"/>
    <w:rsid w:val="00FB497D"/>
    <w:rsid w:val="00FB4D9E"/>
    <w:rsid w:val="00FB596E"/>
    <w:rsid w:val="00FB61C4"/>
    <w:rsid w:val="00FB72D1"/>
    <w:rsid w:val="00FB72E8"/>
    <w:rsid w:val="00FB73DF"/>
    <w:rsid w:val="00FC10C7"/>
    <w:rsid w:val="00FC1612"/>
    <w:rsid w:val="00FC2910"/>
    <w:rsid w:val="00FC4343"/>
    <w:rsid w:val="00FC4358"/>
    <w:rsid w:val="00FC52E2"/>
    <w:rsid w:val="00FC5855"/>
    <w:rsid w:val="00FD0619"/>
    <w:rsid w:val="00FD0C1D"/>
    <w:rsid w:val="00FD0F8B"/>
    <w:rsid w:val="00FD1373"/>
    <w:rsid w:val="00FD144A"/>
    <w:rsid w:val="00FD3C43"/>
    <w:rsid w:val="00FD4099"/>
    <w:rsid w:val="00FD431F"/>
    <w:rsid w:val="00FD6268"/>
    <w:rsid w:val="00FD695A"/>
    <w:rsid w:val="00FD6BBC"/>
    <w:rsid w:val="00FD7794"/>
    <w:rsid w:val="00FD7A29"/>
    <w:rsid w:val="00FD7BD2"/>
    <w:rsid w:val="00FE0262"/>
    <w:rsid w:val="00FE0E61"/>
    <w:rsid w:val="00FE1369"/>
    <w:rsid w:val="00FE1F02"/>
    <w:rsid w:val="00FE2D1B"/>
    <w:rsid w:val="00FE4B05"/>
    <w:rsid w:val="00FE4B95"/>
    <w:rsid w:val="00FE4F3F"/>
    <w:rsid w:val="00FE54F0"/>
    <w:rsid w:val="00FE5CBC"/>
    <w:rsid w:val="00FE62E5"/>
    <w:rsid w:val="00FE6833"/>
    <w:rsid w:val="00FE6A37"/>
    <w:rsid w:val="00FE6B04"/>
    <w:rsid w:val="00FE6F3E"/>
    <w:rsid w:val="00FE7E22"/>
    <w:rsid w:val="00FF002D"/>
    <w:rsid w:val="00FF06C3"/>
    <w:rsid w:val="00FF096A"/>
    <w:rsid w:val="00FF1088"/>
    <w:rsid w:val="00FF1883"/>
    <w:rsid w:val="00FF1C44"/>
    <w:rsid w:val="00FF22D6"/>
    <w:rsid w:val="00FF236B"/>
    <w:rsid w:val="00FF26E2"/>
    <w:rsid w:val="00FF38AA"/>
    <w:rsid w:val="00FF3BEA"/>
    <w:rsid w:val="00FF3F54"/>
    <w:rsid w:val="00FF4C97"/>
    <w:rsid w:val="00FF4D5B"/>
    <w:rsid w:val="00FF55FD"/>
    <w:rsid w:val="00FF561E"/>
    <w:rsid w:val="00FF65D9"/>
    <w:rsid w:val="00FF6E05"/>
    <w:rsid w:val="00FF6F1B"/>
    <w:rsid w:val="00FF7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country-region"/>
  <w:shapeDefaults>
    <o:shapedefaults v:ext="edit" spidmax="2050"/>
    <o:shapelayout v:ext="edit">
      <o:idmap v:ext="edit" data="2"/>
    </o:shapelayout>
  </w:shapeDefaults>
  <w:decimalSymbol w:val="."/>
  <w:listSeparator w:val=","/>
  <w14:docId w14:val="1E0C861F"/>
  <w15:chartTrackingRefBased/>
  <w15:docId w15:val="{06916AB6-00B5-4E94-A988-0BF95CF41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762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6542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eastAsia="Arial Unicode MS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NormalWeb">
    <w:name w:val="Normal (Web)"/>
    <w:basedOn w:val="Normal"/>
    <w:uiPriority w:val="99"/>
    <w:unhideWhenUsed/>
    <w:rsid w:val="002B2F15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0524F7"/>
    <w:pPr>
      <w:ind w:left="720"/>
    </w:pPr>
  </w:style>
  <w:style w:type="paragraph" w:styleId="BalloonText">
    <w:name w:val="Balloon Text"/>
    <w:basedOn w:val="Normal"/>
    <w:link w:val="BalloonTextChar"/>
    <w:rsid w:val="00E147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14795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026370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026370"/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FC2910"/>
    <w:pPr>
      <w:widowControl w:val="0"/>
      <w:ind w:left="100"/>
    </w:pPr>
    <w:rPr>
      <w:rFonts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FC2910"/>
    <w:rPr>
      <w:rFonts w:cstheme="min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16542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TableGrid">
    <w:name w:val="TableGrid"/>
    <w:rsid w:val="0016542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sid w:val="0099523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8E0DE1"/>
    <w:rPr>
      <w:sz w:val="24"/>
      <w:szCs w:val="24"/>
    </w:rPr>
  </w:style>
  <w:style w:type="character" w:styleId="CommentReference">
    <w:name w:val="annotation reference"/>
    <w:basedOn w:val="DefaultParagraphFont"/>
    <w:rsid w:val="00A036DA"/>
    <w:rPr>
      <w:sz w:val="16"/>
      <w:szCs w:val="16"/>
    </w:rPr>
  </w:style>
  <w:style w:type="paragraph" w:styleId="CommentText">
    <w:name w:val="annotation text"/>
    <w:basedOn w:val="Normal"/>
    <w:link w:val="CommentTextChar"/>
    <w:rsid w:val="00A036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036D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36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36D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0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8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5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78923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72202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3471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0396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6808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3474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96504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39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0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2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D2ABE53BABE24D899972BDC94A6947" ma:contentTypeVersion="11" ma:contentTypeDescription="Create a new document." ma:contentTypeScope="" ma:versionID="2b2f266ebd33d64188ab5c6610e85d20">
  <xsd:schema xmlns:xsd="http://www.w3.org/2001/XMLSchema" xmlns:xs="http://www.w3.org/2001/XMLSchema" xmlns:p="http://schemas.microsoft.com/office/2006/metadata/properties" xmlns:ns3="67a855cb-fd38-48ed-aae6-4292e0163aa6" xmlns:ns4="9b9beee6-f877-46b1-8b05-61daf504761e" targetNamespace="http://schemas.microsoft.com/office/2006/metadata/properties" ma:root="true" ma:fieldsID="f66290af589060b9995710264e51285b" ns3:_="" ns4:_="">
    <xsd:import namespace="67a855cb-fd38-48ed-aae6-4292e0163aa6"/>
    <xsd:import namespace="9b9beee6-f877-46b1-8b05-61daf504761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a855cb-fd38-48ed-aae6-4292e0163a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9beee6-f877-46b1-8b05-61daf504761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743E33-617F-40B2-92BE-9D7888E758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0BC62F-82CC-45AF-AE85-27A782C2A5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4EDD9D-8DED-4448-85F4-0138FAD9100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38A493A-C901-4829-A444-7DC99EC59F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a855cb-fd38-48ed-aae6-4292e0163aa6"/>
    <ds:schemaRef ds:uri="9b9beee6-f877-46b1-8b05-61daf50476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</vt:lpstr>
    </vt:vector>
  </TitlesOfParts>
  <Company>GWCC</Company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</dc:title>
  <dc:subject/>
  <dc:creator>bhousley</dc:creator>
  <cp:keywords/>
  <dc:description/>
  <cp:lastModifiedBy>Robertson, Pargen</cp:lastModifiedBy>
  <cp:revision>5</cp:revision>
  <cp:lastPrinted>2024-11-25T16:49:00Z</cp:lastPrinted>
  <dcterms:created xsi:type="dcterms:W3CDTF">2025-04-21T17:33:00Z</dcterms:created>
  <dcterms:modified xsi:type="dcterms:W3CDTF">2025-04-21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D2ABE53BABE24D899972BDC94A6947</vt:lpwstr>
  </property>
</Properties>
</file>